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B99EFA" w14:textId="6A685C9A" w:rsidR="007151DA" w:rsidRPr="00DB4D37" w:rsidRDefault="004A15DC" w:rsidP="00525E6F">
      <w:pPr>
        <w:keepNext/>
        <w:keepLines/>
        <w:tabs>
          <w:tab w:val="right" w:pos="9747"/>
        </w:tabs>
        <w:spacing w:after="0"/>
        <w:jc w:val="both"/>
        <w:rPr>
          <w:rFonts w:ascii="Arial" w:hAnsi="Arial" w:cs="Arial"/>
          <w:b/>
          <w:color w:val="548DD4" w:themeColor="text2" w:themeTint="99"/>
          <w:sz w:val="60"/>
          <w:szCs w:val="60"/>
        </w:rPr>
      </w:pPr>
      <w:r w:rsidRPr="00DB4D37">
        <w:rPr>
          <w:rFonts w:ascii="Arial" w:hAnsi="Arial" w:cs="Arial"/>
          <w:b/>
          <w:color w:val="262626" w:themeColor="text1" w:themeTint="D9"/>
          <w:sz w:val="60"/>
          <w:szCs w:val="60"/>
        </w:rPr>
        <w:t>M</w:t>
      </w:r>
      <w:r w:rsidR="007151DA" w:rsidRPr="00DB4D37">
        <w:rPr>
          <w:rFonts w:ascii="Arial" w:hAnsi="Arial" w:cs="Arial"/>
          <w:b/>
          <w:color w:val="262626" w:themeColor="text1" w:themeTint="D9"/>
          <w:sz w:val="60"/>
          <w:szCs w:val="60"/>
        </w:rPr>
        <w:t>ADH</w:t>
      </w:r>
      <w:r w:rsidR="00D9067F">
        <w:rPr>
          <w:rFonts w:ascii="Arial" w:hAnsi="Arial" w:cs="Arial"/>
          <w:b/>
          <w:color w:val="262626" w:themeColor="text1" w:themeTint="D9"/>
          <w:sz w:val="60"/>
          <w:szCs w:val="60"/>
        </w:rPr>
        <w:t>U</w:t>
      </w:r>
      <w:r w:rsidR="00D9067F">
        <w:rPr>
          <w:rFonts w:ascii="Arial" w:hAnsi="Arial" w:cs="Arial"/>
          <w:b/>
          <w:color w:val="262626" w:themeColor="text1" w:themeTint="D9"/>
          <w:sz w:val="60"/>
          <w:szCs w:val="60"/>
        </w:rPr>
        <w:tab/>
      </w:r>
    </w:p>
    <w:p w14:paraId="6414B5E8" w14:textId="10847006" w:rsidR="00C745ED" w:rsidRPr="0072572E" w:rsidRDefault="0072572E" w:rsidP="00525E6F">
      <w:pPr>
        <w:keepNext/>
        <w:keepLines/>
        <w:spacing w:after="0"/>
        <w:jc w:val="both"/>
        <w:rPr>
          <w:rFonts w:ascii="Arial" w:hAnsi="Arial" w:cs="Arial"/>
          <w:b/>
          <w:color w:val="262626" w:themeColor="text1" w:themeTint="D9"/>
          <w:sz w:val="28"/>
          <w:szCs w:val="28"/>
        </w:rPr>
      </w:pPr>
      <w:r w:rsidRPr="00DB4D37">
        <w:rPr>
          <w:rFonts w:ascii="Arial" w:hAnsi="Arial" w:cs="Arial"/>
          <w:b/>
          <w:color w:val="262626" w:themeColor="text1" w:themeTint="D9"/>
          <w:sz w:val="60"/>
          <w:szCs w:val="60"/>
        </w:rPr>
        <w:t>KONGA</w:t>
      </w:r>
      <w:r w:rsidR="00C1607E" w:rsidRPr="00D6043B">
        <w:rPr>
          <w:rFonts w:ascii="Arial" w:hAnsi="Arial" w:cs="Arial"/>
          <w:b/>
          <w:color w:val="262626" w:themeColor="text1" w:themeTint="D9"/>
          <w:sz w:val="24"/>
          <w:szCs w:val="80"/>
        </w:rPr>
        <w:t xml:space="preserve"> </w:t>
      </w:r>
      <w:r w:rsidRPr="003621BE">
        <w:rPr>
          <w:rFonts w:ascii="Arial" w:hAnsi="Arial" w:cs="Arial"/>
          <w:b/>
          <w:color w:val="262626" w:themeColor="text1" w:themeTint="D9"/>
          <w:sz w:val="24"/>
          <w:szCs w:val="80"/>
        </w:rPr>
        <w:t>(</w:t>
      </w:r>
      <w:r w:rsidR="00D6043B" w:rsidRPr="00D6043B">
        <w:rPr>
          <w:rFonts w:ascii="Arial" w:hAnsi="Arial" w:cs="Arial"/>
          <w:b/>
          <w:color w:val="262626" w:themeColor="text1" w:themeTint="D9"/>
          <w:sz w:val="24"/>
          <w:szCs w:val="80"/>
        </w:rPr>
        <w:t>Senior. Civil Drafter / Civil 3D Designer</w:t>
      </w:r>
      <w:r w:rsidRPr="003621BE">
        <w:rPr>
          <w:rFonts w:ascii="Arial" w:hAnsi="Arial" w:cs="Arial"/>
          <w:b/>
          <w:color w:val="262626" w:themeColor="text1" w:themeTint="D9"/>
          <w:sz w:val="24"/>
          <w:szCs w:val="80"/>
        </w:rPr>
        <w:t>)</w:t>
      </w:r>
    </w:p>
    <w:p w14:paraId="0993845D" w14:textId="2DA26114" w:rsidR="00C745ED" w:rsidRPr="00FE1723" w:rsidRDefault="00672CB5" w:rsidP="00A86C6B">
      <w:pPr>
        <w:keepNext/>
        <w:keepLines/>
        <w:spacing w:after="0" w:line="360" w:lineRule="auto"/>
        <w:jc w:val="both"/>
        <w:rPr>
          <w:b/>
          <w:color w:val="00B0F0"/>
        </w:rPr>
      </w:pPr>
      <w:r w:rsidRPr="00FE1723">
        <w:rPr>
          <w:noProof/>
          <w:color w:val="00B0F0"/>
        </w:rPr>
        <w:drawing>
          <wp:anchor distT="0" distB="0" distL="114300" distR="114300" simplePos="0" relativeHeight="251709440" behindDoc="0" locked="0" layoutInCell="1" allowOverlap="1" wp14:anchorId="5D5BADA3" wp14:editId="5BF93FF3">
            <wp:simplePos x="0" y="0"/>
            <wp:positionH relativeFrom="column">
              <wp:posOffset>1703705</wp:posOffset>
            </wp:positionH>
            <wp:positionV relativeFrom="paragraph">
              <wp:posOffset>27305</wp:posOffset>
            </wp:positionV>
            <wp:extent cx="137795" cy="13779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37795" cy="13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43B8" w:rsidRPr="00FE1723">
        <w:rPr>
          <w:noProof/>
          <w:color w:val="00B0F0"/>
        </w:rPr>
        <w:drawing>
          <wp:anchor distT="0" distB="0" distL="114300" distR="114300" simplePos="0" relativeHeight="251710464" behindDoc="0" locked="0" layoutInCell="1" allowOverlap="1" wp14:anchorId="1F867A73" wp14:editId="497300FA">
            <wp:simplePos x="0" y="0"/>
            <wp:positionH relativeFrom="column">
              <wp:posOffset>59411</wp:posOffset>
            </wp:positionH>
            <wp:positionV relativeFrom="paragraph">
              <wp:posOffset>25792</wp:posOffset>
            </wp:positionV>
            <wp:extent cx="144000" cy="144000"/>
            <wp:effectExtent l="0" t="0" r="8890" b="88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6C6B" w:rsidRPr="00FE1723">
        <w:rPr>
          <w:b/>
          <w:color w:val="00B0F0"/>
          <w:sz w:val="24"/>
          <w:szCs w:val="24"/>
        </w:rPr>
        <w:t xml:space="preserve">        </w:t>
      </w:r>
      <w:r w:rsidR="00353777" w:rsidRPr="00FE1723">
        <w:rPr>
          <w:b/>
          <w:color w:val="00B0F0"/>
          <w:sz w:val="24"/>
          <w:szCs w:val="24"/>
        </w:rPr>
        <w:t>+</w:t>
      </w:r>
      <w:r w:rsidR="00CE1129" w:rsidRPr="00FE1723">
        <w:rPr>
          <w:b/>
          <w:color w:val="00B0F0"/>
          <w:sz w:val="24"/>
          <w:szCs w:val="24"/>
        </w:rPr>
        <w:t>973</w:t>
      </w:r>
      <w:r w:rsidR="00775173" w:rsidRPr="00FE1723">
        <w:rPr>
          <w:b/>
          <w:color w:val="00B0F0"/>
          <w:sz w:val="24"/>
          <w:szCs w:val="24"/>
        </w:rPr>
        <w:t xml:space="preserve"> 33334121</w:t>
      </w:r>
      <w:r w:rsidR="00F33FA7" w:rsidRPr="00FE1723">
        <w:rPr>
          <w:b/>
          <w:color w:val="00B0F0"/>
        </w:rPr>
        <w:t xml:space="preserve">     </w:t>
      </w:r>
      <w:r w:rsidR="003143B8" w:rsidRPr="00FE1723">
        <w:rPr>
          <w:b/>
          <w:color w:val="00B0F0"/>
          <w:sz w:val="24"/>
          <w:szCs w:val="28"/>
        </w:rPr>
        <w:tab/>
      </w:r>
      <w:r w:rsidR="003143B8" w:rsidRPr="00FE1723">
        <w:rPr>
          <w:color w:val="00B0F0"/>
        </w:rPr>
        <w:t xml:space="preserve"> </w:t>
      </w:r>
      <w:r w:rsidR="00DA01AC" w:rsidRPr="00FE1723">
        <w:rPr>
          <w:color w:val="00B0F0"/>
        </w:rPr>
        <w:t xml:space="preserve"> </w:t>
      </w:r>
      <w:r w:rsidRPr="00FE1723">
        <w:rPr>
          <w:color w:val="00B0F0"/>
        </w:rPr>
        <w:t xml:space="preserve"> </w:t>
      </w:r>
      <w:r w:rsidR="00DA01AC" w:rsidRPr="00FE1723">
        <w:rPr>
          <w:color w:val="00B0F0"/>
        </w:rPr>
        <w:t xml:space="preserve"> </w:t>
      </w:r>
      <w:r w:rsidR="003143B8" w:rsidRPr="00FE1723">
        <w:rPr>
          <w:b/>
          <w:color w:val="00B0F0"/>
          <w:sz w:val="24"/>
          <w:szCs w:val="24"/>
        </w:rPr>
        <w:t>madhu_konga@yahoo.com</w:t>
      </w:r>
    </w:p>
    <w:p w14:paraId="7B4999A8" w14:textId="2C559A24" w:rsidR="007A4F5C" w:rsidRPr="006E309B" w:rsidRDefault="0095469A" w:rsidP="00525E6F">
      <w:pPr>
        <w:keepNext/>
        <w:keepLines/>
        <w:spacing w:after="0"/>
        <w:jc w:val="both"/>
        <w:rPr>
          <w:b/>
          <w:color w:val="262626" w:themeColor="text1" w:themeTint="D9"/>
          <w:sz w:val="20"/>
          <w:szCs w:val="20"/>
        </w:rPr>
      </w:pPr>
      <w:r>
        <w:rPr>
          <w:b/>
          <w:noProof/>
          <w:color w:val="262626" w:themeColor="text1" w:themeTint="D9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8A236C9" wp14:editId="003B4575">
                <wp:simplePos x="0" y="0"/>
                <wp:positionH relativeFrom="column">
                  <wp:posOffset>19050</wp:posOffset>
                </wp:positionH>
                <wp:positionV relativeFrom="paragraph">
                  <wp:posOffset>55880</wp:posOffset>
                </wp:positionV>
                <wp:extent cx="6206490" cy="0"/>
                <wp:effectExtent l="0" t="0" r="22860" b="19050"/>
                <wp:wrapNone/>
                <wp:docPr id="34" name="AutoShap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06490" cy="0"/>
                        </a:xfrm>
                        <a:prstGeom prst="straightConnector1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  <a:extLst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91A30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9" o:spid="_x0000_s1026" type="#_x0000_t32" style="position:absolute;margin-left:1.5pt;margin-top:4.4pt;width:488.7pt;height:0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" strokecolor="black [3200]">
                <v:stroke dashstyle="dash"/>
              </v:shape>
            </w:pict>
          </mc:Fallback>
        </mc:AlternateContent>
      </w:r>
    </w:p>
    <w:p w14:paraId="5198B2DF" w14:textId="3012539E" w:rsidR="00E06B92" w:rsidRPr="002C3A0E" w:rsidRDefault="008D25A0" w:rsidP="00525E6F">
      <w:pPr>
        <w:keepNext/>
        <w:keepLines/>
        <w:spacing w:after="100"/>
        <w:jc w:val="both"/>
        <w:rPr>
          <w:b/>
          <w:sz w:val="24"/>
          <w:szCs w:val="24"/>
          <w:highlight w:val="lightGray"/>
        </w:rPr>
      </w:pPr>
      <w:r>
        <w:rPr>
          <w:b/>
          <w:sz w:val="24"/>
          <w:szCs w:val="24"/>
          <w:highlight w:val="lightGray"/>
        </w:rPr>
        <w:t>ABOUT</w:t>
      </w:r>
      <w:r w:rsidR="00DD00FD">
        <w:rPr>
          <w:b/>
          <w:sz w:val="24"/>
          <w:szCs w:val="24"/>
          <w:highlight w:val="lightGray"/>
        </w:rPr>
        <w:t>:</w:t>
      </w:r>
    </w:p>
    <w:p w14:paraId="34789268" w14:textId="09FAC32E" w:rsidR="00F552CB" w:rsidRPr="000972B7" w:rsidRDefault="008D25A0" w:rsidP="00525E6F">
      <w:pPr>
        <w:keepNext/>
        <w:keepLines/>
        <w:spacing w:after="100"/>
        <w:jc w:val="both"/>
      </w:pPr>
      <w:r w:rsidRPr="008D25A0">
        <w:t>I enjoy what I do and I want to make a difference. I love to create innovations, develop systems and solve problems.</w:t>
      </w:r>
      <w:r w:rsidR="000972B7">
        <w:t xml:space="preserve"> </w:t>
      </w:r>
      <w:r w:rsidR="009E7A85" w:rsidRPr="00FE1723">
        <w:rPr>
          <w:b/>
          <w:bCs/>
          <w:color w:val="00B0F0"/>
          <w:sz w:val="24"/>
          <w:szCs w:val="24"/>
        </w:rPr>
        <w:t>1</w:t>
      </w:r>
      <w:r w:rsidR="000972B7" w:rsidRPr="00FE1723">
        <w:rPr>
          <w:b/>
          <w:bCs/>
          <w:color w:val="00B0F0"/>
          <w:sz w:val="24"/>
          <w:szCs w:val="24"/>
        </w:rPr>
        <w:t>2</w:t>
      </w:r>
      <w:r w:rsidR="009E7A85" w:rsidRPr="00FE1723">
        <w:rPr>
          <w:b/>
          <w:bCs/>
          <w:color w:val="00B0F0"/>
          <w:sz w:val="24"/>
          <w:szCs w:val="24"/>
        </w:rPr>
        <w:t>+ years</w:t>
      </w:r>
      <w:r w:rsidR="009E7A85" w:rsidRPr="009E7A85">
        <w:rPr>
          <w:color w:val="0070C0"/>
          <w:sz w:val="24"/>
          <w:szCs w:val="24"/>
        </w:rPr>
        <w:t xml:space="preserve"> </w:t>
      </w:r>
      <w:r w:rsidR="009E7A85" w:rsidRPr="009E7A85">
        <w:t xml:space="preserve">of work experience in </w:t>
      </w:r>
      <w:r w:rsidR="009E7A85" w:rsidRPr="00FE1723">
        <w:rPr>
          <w:b/>
          <w:bCs/>
          <w:color w:val="00B0F0"/>
          <w:sz w:val="24"/>
          <w:szCs w:val="24"/>
        </w:rPr>
        <w:t>Bahrain &amp; Saudi Arabia</w:t>
      </w:r>
      <w:r w:rsidR="00D6043B" w:rsidRPr="00FE1723">
        <w:rPr>
          <w:b/>
          <w:bCs/>
          <w:color w:val="00B0F0"/>
          <w:sz w:val="24"/>
          <w:szCs w:val="24"/>
        </w:rPr>
        <w:t>.</w:t>
      </w:r>
      <w:r w:rsidR="004E7C61">
        <w:rPr>
          <w:b/>
          <w:bCs/>
          <w:color w:val="0070C0"/>
          <w:sz w:val="24"/>
          <w:szCs w:val="24"/>
        </w:rPr>
        <w:t xml:space="preserve"> </w:t>
      </w:r>
      <w:r w:rsidR="004E7C61" w:rsidRPr="004E7C61">
        <w:rPr>
          <w:bCs/>
          <w:sz w:val="24"/>
          <w:szCs w:val="24"/>
        </w:rPr>
        <w:t>L</w:t>
      </w:r>
      <w:r w:rsidR="00F552CB" w:rsidRPr="00F552CB">
        <w:rPr>
          <w:bCs/>
          <w:sz w:val="24"/>
          <w:szCs w:val="24"/>
        </w:rPr>
        <w:t>ooking forward to a challenging and rewarding position in a well-organized civil engineering firm where I can utilize my technical and managerial skills to develop the company as well as my career.</w:t>
      </w:r>
    </w:p>
    <w:p w14:paraId="76924E23" w14:textId="3650C1C7" w:rsidR="0098272E" w:rsidRPr="002C3A0E" w:rsidRDefault="00077FFC" w:rsidP="00525E6F">
      <w:pPr>
        <w:keepNext/>
        <w:keepLines/>
        <w:spacing w:after="100"/>
        <w:jc w:val="both"/>
        <w:rPr>
          <w:b/>
          <w:sz w:val="24"/>
          <w:szCs w:val="24"/>
          <w:highlight w:val="lightGray"/>
        </w:rPr>
      </w:pPr>
      <w:r w:rsidRPr="002C3A0E">
        <w:rPr>
          <w:b/>
          <w:sz w:val="24"/>
          <w:szCs w:val="24"/>
          <w:highlight w:val="lightGray"/>
        </w:rPr>
        <w:t>SUMMARY OF QUALI</w:t>
      </w:r>
      <w:r w:rsidR="00322024" w:rsidRPr="002C3A0E">
        <w:rPr>
          <w:b/>
          <w:sz w:val="24"/>
          <w:szCs w:val="24"/>
          <w:highlight w:val="lightGray"/>
        </w:rPr>
        <w:t>FICATIONS</w:t>
      </w:r>
      <w:r w:rsidR="00DD00FD">
        <w:rPr>
          <w:b/>
          <w:sz w:val="24"/>
          <w:szCs w:val="24"/>
          <w:highlight w:val="lightGray"/>
        </w:rPr>
        <w:t>:</w:t>
      </w:r>
    </w:p>
    <w:p w14:paraId="65CC80FC" w14:textId="3D4D9C71" w:rsidR="0098272E" w:rsidRDefault="0098272E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 w:rsidRPr="00A86C6B">
        <w:t>Profound work experience as a</w:t>
      </w:r>
      <w:r w:rsidR="00AE6337" w:rsidRPr="00A86C6B">
        <w:t xml:space="preserve"> </w:t>
      </w:r>
      <w:r w:rsidR="00EB0E89" w:rsidRPr="00A86C6B">
        <w:t>civil draftsman</w:t>
      </w:r>
      <w:r w:rsidRPr="00A86C6B">
        <w:t xml:space="preserve"> at renown</w:t>
      </w:r>
      <w:r w:rsidR="0077550D" w:rsidRPr="00A86C6B">
        <w:t>ed</w:t>
      </w:r>
      <w:r w:rsidRPr="00A86C6B">
        <w:t xml:space="preserve"> organizations</w:t>
      </w:r>
      <w:r w:rsidR="002177FA" w:rsidRPr="00A86C6B">
        <w:t>.</w:t>
      </w:r>
    </w:p>
    <w:p w14:paraId="717D2F84" w14:textId="71E1BDE9" w:rsidR="0098272E" w:rsidRPr="00A86C6B" w:rsidRDefault="0098272E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 w:rsidRPr="00A86C6B">
        <w:t xml:space="preserve">Absolute and accurate knowledge </w:t>
      </w:r>
      <w:r w:rsidR="0077550D" w:rsidRPr="00A86C6B">
        <w:t xml:space="preserve">of </w:t>
      </w:r>
      <w:r w:rsidRPr="00A86C6B">
        <w:t xml:space="preserve">the drafting </w:t>
      </w:r>
      <w:r w:rsidR="00CC1809" w:rsidRPr="00A86C6B">
        <w:t>procedures</w:t>
      </w:r>
      <w:r w:rsidR="000972B7">
        <w:t>, Standards</w:t>
      </w:r>
      <w:r w:rsidRPr="00A86C6B">
        <w:t xml:space="preserve"> and general conventions</w:t>
      </w:r>
      <w:r w:rsidR="007F3A21" w:rsidRPr="00A86C6B">
        <w:t>.</w:t>
      </w:r>
    </w:p>
    <w:p w14:paraId="29D6DEFA" w14:textId="4E24C5A5" w:rsidR="006A3B61" w:rsidRPr="00A86C6B" w:rsidRDefault="006A3B61" w:rsidP="00C777B4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>
        <w:t>Parametric, Computational, and AI Generative Design</w:t>
      </w:r>
      <w:r w:rsidR="00C777B4">
        <w:t xml:space="preserve">, </w:t>
      </w:r>
      <w:r w:rsidR="00C777B4" w:rsidRPr="00C777B4">
        <w:t>Automate Repetitive Works in Civil 3D Using Dynamo, Design Script, Python.</w:t>
      </w:r>
    </w:p>
    <w:p w14:paraId="6A2FD024" w14:textId="204C22D0" w:rsidR="00CC1809" w:rsidRPr="00A86C6B" w:rsidRDefault="004C7A48" w:rsidP="004C7A48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 w:rsidRPr="00A86C6B">
        <w:t>Total command of mathematical formulation</w:t>
      </w:r>
      <w:r>
        <w:t xml:space="preserve">, </w:t>
      </w:r>
      <w:r w:rsidRPr="00A86C6B">
        <w:t>Good</w:t>
      </w:r>
      <w:r w:rsidR="00CC1809" w:rsidRPr="00A86C6B">
        <w:t xml:space="preserve"> designing aptitude with solid imaginative powers</w:t>
      </w:r>
      <w:r w:rsidR="007F3A21" w:rsidRPr="00A86C6B">
        <w:t>.</w:t>
      </w:r>
    </w:p>
    <w:p w14:paraId="6E97DB0D" w14:textId="47E2329E" w:rsidR="00262B2A" w:rsidRPr="00A86C6B" w:rsidRDefault="00262B2A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 w:rsidRPr="00A86C6B">
        <w:t>Able to read and Understand Orthographic, Isometric Drawings.</w:t>
      </w:r>
    </w:p>
    <w:p w14:paraId="4750F79A" w14:textId="6F4A0A81" w:rsidR="00815661" w:rsidRDefault="00CC1809" w:rsidP="009E7A85">
      <w:pPr>
        <w:pStyle w:val="ListParagraph"/>
        <w:keepNext/>
        <w:keepLines/>
        <w:numPr>
          <w:ilvl w:val="0"/>
          <w:numId w:val="4"/>
        </w:numPr>
        <w:spacing w:after="100"/>
        <w:jc w:val="both"/>
      </w:pPr>
      <w:r w:rsidRPr="00A86C6B">
        <w:t>Proficiency in handling computer, web</w:t>
      </w:r>
      <w:r w:rsidR="0077550D" w:rsidRPr="00A86C6B">
        <w:t>,</w:t>
      </w:r>
      <w:r w:rsidRPr="00A86C6B">
        <w:t xml:space="preserve"> and drafting </w:t>
      </w:r>
      <w:r w:rsidR="000F7FDE" w:rsidRPr="00A86C6B">
        <w:t>software</w:t>
      </w:r>
      <w:r w:rsidR="002E10C5" w:rsidRPr="00A86C6B">
        <w:t>,</w:t>
      </w:r>
      <w:r w:rsidRPr="00A86C6B">
        <w:t xml:space="preserve"> Able to use A</w:t>
      </w:r>
      <w:r w:rsidR="000F7FDE" w:rsidRPr="00A86C6B">
        <w:t>uto</w:t>
      </w:r>
      <w:r w:rsidR="00AF7112" w:rsidRPr="00A86C6B">
        <w:t>CAD,</w:t>
      </w:r>
      <w:r w:rsidR="00E538EF" w:rsidRPr="00A86C6B">
        <w:t xml:space="preserve"> CIVIL3D, </w:t>
      </w:r>
      <w:r w:rsidR="009E7A85">
        <w:t>Micro</w:t>
      </w:r>
      <w:r w:rsidR="0078447A">
        <w:t>-</w:t>
      </w:r>
      <w:r w:rsidR="006A3B61">
        <w:t xml:space="preserve"> Station</w:t>
      </w:r>
      <w:r w:rsidR="0077550D" w:rsidRPr="00A86C6B">
        <w:t>,</w:t>
      </w:r>
      <w:r w:rsidR="009E7A85">
        <w:t xml:space="preserve"> Subassembly Composer,</w:t>
      </w:r>
      <w:r w:rsidR="00AF7112" w:rsidRPr="00A86C6B">
        <w:t xml:space="preserve"> </w:t>
      </w:r>
      <w:r w:rsidR="00E538EF" w:rsidRPr="00A86C6B">
        <w:t>etc.</w:t>
      </w:r>
    </w:p>
    <w:p w14:paraId="5D9AB7BB" w14:textId="24345039" w:rsidR="00672CB5" w:rsidRPr="00A86C6B" w:rsidRDefault="00672CB5" w:rsidP="00672CB5">
      <w:pPr>
        <w:pStyle w:val="ListParagraph"/>
        <w:keepNext/>
        <w:keepLines/>
        <w:numPr>
          <w:ilvl w:val="0"/>
          <w:numId w:val="4"/>
        </w:numPr>
        <w:spacing w:after="100"/>
        <w:jc w:val="both"/>
      </w:pPr>
      <w:r>
        <w:t xml:space="preserve">Good Knowledge in </w:t>
      </w:r>
      <w:r w:rsidR="004D68D0">
        <w:t xml:space="preserve">Bahrain </w:t>
      </w:r>
      <w:r w:rsidR="0078447A">
        <w:t>Roads Design Manual</w:t>
      </w:r>
      <w:r>
        <w:t>, M</w:t>
      </w:r>
      <w:r w:rsidR="0078447A">
        <w:t xml:space="preserve">inistry </w:t>
      </w:r>
      <w:r>
        <w:t>Standards &amp; Specifications.</w:t>
      </w:r>
    </w:p>
    <w:p w14:paraId="0837B8D3" w14:textId="5B1F3C17" w:rsidR="00815661" w:rsidRPr="002C3A0E" w:rsidRDefault="00815661" w:rsidP="00525E6F">
      <w:pPr>
        <w:keepNext/>
        <w:keepLines/>
        <w:spacing w:after="100"/>
        <w:jc w:val="both"/>
        <w:rPr>
          <w:b/>
          <w:noProof/>
          <w:sz w:val="24"/>
          <w:szCs w:val="24"/>
          <w:highlight w:val="lightGray"/>
        </w:rPr>
      </w:pPr>
      <w:r w:rsidRPr="002C3A0E">
        <w:rPr>
          <w:b/>
          <w:sz w:val="24"/>
          <w:szCs w:val="24"/>
          <w:highlight w:val="lightGray"/>
        </w:rPr>
        <w:t xml:space="preserve">WORKING </w:t>
      </w:r>
      <w:r w:rsidRPr="002C3A0E">
        <w:rPr>
          <w:b/>
          <w:noProof/>
          <w:sz w:val="24"/>
          <w:szCs w:val="24"/>
          <w:highlight w:val="lightGray"/>
        </w:rPr>
        <w:t>SKILLS</w:t>
      </w:r>
      <w:r w:rsidR="00DD00FD">
        <w:rPr>
          <w:b/>
          <w:noProof/>
          <w:sz w:val="24"/>
          <w:szCs w:val="24"/>
          <w:highlight w:val="lightGray"/>
        </w:rPr>
        <w:t>:</w:t>
      </w:r>
    </w:p>
    <w:p w14:paraId="5CBA1D04" w14:textId="77777777" w:rsidR="009D7DE3" w:rsidRPr="00A86C6B" w:rsidRDefault="009D7DE3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rFonts w:ascii="Calibri" w:hAnsi="Calibri" w:cs="Calibri"/>
        </w:rPr>
      </w:pPr>
      <w:r w:rsidRPr="00A86C6B">
        <w:rPr>
          <w:rFonts w:ascii="Calibri" w:hAnsi="Calibri" w:cs="Calibri"/>
        </w:rPr>
        <w:t>Created CAD files per residential land development conceptual / pre-engineering grading and site development studies.</w:t>
      </w:r>
    </w:p>
    <w:p w14:paraId="6AF7FC4A" w14:textId="77777777" w:rsidR="009D7DE3" w:rsidRPr="00A86C6B" w:rsidRDefault="009D7DE3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 w:rsidRPr="00A86C6B">
        <w:rPr>
          <w:rFonts w:ascii="Calibri" w:hAnsi="Calibri" w:cs="Calibri"/>
        </w:rPr>
        <w:t>Created Zone Boundary Adjustment exhibit, Land Use exhibit, Master Access Plan color exhibit along with other exhibits per the request of agencies and clients.</w:t>
      </w:r>
    </w:p>
    <w:p w14:paraId="46969AEB" w14:textId="116EDEDD" w:rsidR="009D7DE3" w:rsidRPr="00A86C6B" w:rsidRDefault="00672CB5" w:rsidP="00672CB5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>
        <w:rPr>
          <w:rFonts w:ascii="Calibri" w:hAnsi="Calibri" w:cs="Calibri"/>
        </w:rPr>
        <w:t>Plan</w:t>
      </w:r>
      <w:r w:rsidR="000F7FDE" w:rsidRPr="00A86C6B">
        <w:rPr>
          <w:rFonts w:ascii="Calibri" w:hAnsi="Calibri" w:cs="Calibri"/>
        </w:rPr>
        <w:t xml:space="preserve">, Profiles, </w:t>
      </w:r>
      <w:r>
        <w:rPr>
          <w:rFonts w:ascii="Calibri" w:hAnsi="Calibri" w:cs="Calibri"/>
        </w:rPr>
        <w:t xml:space="preserve">Sections, </w:t>
      </w:r>
      <w:r w:rsidRPr="00A86C6B">
        <w:rPr>
          <w:rFonts w:ascii="Calibri" w:hAnsi="Calibri" w:cs="Calibri"/>
        </w:rPr>
        <w:t>Alignments</w:t>
      </w:r>
      <w:r>
        <w:rPr>
          <w:rFonts w:ascii="Calibri" w:hAnsi="Calibri" w:cs="Calibri"/>
        </w:rPr>
        <w:t xml:space="preserve">, </w:t>
      </w:r>
      <w:r w:rsidR="00D573CE" w:rsidRPr="00A86C6B">
        <w:rPr>
          <w:rFonts w:ascii="Calibri" w:hAnsi="Calibri" w:cs="Calibri"/>
        </w:rPr>
        <w:t>Surfaces</w:t>
      </w:r>
      <w:r w:rsidR="009D7DE3" w:rsidRPr="00A86C6B">
        <w:rPr>
          <w:rFonts w:ascii="Calibri" w:hAnsi="Calibri" w:cs="Calibri"/>
        </w:rPr>
        <w:t>, corridors, contours, Pipe network</w:t>
      </w:r>
      <w:r w:rsidR="000F7FDE" w:rsidRPr="00A86C6B">
        <w:rPr>
          <w:rFonts w:ascii="Calibri" w:hAnsi="Calibri" w:cs="Calibri"/>
        </w:rPr>
        <w:t xml:space="preserve">, </w:t>
      </w:r>
      <w:r w:rsidR="002177FA" w:rsidRPr="00A86C6B">
        <w:rPr>
          <w:rFonts w:ascii="Calibri" w:hAnsi="Calibri" w:cs="Calibri"/>
        </w:rPr>
        <w:t xml:space="preserve">Road </w:t>
      </w:r>
      <w:r w:rsidR="002177FA" w:rsidRPr="00A86C6B">
        <w:t>Setting Out Details</w:t>
      </w:r>
      <w:r w:rsidR="002177FA" w:rsidRPr="00A86C6B">
        <w:rPr>
          <w:rFonts w:ascii="Calibri" w:hAnsi="Calibri" w:cs="Calibri"/>
        </w:rPr>
        <w:t xml:space="preserve">, </w:t>
      </w:r>
      <w:r w:rsidR="009D7DE3" w:rsidRPr="00A86C6B">
        <w:rPr>
          <w:rFonts w:ascii="Calibri" w:hAnsi="Calibri" w:cs="Calibri"/>
        </w:rPr>
        <w:t>Cross</w:t>
      </w:r>
      <w:r w:rsidR="007A3150" w:rsidRPr="00A86C6B">
        <w:rPr>
          <w:rFonts w:ascii="Calibri" w:hAnsi="Calibri" w:cs="Calibri"/>
        </w:rPr>
        <w:t>-</w:t>
      </w:r>
      <w:r>
        <w:rPr>
          <w:rFonts w:ascii="Calibri" w:hAnsi="Calibri" w:cs="Calibri"/>
        </w:rPr>
        <w:t>S</w:t>
      </w:r>
      <w:r w:rsidR="009D7DE3" w:rsidRPr="00A86C6B">
        <w:rPr>
          <w:rFonts w:ascii="Calibri" w:hAnsi="Calibri" w:cs="Calibri"/>
        </w:rPr>
        <w:t>ections</w:t>
      </w:r>
      <w:r w:rsidR="0077550D" w:rsidRPr="00A86C6B">
        <w:rPr>
          <w:rFonts w:ascii="Calibri" w:hAnsi="Calibri" w:cs="Calibri"/>
        </w:rPr>
        <w:t>,</w:t>
      </w:r>
      <w:r w:rsidR="006A1AD4" w:rsidRPr="00A86C6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S</w:t>
      </w:r>
      <w:r w:rsidR="002177FA" w:rsidRPr="00A86C6B">
        <w:t xml:space="preserve">urvey </w:t>
      </w:r>
      <w:r>
        <w:t>S</w:t>
      </w:r>
      <w:r w:rsidR="002177FA" w:rsidRPr="00A86C6B">
        <w:t>heets</w:t>
      </w:r>
      <w:r>
        <w:t xml:space="preserve">, </w:t>
      </w:r>
      <w:r w:rsidR="004C7A48">
        <w:t xml:space="preserve">Traffic Management Plans, </w:t>
      </w:r>
      <w:r>
        <w:t>etc</w:t>
      </w:r>
      <w:r w:rsidR="002177FA" w:rsidRPr="00A86C6B">
        <w:t>.</w:t>
      </w:r>
    </w:p>
    <w:p w14:paraId="1AC202EA" w14:textId="1270B4ED" w:rsidR="009D7DE3" w:rsidRPr="00A86C6B" w:rsidRDefault="009D7DE3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 w:rsidRPr="00A86C6B">
        <w:rPr>
          <w:rFonts w:ascii="Calibri" w:hAnsi="Calibri" w:cs="Calibri"/>
        </w:rPr>
        <w:t>Designed grading/drainage plans, storm</w:t>
      </w:r>
      <w:r w:rsidR="0077550D" w:rsidRPr="00A86C6B">
        <w:rPr>
          <w:rFonts w:ascii="Calibri" w:hAnsi="Calibri" w:cs="Calibri"/>
        </w:rPr>
        <w:t xml:space="preserve">, </w:t>
      </w:r>
      <w:r w:rsidRPr="00A86C6B">
        <w:rPr>
          <w:rFonts w:ascii="Calibri" w:hAnsi="Calibri" w:cs="Calibri"/>
        </w:rPr>
        <w:t>sanitary sewer pipe design</w:t>
      </w:r>
      <w:r w:rsidR="0077550D" w:rsidRPr="00A86C6B">
        <w:rPr>
          <w:rFonts w:ascii="Calibri" w:hAnsi="Calibri" w:cs="Calibri"/>
        </w:rPr>
        <w:t>,</w:t>
      </w:r>
      <w:r w:rsidRPr="00A86C6B">
        <w:rPr>
          <w:rFonts w:ascii="Calibri" w:hAnsi="Calibri" w:cs="Calibri"/>
        </w:rPr>
        <w:t xml:space="preserve"> and septic systems.</w:t>
      </w:r>
    </w:p>
    <w:p w14:paraId="1FF680CF" w14:textId="7C9E3D18" w:rsidR="009D7DE3" w:rsidRPr="00A86C6B" w:rsidRDefault="009D7DE3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 w:rsidRPr="00A86C6B">
        <w:rPr>
          <w:rFonts w:ascii="Calibri" w:hAnsi="Calibri" w:cs="Calibri"/>
        </w:rPr>
        <w:t xml:space="preserve">Review </w:t>
      </w:r>
      <w:r w:rsidR="00672CB5">
        <w:rPr>
          <w:rFonts w:ascii="Calibri" w:hAnsi="Calibri" w:cs="Calibri"/>
        </w:rPr>
        <w:t xml:space="preserve">Engineer </w:t>
      </w:r>
      <w:r w:rsidRPr="00A86C6B">
        <w:rPr>
          <w:rFonts w:ascii="Calibri" w:hAnsi="Calibri" w:cs="Calibri"/>
        </w:rPr>
        <w:t>rough sketches, drawings, specifications, and other engineering data</w:t>
      </w:r>
      <w:r w:rsidR="0077550D" w:rsidRPr="00A86C6B">
        <w:rPr>
          <w:rFonts w:ascii="Calibri" w:hAnsi="Calibri" w:cs="Calibri"/>
        </w:rPr>
        <w:t>, Notes</w:t>
      </w:r>
      <w:r w:rsidRPr="00A86C6B">
        <w:rPr>
          <w:rFonts w:ascii="Calibri" w:hAnsi="Calibri" w:cs="Calibri"/>
        </w:rPr>
        <w:t xml:space="preserve"> received from engineers to ensure that they conform to design con</w:t>
      </w:r>
      <w:r w:rsidRPr="00A86C6B">
        <w:t>cepts.</w:t>
      </w:r>
    </w:p>
    <w:p w14:paraId="4EB848B6" w14:textId="77777777" w:rsidR="009D7DE3" w:rsidRPr="00A86C6B" w:rsidRDefault="009D7DE3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 w:rsidRPr="00A86C6B">
        <w:rPr>
          <w:rFonts w:ascii="Calibri" w:hAnsi="Calibri" w:cs="Calibri"/>
        </w:rPr>
        <w:t>Perform project coordination with other team members (i.e. landscape, electrical, survey, and structural) and correspondence with the agency/approval authority.</w:t>
      </w:r>
    </w:p>
    <w:p w14:paraId="0ECA3AD9" w14:textId="77777777" w:rsidR="009D7DE3" w:rsidRPr="00A86C6B" w:rsidRDefault="009D7DE3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 w:rsidRPr="00A86C6B">
        <w:rPr>
          <w:rFonts w:ascii="Calibri" w:hAnsi="Calibri" w:cs="Calibri"/>
        </w:rPr>
        <w:t>Perform</w:t>
      </w:r>
      <w:r w:rsidR="002177FA" w:rsidRPr="00A86C6B">
        <w:rPr>
          <w:rFonts w:ascii="Calibri" w:hAnsi="Calibri" w:cs="Calibri"/>
        </w:rPr>
        <w:t xml:space="preserve"> Earth Work</w:t>
      </w:r>
      <w:r w:rsidRPr="00A86C6B">
        <w:rPr>
          <w:rFonts w:ascii="Calibri" w:hAnsi="Calibri" w:cs="Calibri"/>
        </w:rPr>
        <w:t xml:space="preserve"> quantity estimates </w:t>
      </w:r>
      <w:r w:rsidR="009154CD" w:rsidRPr="00A86C6B">
        <w:rPr>
          <w:rFonts w:ascii="Calibri" w:hAnsi="Calibri" w:cs="Calibri"/>
        </w:rPr>
        <w:t>(CUT/FILL</w:t>
      </w:r>
      <w:r w:rsidR="002177FA" w:rsidRPr="00A86C6B">
        <w:rPr>
          <w:rFonts w:ascii="Calibri" w:hAnsi="Calibri" w:cs="Calibri"/>
        </w:rPr>
        <w:t>/TYPE OF PAVEMENTS</w:t>
      </w:r>
      <w:r w:rsidR="009154CD" w:rsidRPr="00A86C6B">
        <w:rPr>
          <w:rFonts w:ascii="Calibri" w:hAnsi="Calibri" w:cs="Calibri"/>
        </w:rPr>
        <w:t>)</w:t>
      </w:r>
      <w:r w:rsidR="002177FA" w:rsidRPr="00A86C6B">
        <w:rPr>
          <w:rFonts w:ascii="Calibri" w:hAnsi="Calibri" w:cs="Calibri"/>
        </w:rPr>
        <w:t>.</w:t>
      </w:r>
    </w:p>
    <w:p w14:paraId="7F404A4E" w14:textId="1A1657FB" w:rsidR="00815661" w:rsidRPr="00A86C6B" w:rsidRDefault="00815661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 w:rsidRPr="00A86C6B">
        <w:t xml:space="preserve">Submitting the finalized design to the concerned senior officials (Shop Drawings, As-Built Drawings, </w:t>
      </w:r>
      <w:r w:rsidR="00D573CE" w:rsidRPr="00A86C6B">
        <w:t>and Sketch</w:t>
      </w:r>
      <w:r w:rsidRPr="00A86C6B">
        <w:t xml:space="preserve"> Drawings</w:t>
      </w:r>
      <w:r w:rsidR="007A3150" w:rsidRPr="00A86C6B">
        <w:t>,</w:t>
      </w:r>
      <w:r w:rsidRPr="00A86C6B">
        <w:t xml:space="preserve"> etc.)</w:t>
      </w:r>
    </w:p>
    <w:p w14:paraId="606F8A5F" w14:textId="6639F386" w:rsidR="000278D6" w:rsidRPr="00A86C6B" w:rsidRDefault="00815661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 w:rsidRPr="00A86C6B">
        <w:t xml:space="preserve">Preparation of </w:t>
      </w:r>
      <w:r w:rsidRPr="00A86C6B">
        <w:rPr>
          <w:noProof/>
        </w:rPr>
        <w:t>Drawing Register,  Quantity Reports</w:t>
      </w:r>
      <w:r w:rsidR="009D7DE3" w:rsidRPr="00A86C6B">
        <w:rPr>
          <w:noProof/>
        </w:rPr>
        <w:t>,</w:t>
      </w:r>
      <w:r w:rsidR="007A3150" w:rsidRPr="00A86C6B">
        <w:rPr>
          <w:noProof/>
        </w:rPr>
        <w:t xml:space="preserve"> </w:t>
      </w:r>
      <w:r w:rsidR="003942C6" w:rsidRPr="00A86C6B">
        <w:rPr>
          <w:noProof/>
        </w:rPr>
        <w:t>B.O.Q</w:t>
      </w:r>
      <w:r w:rsidR="009D7DE3" w:rsidRPr="00A86C6B">
        <w:rPr>
          <w:noProof/>
        </w:rPr>
        <w:t xml:space="preserve">. </w:t>
      </w:r>
      <w:r w:rsidRPr="00A86C6B">
        <w:rPr>
          <w:noProof/>
        </w:rPr>
        <w:t>And Time Charts.</w:t>
      </w:r>
    </w:p>
    <w:p w14:paraId="321C380D" w14:textId="77777777" w:rsidR="00FF2C44" w:rsidRPr="00A86C6B" w:rsidRDefault="00815661" w:rsidP="00525E6F">
      <w:pPr>
        <w:pStyle w:val="ListParagraph"/>
        <w:keepNext/>
        <w:keepLines/>
        <w:numPr>
          <w:ilvl w:val="0"/>
          <w:numId w:val="4"/>
        </w:numPr>
        <w:spacing w:after="100"/>
        <w:jc w:val="both"/>
      </w:pPr>
      <w:r w:rsidRPr="00A86C6B">
        <w:t>Guiding the subordinates regarding efficient and effective drafting techniques</w:t>
      </w:r>
    </w:p>
    <w:p w14:paraId="7F9F26E2" w14:textId="4387A5E7" w:rsidR="003767AC" w:rsidRDefault="00DD00FD" w:rsidP="00525E6F">
      <w:pPr>
        <w:keepNext/>
        <w:keepLines/>
        <w:spacing w:after="100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lightGray"/>
        </w:rPr>
        <w:t>WORK EXPERIENCE:</w:t>
      </w:r>
    </w:p>
    <w:p w14:paraId="0B5ED901" w14:textId="1F6F97F6" w:rsidR="00A672DC" w:rsidRDefault="00A672DC" w:rsidP="000255B6">
      <w:pPr>
        <w:keepNext/>
        <w:keepLines/>
        <w:spacing w:after="0"/>
        <w:rPr>
          <w:b/>
          <w:color w:val="006600"/>
          <w:sz w:val="24"/>
          <w:szCs w:val="24"/>
        </w:rPr>
      </w:pPr>
      <w:r w:rsidRPr="00262B2A">
        <w:rPr>
          <w:b/>
          <w:color w:val="006600"/>
          <w:sz w:val="24"/>
          <w:szCs w:val="24"/>
        </w:rPr>
        <w:t>COMPANY NAME:</w:t>
      </w:r>
      <w:r>
        <w:rPr>
          <w:b/>
          <w:color w:val="006600"/>
          <w:sz w:val="24"/>
          <w:szCs w:val="24"/>
        </w:rPr>
        <w:t xml:space="preserve"> NASS CONTRACTING (</w:t>
      </w:r>
      <w:r w:rsidR="00C1201A">
        <w:rPr>
          <w:b/>
          <w:color w:val="006600"/>
          <w:sz w:val="24"/>
          <w:szCs w:val="24"/>
        </w:rPr>
        <w:t>Jan</w:t>
      </w:r>
      <w:r w:rsidR="00FD2B2A">
        <w:rPr>
          <w:b/>
          <w:color w:val="006600"/>
          <w:sz w:val="24"/>
          <w:szCs w:val="24"/>
        </w:rPr>
        <w:t>-</w:t>
      </w:r>
      <w:r>
        <w:rPr>
          <w:b/>
          <w:color w:val="006600"/>
          <w:sz w:val="24"/>
          <w:szCs w:val="24"/>
        </w:rPr>
        <w:t>2022 to Present)</w:t>
      </w:r>
      <w:r w:rsidR="00C777B4">
        <w:rPr>
          <w:b/>
          <w:color w:val="006600"/>
          <w:sz w:val="24"/>
          <w:szCs w:val="24"/>
        </w:rPr>
        <w:t>.</w:t>
      </w:r>
    </w:p>
    <w:p w14:paraId="316DA345" w14:textId="27FE8BCD" w:rsidR="00A672DC" w:rsidRPr="00FE1723" w:rsidRDefault="00A672DC" w:rsidP="00A672DC">
      <w:pPr>
        <w:keepNext/>
        <w:keepLines/>
        <w:spacing w:after="0"/>
        <w:jc w:val="both"/>
        <w:rPr>
          <w:b/>
          <w:color w:val="00B0F0"/>
          <w:sz w:val="24"/>
          <w:szCs w:val="24"/>
          <w:u w:val="single"/>
        </w:rPr>
      </w:pPr>
      <w:r w:rsidRPr="00FE1723">
        <w:rPr>
          <w:b/>
          <w:color w:val="00B0F0"/>
          <w:sz w:val="24"/>
          <w:szCs w:val="24"/>
          <w:u w:val="single"/>
        </w:rPr>
        <w:t xml:space="preserve">Position: </w:t>
      </w:r>
      <w:r w:rsidR="007136F3" w:rsidRPr="00FE1723">
        <w:rPr>
          <w:b/>
          <w:color w:val="00B0F0"/>
          <w:sz w:val="24"/>
          <w:szCs w:val="24"/>
          <w:u w:val="single"/>
        </w:rPr>
        <w:t>Senior. Civil Drafter / Civil 3D Designer</w:t>
      </w:r>
      <w:r w:rsidRPr="00FE1723">
        <w:rPr>
          <w:b/>
          <w:color w:val="00B0F0"/>
          <w:sz w:val="24"/>
          <w:szCs w:val="24"/>
          <w:u w:val="single"/>
        </w:rPr>
        <w:t>.</w:t>
      </w:r>
    </w:p>
    <w:p w14:paraId="7B632ADE" w14:textId="77777777" w:rsidR="004E7C61" w:rsidRDefault="004E7C61" w:rsidP="004E7C61">
      <w:pPr>
        <w:pStyle w:val="ListParagraph"/>
        <w:keepNext/>
        <w:keepLines/>
        <w:numPr>
          <w:ilvl w:val="0"/>
          <w:numId w:val="13"/>
        </w:numPr>
        <w:spacing w:after="0"/>
        <w:jc w:val="both"/>
        <w:rPr>
          <w:b/>
          <w:szCs w:val="28"/>
        </w:rPr>
      </w:pPr>
      <w:r>
        <w:rPr>
          <w:b/>
          <w:szCs w:val="28"/>
        </w:rPr>
        <w:t xml:space="preserve">Project Name: </w:t>
      </w:r>
      <w:r>
        <w:rPr>
          <w:b/>
          <w:szCs w:val="28"/>
        </w:rPr>
        <w:tab/>
      </w:r>
      <w:r>
        <w:rPr>
          <w:b/>
          <w:szCs w:val="28"/>
        </w:rPr>
        <w:tab/>
        <w:t>AL RAFFA LAND DEVELOPMENT BLOCK 947 (ROUGH GRADING WORKS).</w:t>
      </w:r>
    </w:p>
    <w:p w14:paraId="26706DFA" w14:textId="77777777" w:rsidR="004E7C61" w:rsidRDefault="004E7C61" w:rsidP="004E7C61">
      <w:pPr>
        <w:pStyle w:val="ListParagraph"/>
        <w:keepNext/>
        <w:keepLines/>
        <w:spacing w:after="0"/>
        <w:jc w:val="both"/>
        <w:rPr>
          <w:bCs/>
          <w:szCs w:val="28"/>
        </w:rPr>
      </w:pPr>
      <w:r>
        <w:rPr>
          <w:bCs/>
          <w:szCs w:val="28"/>
        </w:rPr>
        <w:t>Client:</w:t>
      </w:r>
      <w:r>
        <w:rPr>
          <w:bCs/>
          <w:szCs w:val="28"/>
        </w:rPr>
        <w:tab/>
      </w:r>
      <w:r>
        <w:rPr>
          <w:bCs/>
          <w:szCs w:val="28"/>
        </w:rPr>
        <w:tab/>
      </w:r>
      <w:r>
        <w:rPr>
          <w:bCs/>
          <w:szCs w:val="28"/>
        </w:rPr>
        <w:tab/>
        <w:t>Ministry of Works.</w:t>
      </w:r>
    </w:p>
    <w:p w14:paraId="4237D5E1" w14:textId="77777777" w:rsidR="004E7C61" w:rsidRDefault="004E7C61" w:rsidP="004E7C61">
      <w:pPr>
        <w:pStyle w:val="ListParagraph"/>
        <w:keepNext/>
        <w:keepLines/>
        <w:spacing w:after="0"/>
        <w:jc w:val="both"/>
        <w:rPr>
          <w:bCs/>
          <w:szCs w:val="28"/>
        </w:rPr>
      </w:pPr>
      <w:r>
        <w:rPr>
          <w:bCs/>
          <w:szCs w:val="28"/>
        </w:rPr>
        <w:t>Consultants:</w:t>
      </w:r>
      <w:r>
        <w:rPr>
          <w:bCs/>
          <w:szCs w:val="28"/>
        </w:rPr>
        <w:tab/>
      </w:r>
      <w:r>
        <w:rPr>
          <w:bCs/>
          <w:szCs w:val="28"/>
        </w:rPr>
        <w:tab/>
        <w:t>PARSONS.</w:t>
      </w:r>
    </w:p>
    <w:p w14:paraId="7314EC35" w14:textId="7979EEF3" w:rsidR="004E7C61" w:rsidRDefault="004E7C61" w:rsidP="004E7C61">
      <w:pPr>
        <w:pStyle w:val="ListParagraph"/>
        <w:keepNext/>
        <w:keepLines/>
        <w:spacing w:after="0"/>
        <w:jc w:val="both"/>
        <w:rPr>
          <w:bCs/>
          <w:szCs w:val="28"/>
        </w:rPr>
      </w:pPr>
      <w:r>
        <w:rPr>
          <w:bCs/>
          <w:noProof/>
          <w:szCs w:val="28"/>
        </w:rPr>
        <w:t>Description</w:t>
      </w:r>
      <w:r>
        <w:rPr>
          <w:bCs/>
          <w:szCs w:val="28"/>
        </w:rPr>
        <w:t xml:space="preserve"> of works: </w:t>
      </w:r>
      <w:r>
        <w:rPr>
          <w:bCs/>
          <w:szCs w:val="28"/>
        </w:rPr>
        <w:tab/>
        <w:t>Rough grading &amp; Retaining Walls.</w:t>
      </w:r>
    </w:p>
    <w:p w14:paraId="55D0E7AC" w14:textId="77777777" w:rsidR="007136F3" w:rsidRDefault="007136F3" w:rsidP="004E7C61">
      <w:pPr>
        <w:pStyle w:val="ListParagraph"/>
        <w:keepNext/>
        <w:keepLines/>
        <w:spacing w:after="0"/>
        <w:jc w:val="both"/>
        <w:rPr>
          <w:bCs/>
          <w:szCs w:val="28"/>
        </w:rPr>
      </w:pPr>
    </w:p>
    <w:p w14:paraId="01BD9185" w14:textId="64523128" w:rsidR="007136F3" w:rsidRDefault="007136F3" w:rsidP="007136F3">
      <w:pPr>
        <w:pStyle w:val="ListParagraph"/>
        <w:keepNext/>
        <w:keepLines/>
        <w:numPr>
          <w:ilvl w:val="0"/>
          <w:numId w:val="13"/>
        </w:numPr>
        <w:spacing w:after="0"/>
        <w:jc w:val="both"/>
        <w:rPr>
          <w:b/>
          <w:szCs w:val="28"/>
        </w:rPr>
      </w:pPr>
      <w:r>
        <w:rPr>
          <w:b/>
          <w:szCs w:val="28"/>
        </w:rPr>
        <w:t xml:space="preserve">Project Name: </w:t>
      </w:r>
      <w:r>
        <w:rPr>
          <w:b/>
          <w:szCs w:val="28"/>
        </w:rPr>
        <w:tab/>
      </w:r>
      <w:r>
        <w:rPr>
          <w:b/>
          <w:szCs w:val="28"/>
        </w:rPr>
        <w:tab/>
        <w:t>REHABILITATION OF SHAIKH KHALIFA BIN SALMAN HIGHWAY</w:t>
      </w:r>
      <w:r w:rsidR="004C7A48">
        <w:rPr>
          <w:b/>
          <w:szCs w:val="28"/>
        </w:rPr>
        <w:t>.</w:t>
      </w:r>
    </w:p>
    <w:p w14:paraId="608454C9" w14:textId="0839BE98" w:rsidR="007136F3" w:rsidRDefault="007136F3" w:rsidP="007136F3">
      <w:pPr>
        <w:pStyle w:val="ListParagraph"/>
        <w:keepNext/>
        <w:keepLines/>
        <w:spacing w:after="0"/>
        <w:jc w:val="both"/>
        <w:rPr>
          <w:bCs/>
          <w:szCs w:val="28"/>
        </w:rPr>
      </w:pPr>
      <w:r>
        <w:rPr>
          <w:bCs/>
          <w:szCs w:val="28"/>
        </w:rPr>
        <w:t>Client:</w:t>
      </w:r>
      <w:r>
        <w:rPr>
          <w:bCs/>
          <w:szCs w:val="28"/>
        </w:rPr>
        <w:tab/>
      </w:r>
      <w:r>
        <w:rPr>
          <w:bCs/>
          <w:szCs w:val="28"/>
        </w:rPr>
        <w:tab/>
      </w:r>
      <w:r>
        <w:rPr>
          <w:bCs/>
          <w:szCs w:val="28"/>
        </w:rPr>
        <w:tab/>
        <w:t>M</w:t>
      </w:r>
      <w:r w:rsidRPr="00A672DC">
        <w:rPr>
          <w:bCs/>
          <w:szCs w:val="28"/>
        </w:rPr>
        <w:t xml:space="preserve">inistry of </w:t>
      </w:r>
      <w:r>
        <w:rPr>
          <w:bCs/>
          <w:szCs w:val="28"/>
        </w:rPr>
        <w:t>Works, Municipalities Affairs and Urban Planning.</w:t>
      </w:r>
    </w:p>
    <w:p w14:paraId="71410131" w14:textId="1CCAFA67" w:rsidR="007136F3" w:rsidRPr="007136F3" w:rsidRDefault="007136F3" w:rsidP="007136F3">
      <w:pPr>
        <w:pStyle w:val="ListParagraph"/>
        <w:keepNext/>
        <w:keepLines/>
        <w:spacing w:after="0"/>
        <w:jc w:val="both"/>
        <w:rPr>
          <w:bCs/>
          <w:szCs w:val="28"/>
        </w:rPr>
      </w:pPr>
      <w:r>
        <w:rPr>
          <w:bCs/>
          <w:noProof/>
          <w:szCs w:val="28"/>
        </w:rPr>
        <w:t>Description</w:t>
      </w:r>
      <w:r>
        <w:rPr>
          <w:bCs/>
          <w:szCs w:val="28"/>
        </w:rPr>
        <w:t xml:space="preserve"> of works: </w:t>
      </w:r>
      <w:r>
        <w:rPr>
          <w:bCs/>
          <w:szCs w:val="28"/>
        </w:rPr>
        <w:tab/>
        <w:t>Milling &amp; Overlay.</w:t>
      </w:r>
    </w:p>
    <w:p w14:paraId="55DDBAC7" w14:textId="77777777" w:rsidR="004E7C61" w:rsidRDefault="004E7C61" w:rsidP="004E7C61">
      <w:pPr>
        <w:pStyle w:val="ListParagraph"/>
        <w:keepNext/>
        <w:keepLines/>
        <w:spacing w:after="0"/>
        <w:jc w:val="both"/>
        <w:rPr>
          <w:b/>
          <w:szCs w:val="28"/>
        </w:rPr>
      </w:pPr>
    </w:p>
    <w:p w14:paraId="561D63A2" w14:textId="2B96DE5F" w:rsidR="00A672DC" w:rsidRPr="002B6E6F" w:rsidRDefault="00A672DC" w:rsidP="00A672DC">
      <w:pPr>
        <w:pStyle w:val="ListParagraph"/>
        <w:keepNext/>
        <w:keepLines/>
        <w:numPr>
          <w:ilvl w:val="0"/>
          <w:numId w:val="11"/>
        </w:numPr>
        <w:spacing w:after="0"/>
        <w:jc w:val="both"/>
        <w:rPr>
          <w:b/>
          <w:szCs w:val="28"/>
        </w:rPr>
      </w:pPr>
      <w:r w:rsidRPr="002B6E6F">
        <w:rPr>
          <w:b/>
          <w:szCs w:val="28"/>
        </w:rPr>
        <w:t xml:space="preserve">Project Name: </w:t>
      </w:r>
      <w:r w:rsidRPr="002B6E6F">
        <w:rPr>
          <w:b/>
          <w:szCs w:val="28"/>
        </w:rPr>
        <w:tab/>
      </w:r>
      <w:r w:rsidRPr="002B6E6F">
        <w:rPr>
          <w:b/>
          <w:szCs w:val="28"/>
        </w:rPr>
        <w:tab/>
        <w:t xml:space="preserve">EAST </w:t>
      </w:r>
      <w:r>
        <w:rPr>
          <w:b/>
          <w:szCs w:val="28"/>
        </w:rPr>
        <w:t>SITRA</w:t>
      </w:r>
      <w:r w:rsidRPr="002B6E6F">
        <w:rPr>
          <w:b/>
          <w:szCs w:val="28"/>
        </w:rPr>
        <w:t xml:space="preserve"> </w:t>
      </w:r>
      <w:r>
        <w:rPr>
          <w:b/>
          <w:szCs w:val="28"/>
        </w:rPr>
        <w:t>SOCIAL HOUSING</w:t>
      </w:r>
      <w:r w:rsidRPr="002B6E6F">
        <w:rPr>
          <w:b/>
          <w:szCs w:val="28"/>
        </w:rPr>
        <w:t xml:space="preserve"> DEVELOPMENT</w:t>
      </w:r>
      <w:r w:rsidR="00672CB5">
        <w:rPr>
          <w:b/>
          <w:szCs w:val="28"/>
        </w:rPr>
        <w:t xml:space="preserve"> PHASE-1</w:t>
      </w:r>
      <w:r>
        <w:rPr>
          <w:b/>
          <w:szCs w:val="28"/>
        </w:rPr>
        <w:t>.</w:t>
      </w:r>
      <w:r w:rsidRPr="002B6E6F">
        <w:rPr>
          <w:b/>
          <w:szCs w:val="28"/>
        </w:rPr>
        <w:t xml:space="preserve"> </w:t>
      </w:r>
    </w:p>
    <w:p w14:paraId="40842853" w14:textId="1F8291E9" w:rsidR="00A672DC" w:rsidRDefault="00A672DC" w:rsidP="009E7A85">
      <w:pPr>
        <w:keepNext/>
        <w:keepLines/>
        <w:spacing w:after="0"/>
        <w:ind w:firstLine="720"/>
        <w:jc w:val="both"/>
        <w:rPr>
          <w:bCs/>
          <w:szCs w:val="28"/>
        </w:rPr>
      </w:pPr>
      <w:r w:rsidRPr="002B6E6F">
        <w:rPr>
          <w:bCs/>
          <w:szCs w:val="28"/>
        </w:rPr>
        <w:t>Client:</w:t>
      </w:r>
      <w:r w:rsidRPr="002B6E6F">
        <w:rPr>
          <w:bCs/>
          <w:szCs w:val="28"/>
        </w:rPr>
        <w:tab/>
      </w:r>
      <w:r w:rsidRPr="002B6E6F">
        <w:rPr>
          <w:bCs/>
          <w:szCs w:val="28"/>
        </w:rPr>
        <w:tab/>
      </w:r>
      <w:r w:rsidRPr="002B6E6F">
        <w:rPr>
          <w:bCs/>
          <w:szCs w:val="28"/>
        </w:rPr>
        <w:tab/>
      </w:r>
      <w:r w:rsidR="009E7A85">
        <w:rPr>
          <w:bCs/>
          <w:szCs w:val="28"/>
        </w:rPr>
        <w:t>M</w:t>
      </w:r>
      <w:r w:rsidR="009E7A85" w:rsidRPr="00A672DC">
        <w:rPr>
          <w:bCs/>
          <w:szCs w:val="28"/>
        </w:rPr>
        <w:t xml:space="preserve">inistry of </w:t>
      </w:r>
      <w:r w:rsidR="009E7A85">
        <w:rPr>
          <w:bCs/>
          <w:szCs w:val="28"/>
        </w:rPr>
        <w:t>Housing</w:t>
      </w:r>
      <w:r w:rsidR="009E7A85" w:rsidRPr="002B6E6F">
        <w:rPr>
          <w:bCs/>
          <w:szCs w:val="28"/>
        </w:rPr>
        <w:t xml:space="preserve"> </w:t>
      </w:r>
      <w:r w:rsidRPr="002B6E6F">
        <w:rPr>
          <w:bCs/>
          <w:szCs w:val="28"/>
        </w:rPr>
        <w:t>(Housing Projects Planning &amp; Design Directorate).</w:t>
      </w:r>
    </w:p>
    <w:p w14:paraId="07E1CEF5" w14:textId="51F82A1F" w:rsidR="00A672DC" w:rsidRPr="002B6E6F" w:rsidRDefault="00A672DC" w:rsidP="009E7A85">
      <w:pPr>
        <w:keepNext/>
        <w:keepLines/>
        <w:spacing w:after="0"/>
        <w:ind w:firstLine="720"/>
        <w:jc w:val="both"/>
        <w:rPr>
          <w:bCs/>
          <w:szCs w:val="28"/>
        </w:rPr>
      </w:pPr>
      <w:r>
        <w:rPr>
          <w:bCs/>
          <w:szCs w:val="28"/>
        </w:rPr>
        <w:t>Consultants:</w:t>
      </w:r>
      <w:r>
        <w:rPr>
          <w:bCs/>
          <w:szCs w:val="28"/>
        </w:rPr>
        <w:tab/>
      </w:r>
      <w:r>
        <w:rPr>
          <w:bCs/>
          <w:szCs w:val="28"/>
        </w:rPr>
        <w:tab/>
      </w:r>
      <w:r w:rsidR="009E7A85">
        <w:rPr>
          <w:bCs/>
          <w:szCs w:val="28"/>
        </w:rPr>
        <w:t>G</w:t>
      </w:r>
      <w:r w:rsidR="009E7A85" w:rsidRPr="00A672DC">
        <w:rPr>
          <w:bCs/>
          <w:szCs w:val="28"/>
        </w:rPr>
        <w:t xml:space="preserve">ulf </w:t>
      </w:r>
      <w:r w:rsidR="009E7A85">
        <w:rPr>
          <w:bCs/>
          <w:szCs w:val="28"/>
        </w:rPr>
        <w:t>H</w:t>
      </w:r>
      <w:r w:rsidR="009E7A85" w:rsidRPr="00A672DC">
        <w:rPr>
          <w:bCs/>
          <w:szCs w:val="28"/>
        </w:rPr>
        <w:t xml:space="preserve">ouse </w:t>
      </w:r>
      <w:r w:rsidR="009E7A85">
        <w:rPr>
          <w:bCs/>
          <w:szCs w:val="28"/>
        </w:rPr>
        <w:t>E</w:t>
      </w:r>
      <w:r w:rsidR="009E7A85" w:rsidRPr="00A672DC">
        <w:rPr>
          <w:bCs/>
          <w:szCs w:val="28"/>
        </w:rPr>
        <w:t>ngineering.</w:t>
      </w:r>
    </w:p>
    <w:p w14:paraId="3B74BE94" w14:textId="2F41F9CC" w:rsidR="00A672DC" w:rsidRDefault="00A672DC" w:rsidP="00A672DC">
      <w:pPr>
        <w:keepNext/>
        <w:keepLines/>
        <w:spacing w:after="0"/>
        <w:ind w:firstLine="720"/>
        <w:jc w:val="both"/>
        <w:rPr>
          <w:bCs/>
          <w:szCs w:val="28"/>
        </w:rPr>
      </w:pPr>
      <w:r w:rsidRPr="002B6E6F">
        <w:rPr>
          <w:bCs/>
          <w:noProof/>
          <w:szCs w:val="28"/>
        </w:rPr>
        <w:t>Description</w:t>
      </w:r>
      <w:r w:rsidRPr="002B6E6F">
        <w:rPr>
          <w:bCs/>
          <w:szCs w:val="28"/>
        </w:rPr>
        <w:t xml:space="preserve"> of works: </w:t>
      </w:r>
      <w:r w:rsidRPr="002B6E6F">
        <w:rPr>
          <w:bCs/>
          <w:szCs w:val="28"/>
        </w:rPr>
        <w:tab/>
      </w:r>
      <w:r>
        <w:rPr>
          <w:bCs/>
          <w:szCs w:val="28"/>
        </w:rPr>
        <w:t>Roads &amp; Infrastructure Works.</w:t>
      </w:r>
    </w:p>
    <w:p w14:paraId="1743F66A" w14:textId="21CB2E51" w:rsidR="00A672DC" w:rsidRDefault="00A672DC" w:rsidP="004E7C61">
      <w:pPr>
        <w:keepNext/>
        <w:keepLines/>
        <w:spacing w:after="0"/>
        <w:jc w:val="both"/>
        <w:rPr>
          <w:bCs/>
          <w:szCs w:val="28"/>
        </w:rPr>
      </w:pPr>
    </w:p>
    <w:p w14:paraId="779D772F" w14:textId="1AAC2AEC" w:rsidR="00A672DC" w:rsidRDefault="00A672DC" w:rsidP="00A672DC">
      <w:pPr>
        <w:pStyle w:val="ListParagraph"/>
        <w:keepNext/>
        <w:keepLines/>
        <w:numPr>
          <w:ilvl w:val="0"/>
          <w:numId w:val="11"/>
        </w:numPr>
        <w:spacing w:after="0"/>
        <w:jc w:val="both"/>
        <w:rPr>
          <w:b/>
          <w:szCs w:val="28"/>
        </w:rPr>
      </w:pPr>
      <w:r w:rsidRPr="002B6E6F">
        <w:rPr>
          <w:b/>
          <w:szCs w:val="28"/>
        </w:rPr>
        <w:t xml:space="preserve">Project Name: </w:t>
      </w:r>
      <w:r w:rsidRPr="002B6E6F">
        <w:rPr>
          <w:b/>
          <w:szCs w:val="28"/>
        </w:rPr>
        <w:tab/>
      </w:r>
      <w:r w:rsidRPr="002B6E6F">
        <w:rPr>
          <w:b/>
          <w:szCs w:val="28"/>
        </w:rPr>
        <w:tab/>
      </w:r>
      <w:r w:rsidR="00E16B85">
        <w:rPr>
          <w:b/>
          <w:szCs w:val="28"/>
        </w:rPr>
        <w:t>REHRC UPGRADING OF SAND TRAINING TRACK</w:t>
      </w:r>
      <w:r>
        <w:rPr>
          <w:b/>
          <w:szCs w:val="28"/>
        </w:rPr>
        <w:t>.</w:t>
      </w:r>
    </w:p>
    <w:p w14:paraId="5AF03A70" w14:textId="22FC4D4E" w:rsidR="00A672DC" w:rsidRPr="00A672DC" w:rsidRDefault="00A672DC" w:rsidP="009E7A85">
      <w:pPr>
        <w:pStyle w:val="ListParagraph"/>
        <w:keepNext/>
        <w:keepLines/>
        <w:spacing w:after="0"/>
        <w:jc w:val="both"/>
        <w:rPr>
          <w:bCs/>
          <w:szCs w:val="28"/>
        </w:rPr>
      </w:pPr>
      <w:r w:rsidRPr="00A672DC">
        <w:rPr>
          <w:bCs/>
          <w:szCs w:val="28"/>
        </w:rPr>
        <w:t>Client:</w:t>
      </w:r>
      <w:r w:rsidRPr="00A672DC">
        <w:rPr>
          <w:bCs/>
          <w:szCs w:val="28"/>
        </w:rPr>
        <w:tab/>
      </w:r>
      <w:r w:rsidRPr="00A672DC">
        <w:rPr>
          <w:bCs/>
          <w:szCs w:val="28"/>
        </w:rPr>
        <w:tab/>
      </w:r>
      <w:r w:rsidRPr="00A672DC">
        <w:rPr>
          <w:bCs/>
          <w:szCs w:val="28"/>
        </w:rPr>
        <w:tab/>
      </w:r>
      <w:r w:rsidR="00E16B85">
        <w:rPr>
          <w:bCs/>
          <w:szCs w:val="28"/>
        </w:rPr>
        <w:t>Rashid Equestrian &amp; Horseracing Club</w:t>
      </w:r>
      <w:r w:rsidR="009E7A85">
        <w:rPr>
          <w:bCs/>
          <w:szCs w:val="28"/>
        </w:rPr>
        <w:t>.</w:t>
      </w:r>
    </w:p>
    <w:p w14:paraId="4CFEB3DA" w14:textId="7559C0C9" w:rsidR="00A672DC" w:rsidRPr="00A672DC" w:rsidRDefault="00A672DC" w:rsidP="009E7A85">
      <w:pPr>
        <w:pStyle w:val="ListParagraph"/>
        <w:keepNext/>
        <w:keepLines/>
        <w:spacing w:after="0"/>
        <w:jc w:val="both"/>
        <w:rPr>
          <w:bCs/>
          <w:szCs w:val="28"/>
        </w:rPr>
      </w:pPr>
      <w:r w:rsidRPr="00A672DC">
        <w:rPr>
          <w:bCs/>
          <w:szCs w:val="28"/>
        </w:rPr>
        <w:t>Consultants:</w:t>
      </w:r>
      <w:r w:rsidRPr="00A672DC">
        <w:rPr>
          <w:bCs/>
          <w:szCs w:val="28"/>
        </w:rPr>
        <w:tab/>
      </w:r>
      <w:r w:rsidRPr="00A672DC">
        <w:rPr>
          <w:bCs/>
          <w:szCs w:val="28"/>
        </w:rPr>
        <w:tab/>
      </w:r>
      <w:r w:rsidR="00E16B85">
        <w:rPr>
          <w:bCs/>
          <w:szCs w:val="28"/>
        </w:rPr>
        <w:t>Martin Collins Enterprises Ltd</w:t>
      </w:r>
      <w:r w:rsidRPr="00A672DC">
        <w:rPr>
          <w:bCs/>
          <w:szCs w:val="28"/>
        </w:rPr>
        <w:t>.</w:t>
      </w:r>
    </w:p>
    <w:p w14:paraId="08C0019F" w14:textId="37199E01" w:rsidR="00A672DC" w:rsidRDefault="00A672DC" w:rsidP="00F51ACE">
      <w:pPr>
        <w:pStyle w:val="ListParagraph"/>
        <w:keepNext/>
        <w:keepLines/>
        <w:spacing w:after="0"/>
        <w:jc w:val="both"/>
        <w:rPr>
          <w:bCs/>
          <w:szCs w:val="28"/>
        </w:rPr>
      </w:pPr>
      <w:r w:rsidRPr="00A672DC">
        <w:rPr>
          <w:bCs/>
          <w:noProof/>
          <w:szCs w:val="28"/>
        </w:rPr>
        <w:t>Description</w:t>
      </w:r>
      <w:r w:rsidRPr="00A672DC">
        <w:rPr>
          <w:bCs/>
          <w:szCs w:val="28"/>
        </w:rPr>
        <w:t xml:space="preserve"> of works: </w:t>
      </w:r>
      <w:r w:rsidRPr="00A672DC">
        <w:rPr>
          <w:bCs/>
          <w:szCs w:val="28"/>
        </w:rPr>
        <w:tab/>
      </w:r>
      <w:r w:rsidR="00E16B85">
        <w:rPr>
          <w:bCs/>
          <w:szCs w:val="28"/>
        </w:rPr>
        <w:t>New Sand Training Track &amp; Filter Drain Works</w:t>
      </w:r>
      <w:r w:rsidRPr="00A672DC">
        <w:rPr>
          <w:bCs/>
          <w:szCs w:val="28"/>
        </w:rPr>
        <w:t>.</w:t>
      </w:r>
    </w:p>
    <w:p w14:paraId="268CAA80" w14:textId="77777777" w:rsidR="00464578" w:rsidRDefault="00464578" w:rsidP="00F51ACE">
      <w:pPr>
        <w:pStyle w:val="ListParagraph"/>
        <w:keepNext/>
        <w:keepLines/>
        <w:spacing w:after="0"/>
        <w:jc w:val="both"/>
        <w:rPr>
          <w:bCs/>
          <w:szCs w:val="28"/>
        </w:rPr>
      </w:pPr>
    </w:p>
    <w:p w14:paraId="2B8D97C1" w14:textId="77777777" w:rsidR="00464578" w:rsidRDefault="00464578" w:rsidP="00464578">
      <w:pPr>
        <w:pStyle w:val="ListParagraph"/>
        <w:keepNext/>
        <w:keepLines/>
        <w:numPr>
          <w:ilvl w:val="0"/>
          <w:numId w:val="11"/>
        </w:numPr>
        <w:spacing w:after="0"/>
        <w:jc w:val="both"/>
        <w:rPr>
          <w:b/>
          <w:szCs w:val="28"/>
        </w:rPr>
      </w:pPr>
      <w:r w:rsidRPr="002B6E6F">
        <w:rPr>
          <w:b/>
          <w:szCs w:val="28"/>
        </w:rPr>
        <w:t xml:space="preserve">Project Name: </w:t>
      </w:r>
      <w:r w:rsidRPr="002B6E6F">
        <w:rPr>
          <w:b/>
          <w:szCs w:val="28"/>
        </w:rPr>
        <w:tab/>
      </w:r>
      <w:r w:rsidRPr="002B6E6F">
        <w:rPr>
          <w:b/>
          <w:szCs w:val="28"/>
        </w:rPr>
        <w:tab/>
      </w:r>
      <w:r>
        <w:rPr>
          <w:b/>
          <w:szCs w:val="28"/>
        </w:rPr>
        <w:t>SAKHIR-RAWDHA ROAD (BLOCK NOS. 906, 944 &amp; 947).</w:t>
      </w:r>
    </w:p>
    <w:p w14:paraId="7203824E" w14:textId="77777777" w:rsidR="00464578" w:rsidRPr="00A672DC" w:rsidRDefault="00464578" w:rsidP="00464578">
      <w:pPr>
        <w:pStyle w:val="ListParagraph"/>
        <w:keepNext/>
        <w:keepLines/>
        <w:spacing w:after="0"/>
        <w:jc w:val="both"/>
        <w:rPr>
          <w:bCs/>
          <w:szCs w:val="28"/>
        </w:rPr>
      </w:pPr>
      <w:r w:rsidRPr="00A672DC">
        <w:rPr>
          <w:bCs/>
          <w:szCs w:val="28"/>
        </w:rPr>
        <w:t>Client:</w:t>
      </w:r>
      <w:r w:rsidRPr="00A672DC">
        <w:rPr>
          <w:bCs/>
          <w:szCs w:val="28"/>
        </w:rPr>
        <w:tab/>
      </w:r>
      <w:r w:rsidRPr="00A672DC">
        <w:rPr>
          <w:bCs/>
          <w:szCs w:val="28"/>
        </w:rPr>
        <w:tab/>
      </w:r>
      <w:r w:rsidRPr="00A672DC">
        <w:rPr>
          <w:bCs/>
          <w:szCs w:val="28"/>
        </w:rPr>
        <w:tab/>
      </w:r>
      <w:r>
        <w:rPr>
          <w:bCs/>
          <w:szCs w:val="28"/>
        </w:rPr>
        <w:t>M</w:t>
      </w:r>
      <w:r w:rsidRPr="00A672DC">
        <w:rPr>
          <w:bCs/>
          <w:szCs w:val="28"/>
        </w:rPr>
        <w:t xml:space="preserve">inistry of </w:t>
      </w:r>
      <w:r>
        <w:rPr>
          <w:bCs/>
          <w:szCs w:val="28"/>
        </w:rPr>
        <w:t>Works, Municipalities Affairs and Urban Planning.</w:t>
      </w:r>
    </w:p>
    <w:p w14:paraId="0BAAEE37" w14:textId="77777777" w:rsidR="00464578" w:rsidRPr="00A672DC" w:rsidRDefault="00464578" w:rsidP="00464578">
      <w:pPr>
        <w:pStyle w:val="ListParagraph"/>
        <w:keepNext/>
        <w:keepLines/>
        <w:spacing w:after="0"/>
        <w:jc w:val="both"/>
        <w:rPr>
          <w:bCs/>
          <w:szCs w:val="28"/>
        </w:rPr>
      </w:pPr>
      <w:r w:rsidRPr="00A672DC">
        <w:rPr>
          <w:bCs/>
          <w:szCs w:val="28"/>
        </w:rPr>
        <w:t>Consultants:</w:t>
      </w:r>
      <w:r w:rsidRPr="00A672DC">
        <w:rPr>
          <w:bCs/>
          <w:szCs w:val="28"/>
        </w:rPr>
        <w:tab/>
      </w:r>
      <w:r w:rsidRPr="00A672DC">
        <w:rPr>
          <w:bCs/>
          <w:szCs w:val="28"/>
        </w:rPr>
        <w:tab/>
      </w:r>
      <w:r>
        <w:rPr>
          <w:bCs/>
          <w:szCs w:val="28"/>
        </w:rPr>
        <w:t>PARSONS</w:t>
      </w:r>
      <w:r w:rsidRPr="00A672DC">
        <w:rPr>
          <w:bCs/>
          <w:szCs w:val="28"/>
        </w:rPr>
        <w:t>.</w:t>
      </w:r>
    </w:p>
    <w:p w14:paraId="540412A0" w14:textId="076C6FCA" w:rsidR="00464578" w:rsidRPr="00464578" w:rsidRDefault="00464578" w:rsidP="00464578">
      <w:pPr>
        <w:pStyle w:val="ListParagraph"/>
        <w:keepNext/>
        <w:keepLines/>
        <w:spacing w:after="0"/>
        <w:jc w:val="both"/>
        <w:rPr>
          <w:bCs/>
          <w:szCs w:val="28"/>
        </w:rPr>
      </w:pPr>
      <w:r w:rsidRPr="00A672DC">
        <w:rPr>
          <w:bCs/>
          <w:noProof/>
          <w:szCs w:val="28"/>
        </w:rPr>
        <w:t>Description</w:t>
      </w:r>
      <w:r w:rsidRPr="00A672DC">
        <w:rPr>
          <w:bCs/>
          <w:szCs w:val="28"/>
        </w:rPr>
        <w:t xml:space="preserve"> of works: </w:t>
      </w:r>
      <w:r w:rsidRPr="00A672DC">
        <w:rPr>
          <w:bCs/>
          <w:szCs w:val="28"/>
        </w:rPr>
        <w:tab/>
      </w:r>
      <w:r>
        <w:rPr>
          <w:bCs/>
          <w:szCs w:val="28"/>
        </w:rPr>
        <w:t xml:space="preserve">Private </w:t>
      </w:r>
      <w:r w:rsidRPr="00A672DC">
        <w:rPr>
          <w:bCs/>
          <w:szCs w:val="28"/>
        </w:rPr>
        <w:t>R</w:t>
      </w:r>
      <w:r>
        <w:rPr>
          <w:bCs/>
          <w:szCs w:val="28"/>
        </w:rPr>
        <w:t>oad</w:t>
      </w:r>
      <w:r w:rsidRPr="00A672DC">
        <w:rPr>
          <w:bCs/>
          <w:szCs w:val="28"/>
        </w:rPr>
        <w:t xml:space="preserve"> Works.</w:t>
      </w:r>
    </w:p>
    <w:p w14:paraId="490AD9AC" w14:textId="77777777" w:rsidR="00A672DC" w:rsidRPr="00A672DC" w:rsidRDefault="00A672DC" w:rsidP="00A672DC">
      <w:pPr>
        <w:keepNext/>
        <w:keepLines/>
        <w:spacing w:after="0"/>
        <w:ind w:firstLine="720"/>
        <w:jc w:val="both"/>
        <w:rPr>
          <w:bCs/>
          <w:szCs w:val="28"/>
        </w:rPr>
      </w:pPr>
    </w:p>
    <w:p w14:paraId="3CC9EF30" w14:textId="54B68DB3" w:rsidR="009E5FB7" w:rsidRDefault="00815661" w:rsidP="00FD2B2A">
      <w:pPr>
        <w:keepNext/>
        <w:keepLines/>
        <w:spacing w:after="0"/>
        <w:jc w:val="both"/>
        <w:rPr>
          <w:b/>
          <w:color w:val="006600"/>
          <w:sz w:val="24"/>
          <w:szCs w:val="24"/>
        </w:rPr>
      </w:pPr>
      <w:r w:rsidRPr="00262B2A">
        <w:rPr>
          <w:b/>
          <w:color w:val="006600"/>
          <w:sz w:val="24"/>
          <w:szCs w:val="24"/>
        </w:rPr>
        <w:t>COMPANY NAME:</w:t>
      </w:r>
      <w:r w:rsidR="009E5FB7">
        <w:rPr>
          <w:b/>
          <w:color w:val="006600"/>
          <w:sz w:val="24"/>
          <w:szCs w:val="24"/>
        </w:rPr>
        <w:t xml:space="preserve"> CROWN ELECTRO-MEHNICAL SERVICES (Mar 2017 to </w:t>
      </w:r>
      <w:r w:rsidR="00FD2B2A">
        <w:rPr>
          <w:b/>
          <w:color w:val="006600"/>
          <w:sz w:val="24"/>
          <w:szCs w:val="24"/>
        </w:rPr>
        <w:t>Dec-2021</w:t>
      </w:r>
      <w:r w:rsidR="009E5FB7">
        <w:rPr>
          <w:b/>
          <w:color w:val="006600"/>
          <w:sz w:val="24"/>
          <w:szCs w:val="24"/>
        </w:rPr>
        <w:t>)</w:t>
      </w:r>
      <w:r w:rsidR="00C777B4">
        <w:rPr>
          <w:b/>
          <w:color w:val="006600"/>
          <w:sz w:val="24"/>
          <w:szCs w:val="24"/>
        </w:rPr>
        <w:t>.</w:t>
      </w:r>
    </w:p>
    <w:p w14:paraId="154A05A9" w14:textId="1B209548" w:rsidR="00525E6F" w:rsidRDefault="009E5FB7" w:rsidP="00FD2B2A">
      <w:pPr>
        <w:keepNext/>
        <w:keepLines/>
        <w:spacing w:after="0"/>
        <w:jc w:val="both"/>
        <w:rPr>
          <w:b/>
          <w:color w:val="006600"/>
          <w:sz w:val="24"/>
          <w:szCs w:val="24"/>
        </w:rPr>
      </w:pPr>
      <w:r w:rsidRPr="00F66906">
        <w:rPr>
          <w:b/>
          <w:sz w:val="24"/>
          <w:szCs w:val="24"/>
        </w:rPr>
        <w:t xml:space="preserve">Contract base </w:t>
      </w:r>
      <w:r w:rsidR="00A1440A" w:rsidRPr="00F66906">
        <w:rPr>
          <w:b/>
          <w:sz w:val="24"/>
          <w:szCs w:val="24"/>
        </w:rPr>
        <w:t>working</w:t>
      </w:r>
      <w:r w:rsidRPr="00F66906">
        <w:rPr>
          <w:b/>
          <w:sz w:val="24"/>
          <w:szCs w:val="24"/>
        </w:rPr>
        <w:t xml:space="preserve"> in </w:t>
      </w:r>
      <w:r w:rsidR="004F20E4" w:rsidRPr="00F66906">
        <w:rPr>
          <w:b/>
          <w:sz w:val="24"/>
          <w:szCs w:val="24"/>
        </w:rPr>
        <w:t xml:space="preserve">Ministry </w:t>
      </w:r>
      <w:r w:rsidR="00131C20" w:rsidRPr="00F66906">
        <w:rPr>
          <w:b/>
          <w:sz w:val="24"/>
          <w:szCs w:val="24"/>
        </w:rPr>
        <w:t>of</w:t>
      </w:r>
      <w:r w:rsidR="004F20E4" w:rsidRPr="00F66906">
        <w:rPr>
          <w:b/>
          <w:sz w:val="24"/>
          <w:szCs w:val="24"/>
        </w:rPr>
        <w:t xml:space="preserve"> Housing</w:t>
      </w:r>
      <w:r w:rsidR="00D11FF0" w:rsidRPr="00F66906">
        <w:rPr>
          <w:b/>
          <w:sz w:val="24"/>
          <w:szCs w:val="24"/>
        </w:rPr>
        <w:t xml:space="preserve"> (HPPDD)</w:t>
      </w:r>
      <w:r w:rsidR="009F0A20" w:rsidRPr="00F66906">
        <w:rPr>
          <w:b/>
          <w:sz w:val="24"/>
          <w:szCs w:val="24"/>
        </w:rPr>
        <w:t>,</w:t>
      </w:r>
      <w:r w:rsidR="009A76C4" w:rsidRPr="00F66906">
        <w:rPr>
          <w:b/>
          <w:sz w:val="24"/>
          <w:szCs w:val="24"/>
        </w:rPr>
        <w:t xml:space="preserve"> </w:t>
      </w:r>
      <w:r w:rsidR="000A4E61" w:rsidRPr="00F66906">
        <w:rPr>
          <w:b/>
          <w:sz w:val="24"/>
          <w:szCs w:val="24"/>
        </w:rPr>
        <w:t>Bahrain</w:t>
      </w:r>
      <w:r w:rsidR="00262B2A" w:rsidRPr="00F66906">
        <w:rPr>
          <w:b/>
          <w:sz w:val="24"/>
          <w:szCs w:val="24"/>
        </w:rPr>
        <w:t xml:space="preserve"> </w:t>
      </w:r>
      <w:r w:rsidR="00262B2A" w:rsidRPr="00C777B4">
        <w:rPr>
          <w:b/>
          <w:sz w:val="20"/>
          <w:szCs w:val="20"/>
        </w:rPr>
        <w:t>(Mar-20</w:t>
      </w:r>
      <w:r w:rsidR="004F20E4" w:rsidRPr="00C777B4">
        <w:rPr>
          <w:b/>
          <w:sz w:val="20"/>
          <w:szCs w:val="20"/>
        </w:rPr>
        <w:t>21</w:t>
      </w:r>
      <w:r w:rsidR="00262B2A" w:rsidRPr="00C777B4">
        <w:rPr>
          <w:b/>
          <w:sz w:val="20"/>
          <w:szCs w:val="20"/>
        </w:rPr>
        <w:t xml:space="preserve"> to </w:t>
      </w:r>
      <w:r w:rsidR="00FD2B2A" w:rsidRPr="00C777B4">
        <w:rPr>
          <w:b/>
          <w:sz w:val="20"/>
          <w:szCs w:val="20"/>
        </w:rPr>
        <w:t>Dec-2021</w:t>
      </w:r>
      <w:r w:rsidR="00262B2A" w:rsidRPr="00C777B4">
        <w:rPr>
          <w:b/>
          <w:sz w:val="20"/>
          <w:szCs w:val="20"/>
        </w:rPr>
        <w:t>)</w:t>
      </w:r>
      <w:r w:rsidR="00C777B4">
        <w:rPr>
          <w:b/>
          <w:sz w:val="20"/>
          <w:szCs w:val="20"/>
        </w:rPr>
        <w:t>.</w:t>
      </w:r>
    </w:p>
    <w:p w14:paraId="79BD649E" w14:textId="1ABAFCB2" w:rsidR="000F4F28" w:rsidRPr="00FE1723" w:rsidRDefault="00AE6337" w:rsidP="00525E6F">
      <w:pPr>
        <w:keepNext/>
        <w:keepLines/>
        <w:spacing w:after="0"/>
        <w:jc w:val="both"/>
        <w:rPr>
          <w:b/>
          <w:color w:val="00B0F0"/>
          <w:sz w:val="24"/>
          <w:szCs w:val="24"/>
          <w:u w:val="single"/>
        </w:rPr>
      </w:pPr>
      <w:r w:rsidRPr="00FE1723">
        <w:rPr>
          <w:b/>
          <w:color w:val="00B0F0"/>
          <w:sz w:val="24"/>
          <w:szCs w:val="24"/>
          <w:u w:val="single"/>
        </w:rPr>
        <w:t xml:space="preserve">Position: </w:t>
      </w:r>
      <w:r w:rsidR="007136F3" w:rsidRPr="00FE1723">
        <w:rPr>
          <w:b/>
          <w:color w:val="00B0F0"/>
          <w:sz w:val="24"/>
          <w:szCs w:val="24"/>
          <w:u w:val="single"/>
        </w:rPr>
        <w:t>Senior. Civil Drafter / Civil 3D Designer / Micro Station.</w:t>
      </w:r>
    </w:p>
    <w:p w14:paraId="72C8B03A" w14:textId="7827FB0E" w:rsidR="00EB0E89" w:rsidRPr="002B6E6F" w:rsidRDefault="00EB0E89" w:rsidP="00525E6F">
      <w:pPr>
        <w:pStyle w:val="ListParagraph"/>
        <w:keepNext/>
        <w:keepLines/>
        <w:numPr>
          <w:ilvl w:val="0"/>
          <w:numId w:val="11"/>
        </w:numPr>
        <w:spacing w:after="0"/>
        <w:jc w:val="both"/>
        <w:rPr>
          <w:b/>
          <w:szCs w:val="28"/>
        </w:rPr>
      </w:pPr>
      <w:r w:rsidRPr="002B6E6F">
        <w:rPr>
          <w:b/>
          <w:szCs w:val="28"/>
        </w:rPr>
        <w:t xml:space="preserve">Project Name: </w:t>
      </w:r>
      <w:r w:rsidRPr="002B6E6F">
        <w:rPr>
          <w:b/>
          <w:szCs w:val="28"/>
        </w:rPr>
        <w:tab/>
      </w:r>
      <w:r w:rsidRPr="002B6E6F">
        <w:rPr>
          <w:b/>
          <w:szCs w:val="28"/>
        </w:rPr>
        <w:tab/>
        <w:t xml:space="preserve">EAST HIDD </w:t>
      </w:r>
      <w:r w:rsidR="00DA01AC" w:rsidRPr="002B6E6F">
        <w:rPr>
          <w:b/>
          <w:szCs w:val="28"/>
        </w:rPr>
        <w:t>FUTURE APARTMENTS</w:t>
      </w:r>
      <w:r w:rsidRPr="002B6E6F">
        <w:rPr>
          <w:b/>
          <w:szCs w:val="28"/>
        </w:rPr>
        <w:t xml:space="preserve"> DEVELOPMENT</w:t>
      </w:r>
      <w:r w:rsidR="007A3150" w:rsidRPr="002B6E6F">
        <w:rPr>
          <w:b/>
          <w:szCs w:val="28"/>
        </w:rPr>
        <w:t xml:space="preserve"> </w:t>
      </w:r>
      <w:r w:rsidR="004F20E4" w:rsidRPr="002B6E6F">
        <w:rPr>
          <w:b/>
          <w:szCs w:val="28"/>
        </w:rPr>
        <w:t>DESIGN DRAWINGS</w:t>
      </w:r>
      <w:r w:rsidR="00C777B4">
        <w:rPr>
          <w:b/>
          <w:szCs w:val="28"/>
        </w:rPr>
        <w:t>.</w:t>
      </w:r>
    </w:p>
    <w:p w14:paraId="181D8FF8" w14:textId="6FAC111C" w:rsidR="00EB0E89" w:rsidRPr="002B6E6F" w:rsidRDefault="00EB0E89" w:rsidP="00A86C6B">
      <w:pPr>
        <w:keepNext/>
        <w:keepLines/>
        <w:spacing w:after="0"/>
        <w:ind w:firstLine="720"/>
        <w:jc w:val="both"/>
        <w:rPr>
          <w:bCs/>
          <w:szCs w:val="28"/>
        </w:rPr>
      </w:pPr>
      <w:r w:rsidRPr="002B6E6F">
        <w:rPr>
          <w:bCs/>
          <w:szCs w:val="28"/>
        </w:rPr>
        <w:t>Client:</w:t>
      </w:r>
      <w:r w:rsidRPr="002B6E6F">
        <w:rPr>
          <w:bCs/>
          <w:szCs w:val="28"/>
        </w:rPr>
        <w:tab/>
      </w:r>
      <w:r w:rsidRPr="002B6E6F">
        <w:rPr>
          <w:bCs/>
          <w:szCs w:val="28"/>
        </w:rPr>
        <w:tab/>
      </w:r>
      <w:r w:rsidRPr="002B6E6F">
        <w:rPr>
          <w:bCs/>
          <w:szCs w:val="28"/>
        </w:rPr>
        <w:tab/>
        <w:t>MINISTRY OF HOUSING</w:t>
      </w:r>
      <w:r w:rsidR="00131C20" w:rsidRPr="002B6E6F">
        <w:rPr>
          <w:bCs/>
          <w:szCs w:val="28"/>
        </w:rPr>
        <w:t xml:space="preserve"> (Housing Projects Planning &amp; Design Directorate)</w:t>
      </w:r>
      <w:r w:rsidRPr="002B6E6F">
        <w:rPr>
          <w:bCs/>
          <w:szCs w:val="28"/>
        </w:rPr>
        <w:t>.</w:t>
      </w:r>
    </w:p>
    <w:p w14:paraId="722E6550" w14:textId="69F69898" w:rsidR="007A3150" w:rsidRPr="002B6E6F" w:rsidRDefault="00EB0E89" w:rsidP="00A86C6B">
      <w:pPr>
        <w:keepNext/>
        <w:keepLines/>
        <w:spacing w:after="0"/>
        <w:ind w:firstLine="720"/>
        <w:jc w:val="both"/>
        <w:rPr>
          <w:bCs/>
          <w:szCs w:val="28"/>
        </w:rPr>
      </w:pPr>
      <w:r w:rsidRPr="002B6E6F">
        <w:rPr>
          <w:bCs/>
          <w:noProof/>
          <w:szCs w:val="28"/>
        </w:rPr>
        <w:t>Description</w:t>
      </w:r>
      <w:r w:rsidRPr="002B6E6F">
        <w:rPr>
          <w:bCs/>
          <w:szCs w:val="28"/>
        </w:rPr>
        <w:t xml:space="preserve"> of works: </w:t>
      </w:r>
      <w:r w:rsidRPr="002B6E6F">
        <w:rPr>
          <w:bCs/>
          <w:szCs w:val="28"/>
        </w:rPr>
        <w:tab/>
      </w:r>
      <w:r w:rsidR="00DA01AC" w:rsidRPr="002B6E6F">
        <w:rPr>
          <w:bCs/>
          <w:szCs w:val="28"/>
        </w:rPr>
        <w:t xml:space="preserve">Future Apartments </w:t>
      </w:r>
      <w:r w:rsidRPr="002B6E6F">
        <w:rPr>
          <w:bCs/>
          <w:szCs w:val="28"/>
        </w:rPr>
        <w:t>Infrastructure Development Works</w:t>
      </w:r>
      <w:r w:rsidR="00131C20" w:rsidRPr="002B6E6F">
        <w:rPr>
          <w:bCs/>
          <w:szCs w:val="28"/>
        </w:rPr>
        <w:t>.</w:t>
      </w:r>
    </w:p>
    <w:p w14:paraId="3448FF59" w14:textId="6FA2EA55" w:rsidR="002B6E6F" w:rsidRPr="002B6E6F" w:rsidRDefault="002B6E6F" w:rsidP="002B6E6F">
      <w:pPr>
        <w:keepNext/>
        <w:keepLines/>
        <w:spacing w:after="0"/>
        <w:ind w:left="2880"/>
        <w:jc w:val="both"/>
        <w:rPr>
          <w:bCs/>
          <w:szCs w:val="28"/>
        </w:rPr>
      </w:pPr>
      <w:r w:rsidRPr="002B6E6F">
        <w:rPr>
          <w:bCs/>
          <w:szCs w:val="28"/>
        </w:rPr>
        <w:t>(Site Grading, Landscaping (Soft scape &amp; Hard Scape), Roads setting out, Storm, Sewer, Potable, Irrigation, Traffic signs &amp; Road Markings)</w:t>
      </w:r>
    </w:p>
    <w:p w14:paraId="2023BD57" w14:textId="376863E4" w:rsidR="006B7B66" w:rsidRPr="002B6E6F" w:rsidRDefault="006B7B66" w:rsidP="00525E6F">
      <w:pPr>
        <w:keepNext/>
        <w:keepLines/>
        <w:spacing w:after="0"/>
        <w:jc w:val="both"/>
        <w:rPr>
          <w:rFonts w:ascii="Calibri" w:eastAsia="Calibri" w:hAnsi="Calibri" w:cs="Times New Roman"/>
          <w:noProof/>
          <w:sz w:val="24"/>
          <w:szCs w:val="24"/>
        </w:rPr>
      </w:pPr>
    </w:p>
    <w:p w14:paraId="7E3DCC3D" w14:textId="4BFB4814" w:rsidR="004F20E4" w:rsidRPr="002B6E6F" w:rsidRDefault="009E5FB7" w:rsidP="00525E6F">
      <w:pPr>
        <w:keepNext/>
        <w:keepLines/>
        <w:spacing w:after="0"/>
        <w:jc w:val="both"/>
        <w:rPr>
          <w:b/>
          <w:color w:val="006600"/>
          <w:sz w:val="24"/>
          <w:szCs w:val="24"/>
        </w:rPr>
      </w:pPr>
      <w:r w:rsidRPr="00F66906">
        <w:rPr>
          <w:b/>
          <w:sz w:val="24"/>
          <w:szCs w:val="24"/>
        </w:rPr>
        <w:t>Contract base in LS</w:t>
      </w:r>
      <w:r w:rsidR="004F20E4" w:rsidRPr="00F66906">
        <w:rPr>
          <w:b/>
          <w:sz w:val="24"/>
          <w:szCs w:val="24"/>
        </w:rPr>
        <w:t xml:space="preserve"> Cables</w:t>
      </w:r>
      <w:r w:rsidR="00525E6F" w:rsidRPr="00F66906">
        <w:rPr>
          <w:b/>
          <w:sz w:val="24"/>
          <w:szCs w:val="24"/>
        </w:rPr>
        <w:t xml:space="preserve"> &amp; Systems</w:t>
      </w:r>
      <w:r w:rsidR="004F20E4" w:rsidRPr="00F66906">
        <w:rPr>
          <w:b/>
          <w:sz w:val="24"/>
          <w:szCs w:val="24"/>
        </w:rPr>
        <w:t xml:space="preserve">, Bahrain </w:t>
      </w:r>
      <w:r w:rsidR="004F20E4" w:rsidRPr="00C777B4">
        <w:rPr>
          <w:b/>
          <w:sz w:val="20"/>
          <w:szCs w:val="20"/>
        </w:rPr>
        <w:t>(Nov 2018 to Mar 2021)</w:t>
      </w:r>
      <w:r w:rsidR="00C777B4">
        <w:rPr>
          <w:b/>
          <w:sz w:val="20"/>
          <w:szCs w:val="20"/>
        </w:rPr>
        <w:t>.</w:t>
      </w:r>
    </w:p>
    <w:p w14:paraId="30AA1DBE" w14:textId="2D8527DB" w:rsidR="004F20E4" w:rsidRPr="00FE1723" w:rsidRDefault="004F20E4" w:rsidP="00525E6F">
      <w:pPr>
        <w:keepNext/>
        <w:keepLines/>
        <w:spacing w:after="0" w:line="360" w:lineRule="auto"/>
        <w:jc w:val="both"/>
        <w:rPr>
          <w:b/>
          <w:color w:val="00B0F0"/>
          <w:sz w:val="24"/>
          <w:szCs w:val="24"/>
          <w:u w:val="single"/>
        </w:rPr>
      </w:pPr>
      <w:r w:rsidRPr="00FE1723">
        <w:rPr>
          <w:b/>
          <w:color w:val="00B0F0"/>
          <w:sz w:val="24"/>
          <w:szCs w:val="24"/>
          <w:u w:val="single"/>
        </w:rPr>
        <w:t xml:space="preserve">Position: </w:t>
      </w:r>
      <w:r w:rsidR="007136F3" w:rsidRPr="00FE1723">
        <w:rPr>
          <w:b/>
          <w:color w:val="00B0F0"/>
          <w:sz w:val="24"/>
          <w:szCs w:val="24"/>
          <w:u w:val="single"/>
        </w:rPr>
        <w:t>Senior. Senior. Civil Drafter / Civil 3D Designer.</w:t>
      </w:r>
    </w:p>
    <w:p w14:paraId="71CA0891" w14:textId="3C2BA35E" w:rsidR="002177FA" w:rsidRPr="002B6E6F" w:rsidRDefault="002177FA" w:rsidP="00525E6F">
      <w:pPr>
        <w:pStyle w:val="ListParagraph"/>
        <w:keepNext/>
        <w:keepLines/>
        <w:numPr>
          <w:ilvl w:val="0"/>
          <w:numId w:val="11"/>
        </w:numPr>
        <w:spacing w:after="0"/>
        <w:jc w:val="both"/>
        <w:rPr>
          <w:b/>
        </w:rPr>
      </w:pPr>
      <w:r w:rsidRPr="002B6E6F">
        <w:rPr>
          <w:b/>
        </w:rPr>
        <w:t xml:space="preserve">Project Name: </w:t>
      </w:r>
      <w:r w:rsidRPr="002B6E6F">
        <w:rPr>
          <w:b/>
        </w:rPr>
        <w:tab/>
      </w:r>
      <w:r w:rsidR="002B6E6F" w:rsidRPr="002B6E6F">
        <w:rPr>
          <w:b/>
        </w:rPr>
        <w:tab/>
      </w:r>
      <w:r w:rsidR="00F33FA7" w:rsidRPr="002B6E6F">
        <w:rPr>
          <w:b/>
        </w:rPr>
        <w:t>400kV TRANSMISSION DEVELOPMENT</w:t>
      </w:r>
      <w:r w:rsidR="007A3150" w:rsidRPr="002B6E6F">
        <w:rPr>
          <w:b/>
        </w:rPr>
        <w:t xml:space="preserve"> RIFA’A-RAS LEGRAIN</w:t>
      </w:r>
      <w:r w:rsidR="004F20E4" w:rsidRPr="002B6E6F">
        <w:rPr>
          <w:b/>
        </w:rPr>
        <w:t>.</w:t>
      </w:r>
    </w:p>
    <w:p w14:paraId="6EB79696" w14:textId="7CDF4773" w:rsidR="002177FA" w:rsidRDefault="002177FA" w:rsidP="00525E6F">
      <w:pPr>
        <w:keepNext/>
        <w:keepLines/>
        <w:spacing w:after="0"/>
        <w:ind w:firstLine="720"/>
        <w:jc w:val="both"/>
        <w:rPr>
          <w:bCs/>
        </w:rPr>
      </w:pPr>
      <w:r w:rsidRPr="002B6E6F">
        <w:rPr>
          <w:bCs/>
        </w:rPr>
        <w:t>C</w:t>
      </w:r>
      <w:r w:rsidR="00E8634B">
        <w:rPr>
          <w:bCs/>
        </w:rPr>
        <w:t>lient</w:t>
      </w:r>
      <w:r w:rsidRPr="002B6E6F">
        <w:rPr>
          <w:bCs/>
        </w:rPr>
        <w:t>:</w:t>
      </w:r>
      <w:r w:rsidRPr="002B6E6F">
        <w:rPr>
          <w:bCs/>
        </w:rPr>
        <w:tab/>
      </w:r>
      <w:r w:rsidRPr="002B6E6F">
        <w:rPr>
          <w:bCs/>
        </w:rPr>
        <w:tab/>
      </w:r>
      <w:r w:rsidR="00E8634B">
        <w:rPr>
          <w:bCs/>
        </w:rPr>
        <w:tab/>
        <w:t>EWA (</w:t>
      </w:r>
      <w:r w:rsidR="00E8634B" w:rsidRPr="00E8634B">
        <w:rPr>
          <w:bCs/>
        </w:rPr>
        <w:t>Electricity and Water Authority</w:t>
      </w:r>
      <w:r w:rsidR="00E8634B">
        <w:rPr>
          <w:bCs/>
        </w:rPr>
        <w:t>)</w:t>
      </w:r>
    </w:p>
    <w:p w14:paraId="4E6F5193" w14:textId="55D1A3E9" w:rsidR="00E8634B" w:rsidRPr="002B6E6F" w:rsidRDefault="00E8634B" w:rsidP="00525E6F">
      <w:pPr>
        <w:keepNext/>
        <w:keepLines/>
        <w:spacing w:after="0"/>
        <w:ind w:firstLine="720"/>
        <w:jc w:val="both"/>
        <w:rPr>
          <w:bCs/>
        </w:rPr>
      </w:pPr>
      <w:r w:rsidRPr="002B6E6F">
        <w:rPr>
          <w:bCs/>
        </w:rPr>
        <w:t>Consultants:</w:t>
      </w:r>
      <w:r w:rsidRPr="002B6E6F">
        <w:rPr>
          <w:bCs/>
        </w:rPr>
        <w:tab/>
      </w:r>
      <w:r w:rsidRPr="002B6E6F">
        <w:rPr>
          <w:bCs/>
        </w:rPr>
        <w:tab/>
        <w:t>ESB INTERNATIONL</w:t>
      </w:r>
      <w:r>
        <w:rPr>
          <w:bCs/>
        </w:rPr>
        <w:t>.</w:t>
      </w:r>
    </w:p>
    <w:p w14:paraId="64FF52E9" w14:textId="44017682" w:rsidR="001A6B35" w:rsidRPr="00F51ACE" w:rsidRDefault="002177FA" w:rsidP="00F51ACE">
      <w:pPr>
        <w:keepNext/>
        <w:keepLines/>
        <w:spacing w:after="0"/>
        <w:ind w:left="2880" w:hanging="2160"/>
        <w:jc w:val="both"/>
        <w:rPr>
          <w:bCs/>
        </w:rPr>
      </w:pPr>
      <w:r w:rsidRPr="002B6E6F">
        <w:rPr>
          <w:bCs/>
          <w:noProof/>
        </w:rPr>
        <w:t>Description</w:t>
      </w:r>
      <w:r w:rsidRPr="002B6E6F">
        <w:rPr>
          <w:bCs/>
        </w:rPr>
        <w:t xml:space="preserve"> of works:</w:t>
      </w:r>
      <w:r w:rsidR="002B6E6F">
        <w:rPr>
          <w:bCs/>
        </w:rPr>
        <w:t xml:space="preserve"> </w:t>
      </w:r>
      <w:r w:rsidR="002B6E6F">
        <w:rPr>
          <w:bCs/>
        </w:rPr>
        <w:tab/>
      </w:r>
      <w:r w:rsidR="000972B7">
        <w:rPr>
          <w:bCs/>
        </w:rPr>
        <w:t>P</w:t>
      </w:r>
      <w:r w:rsidR="004F20E4" w:rsidRPr="002B6E6F">
        <w:rPr>
          <w:bCs/>
        </w:rPr>
        <w:t>ropose</w:t>
      </w:r>
      <w:r w:rsidR="001A6B35" w:rsidRPr="002B6E6F">
        <w:rPr>
          <w:bCs/>
        </w:rPr>
        <w:t xml:space="preserve">d </w:t>
      </w:r>
      <w:r w:rsidR="004F20E4" w:rsidRPr="002B6E6F">
        <w:rPr>
          <w:bCs/>
        </w:rPr>
        <w:t>Route</w:t>
      </w:r>
      <w:r w:rsidR="000972B7">
        <w:rPr>
          <w:bCs/>
        </w:rPr>
        <w:t xml:space="preserve"> Design,</w:t>
      </w:r>
      <w:r w:rsidR="004F20E4" w:rsidRPr="002B6E6F">
        <w:rPr>
          <w:bCs/>
        </w:rPr>
        <w:t xml:space="preserve"> </w:t>
      </w:r>
      <w:r w:rsidR="00F33FA7" w:rsidRPr="002B6E6F">
        <w:rPr>
          <w:bCs/>
        </w:rPr>
        <w:t xml:space="preserve">Topographical survey related Drawings, </w:t>
      </w:r>
      <w:r w:rsidR="001A6B35" w:rsidRPr="002B6E6F">
        <w:rPr>
          <w:bCs/>
        </w:rPr>
        <w:t>TH</w:t>
      </w:r>
      <w:r w:rsidR="00840D54" w:rsidRPr="002B6E6F">
        <w:rPr>
          <w:bCs/>
        </w:rPr>
        <w:t xml:space="preserve"> </w:t>
      </w:r>
      <w:r w:rsidR="002B6E6F" w:rsidRPr="002B6E6F">
        <w:rPr>
          <w:bCs/>
        </w:rPr>
        <w:t>Reports, Construction</w:t>
      </w:r>
      <w:r w:rsidR="004F20E4" w:rsidRPr="002B6E6F">
        <w:rPr>
          <w:bCs/>
        </w:rPr>
        <w:t xml:space="preserve"> </w:t>
      </w:r>
      <w:r w:rsidR="00F33FA7" w:rsidRPr="002B6E6F">
        <w:rPr>
          <w:bCs/>
        </w:rPr>
        <w:t>Drawings</w:t>
      </w:r>
      <w:r w:rsidR="00840D54" w:rsidRPr="002B6E6F">
        <w:rPr>
          <w:bCs/>
        </w:rPr>
        <w:t>, Profiles</w:t>
      </w:r>
      <w:r w:rsidR="0065582C" w:rsidRPr="002B6E6F">
        <w:rPr>
          <w:bCs/>
        </w:rPr>
        <w:t xml:space="preserve"> as per EWA Standards</w:t>
      </w:r>
      <w:r w:rsidR="00077E5F" w:rsidRPr="002B6E6F">
        <w:rPr>
          <w:bCs/>
        </w:rPr>
        <w:t xml:space="preserve"> and final Route Record Drawings.</w:t>
      </w:r>
    </w:p>
    <w:p w14:paraId="01D78C63" w14:textId="77777777" w:rsidR="00672CB5" w:rsidRPr="001A6B35" w:rsidRDefault="00672CB5" w:rsidP="00525E6F">
      <w:pPr>
        <w:keepNext/>
        <w:keepLines/>
        <w:spacing w:after="0"/>
        <w:ind w:left="2880" w:hanging="2160"/>
        <w:jc w:val="both"/>
        <w:rPr>
          <w:bCs/>
          <w:sz w:val="20"/>
          <w:szCs w:val="24"/>
        </w:rPr>
      </w:pPr>
    </w:p>
    <w:p w14:paraId="2D0F6940" w14:textId="187D1B25" w:rsidR="004F20E4" w:rsidRPr="00F66906" w:rsidRDefault="00F66906" w:rsidP="00525E6F">
      <w:pPr>
        <w:keepNext/>
        <w:keepLines/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CROWN</w:t>
      </w:r>
      <w:r w:rsidR="004F20E4" w:rsidRPr="00F66906">
        <w:rPr>
          <w:b/>
          <w:sz w:val="24"/>
          <w:szCs w:val="24"/>
        </w:rPr>
        <w:t xml:space="preserve"> ELECTRO-MECHANICAL SERVICES, Bahrain </w:t>
      </w:r>
      <w:r w:rsidR="004F20E4" w:rsidRPr="00C777B4">
        <w:rPr>
          <w:b/>
          <w:sz w:val="20"/>
          <w:szCs w:val="20"/>
        </w:rPr>
        <w:t>(</w:t>
      </w:r>
      <w:r w:rsidR="004F20E4" w:rsidRPr="00F66906">
        <w:rPr>
          <w:b/>
          <w:sz w:val="20"/>
          <w:szCs w:val="20"/>
        </w:rPr>
        <w:t>Mar 2017 to Nov 2018</w:t>
      </w:r>
      <w:r w:rsidR="004F20E4" w:rsidRPr="00C777B4">
        <w:rPr>
          <w:b/>
          <w:sz w:val="20"/>
          <w:szCs w:val="20"/>
        </w:rPr>
        <w:t>)</w:t>
      </w:r>
      <w:r w:rsidR="00C777B4">
        <w:rPr>
          <w:b/>
          <w:sz w:val="20"/>
          <w:szCs w:val="20"/>
        </w:rPr>
        <w:t>.</w:t>
      </w:r>
    </w:p>
    <w:p w14:paraId="1E94F0B8" w14:textId="5D12E1ED" w:rsidR="00840D54" w:rsidRPr="00FE1723" w:rsidRDefault="004F20E4" w:rsidP="00525E6F">
      <w:pPr>
        <w:keepNext/>
        <w:keepLines/>
        <w:spacing w:after="0" w:line="360" w:lineRule="auto"/>
        <w:jc w:val="both"/>
        <w:rPr>
          <w:b/>
          <w:color w:val="00B0F0"/>
          <w:sz w:val="24"/>
          <w:szCs w:val="24"/>
          <w:u w:val="single"/>
        </w:rPr>
      </w:pPr>
      <w:r w:rsidRPr="00FE1723">
        <w:rPr>
          <w:b/>
          <w:color w:val="00B0F0"/>
          <w:sz w:val="24"/>
          <w:szCs w:val="24"/>
          <w:u w:val="single"/>
        </w:rPr>
        <w:t xml:space="preserve">Position: </w:t>
      </w:r>
      <w:r w:rsidR="007136F3" w:rsidRPr="00FE1723">
        <w:rPr>
          <w:b/>
          <w:color w:val="00B0F0"/>
          <w:sz w:val="24"/>
          <w:szCs w:val="24"/>
          <w:u w:val="single"/>
        </w:rPr>
        <w:t>Senior. Civil Drafter</w:t>
      </w:r>
      <w:r w:rsidRPr="00FE1723">
        <w:rPr>
          <w:b/>
          <w:color w:val="00B0F0"/>
          <w:sz w:val="24"/>
          <w:szCs w:val="24"/>
          <w:u w:val="single"/>
        </w:rPr>
        <w:t>.</w:t>
      </w:r>
    </w:p>
    <w:p w14:paraId="13DC1A81" w14:textId="4E35328B" w:rsidR="000F4F28" w:rsidRPr="002B6E6F" w:rsidRDefault="009A76C4" w:rsidP="00525E6F">
      <w:pPr>
        <w:pStyle w:val="ListParagraph"/>
        <w:keepNext/>
        <w:keepLines/>
        <w:numPr>
          <w:ilvl w:val="0"/>
          <w:numId w:val="11"/>
        </w:numPr>
        <w:spacing w:after="0"/>
        <w:jc w:val="both"/>
        <w:rPr>
          <w:b/>
        </w:rPr>
      </w:pPr>
      <w:r w:rsidRPr="002B6E6F">
        <w:rPr>
          <w:b/>
        </w:rPr>
        <w:t xml:space="preserve">Project Name: </w:t>
      </w:r>
      <w:r w:rsidRPr="002B6E6F">
        <w:rPr>
          <w:b/>
        </w:rPr>
        <w:tab/>
      </w:r>
      <w:r w:rsidR="000F4F28" w:rsidRPr="002B6E6F">
        <w:rPr>
          <w:b/>
        </w:rPr>
        <w:tab/>
      </w:r>
      <w:r w:rsidRPr="002B6E6F">
        <w:rPr>
          <w:b/>
        </w:rPr>
        <w:t xml:space="preserve">AMAS </w:t>
      </w:r>
      <w:r w:rsidR="000F4F28" w:rsidRPr="002B6E6F">
        <w:rPr>
          <w:b/>
        </w:rPr>
        <w:t xml:space="preserve">Infrastructure </w:t>
      </w:r>
      <w:r w:rsidR="00840D54" w:rsidRPr="002B6E6F">
        <w:rPr>
          <w:b/>
        </w:rPr>
        <w:t xml:space="preserve">Development </w:t>
      </w:r>
      <w:r w:rsidR="000F4F28" w:rsidRPr="002B6E6F">
        <w:rPr>
          <w:b/>
        </w:rPr>
        <w:t xml:space="preserve">Project </w:t>
      </w:r>
      <w:r w:rsidR="00840D54" w:rsidRPr="002B6E6F">
        <w:rPr>
          <w:b/>
        </w:rPr>
        <w:t>(</w:t>
      </w:r>
      <w:r w:rsidR="004F20E4" w:rsidRPr="002B6E6F">
        <w:rPr>
          <w:b/>
        </w:rPr>
        <w:t>Salman City</w:t>
      </w:r>
      <w:r w:rsidR="00840D54" w:rsidRPr="002B6E6F">
        <w:rPr>
          <w:b/>
        </w:rPr>
        <w:t>-</w:t>
      </w:r>
      <w:r w:rsidR="000F4F28" w:rsidRPr="002B6E6F">
        <w:rPr>
          <w:b/>
        </w:rPr>
        <w:t>14 West</w:t>
      </w:r>
      <w:r w:rsidR="00840D54" w:rsidRPr="002B6E6F">
        <w:rPr>
          <w:b/>
        </w:rPr>
        <w:t>)</w:t>
      </w:r>
      <w:r w:rsidR="0065582C" w:rsidRPr="002B6E6F">
        <w:rPr>
          <w:b/>
        </w:rPr>
        <w:t xml:space="preserve"> </w:t>
      </w:r>
      <w:r w:rsidR="00746376" w:rsidRPr="002B6E6F">
        <w:rPr>
          <w:b/>
          <w:noProof/>
        </w:rPr>
        <w:t>Budaiya</w:t>
      </w:r>
      <w:r w:rsidR="00C777B4">
        <w:rPr>
          <w:b/>
          <w:noProof/>
        </w:rPr>
        <w:t>.</w:t>
      </w:r>
    </w:p>
    <w:p w14:paraId="7DF190F7" w14:textId="3B3F95FF" w:rsidR="00746376" w:rsidRPr="002B6E6F" w:rsidRDefault="00657E78" w:rsidP="00525E6F">
      <w:pPr>
        <w:keepNext/>
        <w:keepLines/>
        <w:spacing w:after="0"/>
        <w:ind w:firstLine="720"/>
        <w:jc w:val="both"/>
        <w:rPr>
          <w:bCs/>
        </w:rPr>
      </w:pPr>
      <w:r w:rsidRPr="002B6E6F">
        <w:rPr>
          <w:bCs/>
        </w:rPr>
        <w:t>Consultants:</w:t>
      </w:r>
      <w:r w:rsidRPr="002B6E6F">
        <w:rPr>
          <w:bCs/>
        </w:rPr>
        <w:tab/>
      </w:r>
      <w:r w:rsidR="000F4F28" w:rsidRPr="002B6E6F">
        <w:rPr>
          <w:bCs/>
        </w:rPr>
        <w:tab/>
      </w:r>
      <w:r w:rsidR="00840D54" w:rsidRPr="002B6E6F">
        <w:rPr>
          <w:bCs/>
        </w:rPr>
        <w:t>M/s PACE- ANSARI Engineering Services</w:t>
      </w:r>
      <w:r w:rsidRPr="002B6E6F">
        <w:rPr>
          <w:bCs/>
        </w:rPr>
        <w:t>.</w:t>
      </w:r>
    </w:p>
    <w:p w14:paraId="7E1078FF" w14:textId="3B106F3D" w:rsidR="00840D54" w:rsidRPr="002B6E6F" w:rsidRDefault="00840D54" w:rsidP="00525E6F">
      <w:pPr>
        <w:keepNext/>
        <w:keepLines/>
        <w:spacing w:after="0"/>
        <w:ind w:left="720"/>
        <w:jc w:val="both"/>
        <w:rPr>
          <w:bCs/>
        </w:rPr>
      </w:pPr>
      <w:r w:rsidRPr="002B6E6F">
        <w:rPr>
          <w:bCs/>
        </w:rPr>
        <w:t xml:space="preserve">Main Contractor </w:t>
      </w:r>
      <w:r w:rsidRPr="002B6E6F">
        <w:rPr>
          <w:bCs/>
        </w:rPr>
        <w:tab/>
        <w:t>M/s Mohammed Abdul Mohsin Al-Kharafi &amp; Sons WLL</w:t>
      </w:r>
    </w:p>
    <w:p w14:paraId="10B9C12A" w14:textId="333A6C15" w:rsidR="0065582C" w:rsidRPr="002B6E6F" w:rsidRDefault="000F4F28" w:rsidP="00525E6F">
      <w:pPr>
        <w:keepNext/>
        <w:keepLines/>
        <w:spacing w:after="0"/>
        <w:ind w:firstLine="720"/>
        <w:jc w:val="both"/>
        <w:rPr>
          <w:bCs/>
        </w:rPr>
      </w:pPr>
      <w:r w:rsidRPr="002B6E6F">
        <w:rPr>
          <w:bCs/>
          <w:noProof/>
        </w:rPr>
        <w:t>Description</w:t>
      </w:r>
      <w:r w:rsidRPr="002B6E6F">
        <w:rPr>
          <w:bCs/>
        </w:rPr>
        <w:t xml:space="preserve"> of works: </w:t>
      </w:r>
      <w:r w:rsidRPr="002B6E6F">
        <w:rPr>
          <w:bCs/>
        </w:rPr>
        <w:tab/>
      </w:r>
      <w:r w:rsidR="00525E6F" w:rsidRPr="002B6E6F">
        <w:rPr>
          <w:bCs/>
        </w:rPr>
        <w:t>Infrastructure Development (</w:t>
      </w:r>
      <w:r w:rsidR="0065582C" w:rsidRPr="002B6E6F">
        <w:rPr>
          <w:bCs/>
        </w:rPr>
        <w:t xml:space="preserve">Roads </w:t>
      </w:r>
      <w:r w:rsidR="00525E6F" w:rsidRPr="002B6E6F">
        <w:rPr>
          <w:bCs/>
        </w:rPr>
        <w:t>&amp; utilities)</w:t>
      </w:r>
    </w:p>
    <w:p w14:paraId="41343489" w14:textId="77777777" w:rsidR="0065582C" w:rsidRPr="002B6E6F" w:rsidRDefault="0065582C" w:rsidP="00525E6F">
      <w:pPr>
        <w:keepNext/>
        <w:keepLines/>
        <w:spacing w:after="0"/>
        <w:jc w:val="both"/>
      </w:pPr>
    </w:p>
    <w:p w14:paraId="0AD0422A" w14:textId="430C11F3" w:rsidR="00746376" w:rsidRPr="002B6E6F" w:rsidRDefault="0065582C" w:rsidP="00525E6F">
      <w:pPr>
        <w:pStyle w:val="ListParagraph"/>
        <w:keepNext/>
        <w:keepLines/>
        <w:numPr>
          <w:ilvl w:val="0"/>
          <w:numId w:val="11"/>
        </w:numPr>
        <w:spacing w:after="0"/>
        <w:jc w:val="both"/>
        <w:rPr>
          <w:b/>
        </w:rPr>
      </w:pPr>
      <w:r w:rsidRPr="002B6E6F">
        <w:rPr>
          <w:b/>
        </w:rPr>
        <w:t>P</w:t>
      </w:r>
      <w:r w:rsidR="00746376" w:rsidRPr="002B6E6F">
        <w:rPr>
          <w:b/>
        </w:rPr>
        <w:t xml:space="preserve">roject Name: </w:t>
      </w:r>
      <w:r w:rsidR="00746376" w:rsidRPr="002B6E6F">
        <w:rPr>
          <w:b/>
        </w:rPr>
        <w:tab/>
      </w:r>
      <w:r w:rsidR="00746376" w:rsidRPr="002B6E6F">
        <w:rPr>
          <w:b/>
        </w:rPr>
        <w:tab/>
      </w:r>
      <w:r w:rsidR="00746376" w:rsidRPr="002B6E6F">
        <w:rPr>
          <w:b/>
          <w:noProof/>
        </w:rPr>
        <w:t>DEERAT</w:t>
      </w:r>
      <w:r w:rsidR="00746376" w:rsidRPr="002B6E6F">
        <w:rPr>
          <w:b/>
        </w:rPr>
        <w:t xml:space="preserve"> ALOYOUN </w:t>
      </w:r>
      <w:r w:rsidR="00746376" w:rsidRPr="002B6E6F">
        <w:rPr>
          <w:b/>
          <w:noProof/>
        </w:rPr>
        <w:t xml:space="preserve">ASSET </w:t>
      </w:r>
      <w:r w:rsidR="000972B7">
        <w:rPr>
          <w:b/>
          <w:noProof/>
        </w:rPr>
        <w:t xml:space="preserve">13A &amp; </w:t>
      </w:r>
      <w:r w:rsidR="00746376" w:rsidRPr="002B6E6F">
        <w:rPr>
          <w:b/>
          <w:noProof/>
        </w:rPr>
        <w:t>22B-2West</w:t>
      </w:r>
      <w:r w:rsidRPr="002B6E6F">
        <w:rPr>
          <w:b/>
          <w:noProof/>
        </w:rPr>
        <w:t xml:space="preserve">, </w:t>
      </w:r>
      <w:r w:rsidR="0084064C" w:rsidRPr="002B6E6F">
        <w:rPr>
          <w:b/>
          <w:noProof/>
        </w:rPr>
        <w:t>Diyar Al Muharraq</w:t>
      </w:r>
      <w:r w:rsidRPr="002B6E6F">
        <w:rPr>
          <w:b/>
          <w:noProof/>
        </w:rPr>
        <w:t>.</w:t>
      </w:r>
    </w:p>
    <w:p w14:paraId="417C5963" w14:textId="7AF80843" w:rsidR="00746376" w:rsidRPr="002B6E6F" w:rsidRDefault="00746376" w:rsidP="00525E6F">
      <w:pPr>
        <w:pStyle w:val="ListParagraph"/>
        <w:keepNext/>
        <w:keepLines/>
        <w:spacing w:after="0"/>
        <w:jc w:val="both"/>
        <w:rPr>
          <w:bCs/>
        </w:rPr>
      </w:pPr>
      <w:r w:rsidRPr="002B6E6F">
        <w:rPr>
          <w:bCs/>
        </w:rPr>
        <w:t>Consultants:</w:t>
      </w:r>
      <w:r w:rsidRPr="002B6E6F">
        <w:rPr>
          <w:bCs/>
        </w:rPr>
        <w:tab/>
      </w:r>
      <w:r w:rsidRPr="002B6E6F">
        <w:rPr>
          <w:bCs/>
        </w:rPr>
        <w:tab/>
      </w:r>
      <w:r w:rsidR="000972B7">
        <w:rPr>
          <w:bCs/>
        </w:rPr>
        <w:t>SSH</w:t>
      </w:r>
      <w:r w:rsidRPr="002B6E6F">
        <w:rPr>
          <w:bCs/>
        </w:rPr>
        <w:t>.</w:t>
      </w:r>
    </w:p>
    <w:p w14:paraId="2066F80D" w14:textId="4C0C71FE" w:rsidR="000972B7" w:rsidRPr="00464578" w:rsidRDefault="00746376" w:rsidP="00464578">
      <w:pPr>
        <w:keepNext/>
        <w:keepLines/>
        <w:spacing w:after="0"/>
        <w:ind w:firstLine="720"/>
        <w:jc w:val="both"/>
        <w:rPr>
          <w:bCs/>
        </w:rPr>
      </w:pPr>
      <w:r w:rsidRPr="002B6E6F">
        <w:rPr>
          <w:bCs/>
          <w:noProof/>
        </w:rPr>
        <w:t>Description</w:t>
      </w:r>
      <w:r w:rsidRPr="002B6E6F">
        <w:rPr>
          <w:bCs/>
        </w:rPr>
        <w:t xml:space="preserve"> of works: </w:t>
      </w:r>
      <w:r w:rsidRPr="002B6E6F">
        <w:rPr>
          <w:bCs/>
        </w:rPr>
        <w:tab/>
      </w:r>
      <w:r w:rsidR="00525E6F" w:rsidRPr="002B6E6F">
        <w:rPr>
          <w:bCs/>
        </w:rPr>
        <w:t>Infrastructure Development (Roads &amp; utilities)</w:t>
      </w:r>
    </w:p>
    <w:p w14:paraId="16989A8A" w14:textId="6C983C3B" w:rsidR="00C912D0" w:rsidRDefault="00EC3242" w:rsidP="00525E6F">
      <w:pPr>
        <w:keepNext/>
        <w:keepLines/>
        <w:spacing w:after="0"/>
        <w:jc w:val="both"/>
        <w:rPr>
          <w:b/>
          <w:color w:val="006600"/>
          <w:sz w:val="24"/>
          <w:szCs w:val="24"/>
        </w:rPr>
      </w:pPr>
      <w:r>
        <w:rPr>
          <w:b/>
          <w:color w:val="006600"/>
          <w:sz w:val="24"/>
          <w:szCs w:val="24"/>
        </w:rPr>
        <w:lastRenderedPageBreak/>
        <w:t xml:space="preserve">COMPANY NAME: </w:t>
      </w:r>
      <w:r w:rsidR="005D2435">
        <w:rPr>
          <w:b/>
          <w:color w:val="006600"/>
          <w:sz w:val="24"/>
          <w:szCs w:val="24"/>
        </w:rPr>
        <w:t>SAUDI PAN KINGDOM -</w:t>
      </w:r>
      <w:r w:rsidR="00FB0769" w:rsidRPr="005D4C9F">
        <w:rPr>
          <w:b/>
          <w:color w:val="006600"/>
          <w:sz w:val="24"/>
          <w:szCs w:val="24"/>
        </w:rPr>
        <w:t>SAPAC</w:t>
      </w:r>
      <w:r w:rsidR="00407ED9">
        <w:rPr>
          <w:b/>
          <w:color w:val="006600"/>
          <w:sz w:val="24"/>
          <w:szCs w:val="24"/>
        </w:rPr>
        <w:t xml:space="preserve"> </w:t>
      </w:r>
      <w:r w:rsidR="003B30D9">
        <w:rPr>
          <w:b/>
          <w:color w:val="006600"/>
          <w:sz w:val="24"/>
          <w:szCs w:val="24"/>
        </w:rPr>
        <w:t xml:space="preserve">Riyadh, Saudi Arabia </w:t>
      </w:r>
      <w:r w:rsidR="00FB0769" w:rsidRPr="001C06E1">
        <w:rPr>
          <w:b/>
          <w:color w:val="006600"/>
          <w:sz w:val="24"/>
          <w:szCs w:val="24"/>
        </w:rPr>
        <w:t>(</w:t>
      </w:r>
      <w:r w:rsidR="00D76E9D">
        <w:rPr>
          <w:b/>
          <w:color w:val="006600"/>
          <w:sz w:val="20"/>
          <w:szCs w:val="20"/>
        </w:rPr>
        <w:t>J</w:t>
      </w:r>
      <w:r w:rsidR="009A76C4">
        <w:rPr>
          <w:b/>
          <w:color w:val="006600"/>
          <w:sz w:val="20"/>
          <w:szCs w:val="20"/>
        </w:rPr>
        <w:t>an</w:t>
      </w:r>
      <w:r w:rsidR="004F20E4">
        <w:rPr>
          <w:b/>
          <w:color w:val="006600"/>
          <w:sz w:val="20"/>
          <w:szCs w:val="20"/>
        </w:rPr>
        <w:t xml:space="preserve"> </w:t>
      </w:r>
      <w:r w:rsidR="00FB0769" w:rsidRPr="001C06E1">
        <w:rPr>
          <w:b/>
          <w:color w:val="006600"/>
          <w:sz w:val="20"/>
          <w:szCs w:val="20"/>
        </w:rPr>
        <w:t>201</w:t>
      </w:r>
      <w:r w:rsidR="001946BB" w:rsidRPr="001C06E1">
        <w:rPr>
          <w:b/>
          <w:color w:val="006600"/>
          <w:sz w:val="20"/>
          <w:szCs w:val="20"/>
        </w:rPr>
        <w:t>3</w:t>
      </w:r>
      <w:r w:rsidR="004F20E4">
        <w:rPr>
          <w:b/>
          <w:color w:val="006600"/>
          <w:sz w:val="20"/>
          <w:szCs w:val="20"/>
        </w:rPr>
        <w:t xml:space="preserve"> </w:t>
      </w:r>
      <w:r w:rsidR="00C87F23">
        <w:rPr>
          <w:b/>
          <w:color w:val="006600"/>
          <w:sz w:val="20"/>
          <w:szCs w:val="20"/>
        </w:rPr>
        <w:t>to</w:t>
      </w:r>
      <w:r w:rsidR="004F20E4">
        <w:rPr>
          <w:b/>
          <w:color w:val="006600"/>
          <w:sz w:val="20"/>
          <w:szCs w:val="20"/>
        </w:rPr>
        <w:t xml:space="preserve"> </w:t>
      </w:r>
      <w:r w:rsidR="00D76E9D">
        <w:rPr>
          <w:b/>
          <w:color w:val="006600"/>
          <w:sz w:val="20"/>
          <w:szCs w:val="20"/>
        </w:rPr>
        <w:t>A</w:t>
      </w:r>
      <w:r w:rsidR="009A76C4">
        <w:rPr>
          <w:b/>
          <w:color w:val="006600"/>
          <w:sz w:val="20"/>
          <w:szCs w:val="20"/>
        </w:rPr>
        <w:t>pr</w:t>
      </w:r>
      <w:r w:rsidR="004F20E4">
        <w:rPr>
          <w:b/>
          <w:color w:val="006600"/>
          <w:sz w:val="20"/>
          <w:szCs w:val="20"/>
        </w:rPr>
        <w:t xml:space="preserve"> </w:t>
      </w:r>
      <w:r w:rsidR="002F0F3C" w:rsidRPr="001C06E1">
        <w:rPr>
          <w:b/>
          <w:color w:val="006600"/>
          <w:sz w:val="20"/>
          <w:szCs w:val="20"/>
        </w:rPr>
        <w:t>2016</w:t>
      </w:r>
      <w:r w:rsidR="00FB0769" w:rsidRPr="001C06E1">
        <w:rPr>
          <w:b/>
          <w:color w:val="006600"/>
          <w:sz w:val="24"/>
          <w:szCs w:val="24"/>
        </w:rPr>
        <w:t>)</w:t>
      </w:r>
      <w:r w:rsidR="00C777B4">
        <w:rPr>
          <w:b/>
          <w:color w:val="006600"/>
          <w:sz w:val="24"/>
          <w:szCs w:val="24"/>
        </w:rPr>
        <w:t>.</w:t>
      </w:r>
    </w:p>
    <w:p w14:paraId="32AA8ED5" w14:textId="237CCA7C" w:rsidR="00C1607E" w:rsidRPr="00FE1723" w:rsidRDefault="0084064C" w:rsidP="00C777B4">
      <w:pPr>
        <w:keepNext/>
        <w:keepLines/>
        <w:spacing w:after="0"/>
        <w:jc w:val="both"/>
        <w:rPr>
          <w:b/>
          <w:color w:val="00B0F0"/>
          <w:sz w:val="24"/>
          <w:szCs w:val="24"/>
          <w:u w:val="single"/>
        </w:rPr>
      </w:pPr>
      <w:r w:rsidRPr="00FE1723">
        <w:rPr>
          <w:b/>
          <w:color w:val="00B0F0"/>
          <w:sz w:val="24"/>
          <w:szCs w:val="24"/>
          <w:u w:val="single"/>
        </w:rPr>
        <w:t xml:space="preserve">Position: </w:t>
      </w:r>
      <w:r w:rsidR="007136F3" w:rsidRPr="00FE1723">
        <w:rPr>
          <w:b/>
          <w:color w:val="00B0F0"/>
          <w:sz w:val="24"/>
          <w:szCs w:val="24"/>
          <w:u w:val="single"/>
        </w:rPr>
        <w:t>Civil Drafter.</w:t>
      </w:r>
    </w:p>
    <w:p w14:paraId="54365C44" w14:textId="6A73CE64" w:rsidR="0084064C" w:rsidRPr="002B6E6F" w:rsidRDefault="0084064C" w:rsidP="00525E6F">
      <w:pPr>
        <w:pStyle w:val="ListParagraph"/>
        <w:keepNext/>
        <w:keepLines/>
        <w:numPr>
          <w:ilvl w:val="0"/>
          <w:numId w:val="11"/>
        </w:numPr>
        <w:spacing w:after="0"/>
        <w:jc w:val="both"/>
        <w:rPr>
          <w:b/>
        </w:rPr>
      </w:pPr>
      <w:r w:rsidRPr="002B6E6F">
        <w:rPr>
          <w:b/>
        </w:rPr>
        <w:t xml:space="preserve">Project Name: </w:t>
      </w:r>
      <w:r w:rsidRPr="002B6E6F">
        <w:rPr>
          <w:b/>
        </w:rPr>
        <w:tab/>
      </w:r>
      <w:r w:rsidRPr="002B6E6F">
        <w:rPr>
          <w:b/>
        </w:rPr>
        <w:tab/>
      </w:r>
      <w:r w:rsidRPr="002B6E6F">
        <w:rPr>
          <w:b/>
          <w:noProof/>
        </w:rPr>
        <w:t>DEVELOPMENT OF SUDAIR INDUSTRIAL CITY AND BUSINESSES</w:t>
      </w:r>
      <w:r w:rsidR="00AB70CF" w:rsidRPr="002B6E6F">
        <w:rPr>
          <w:b/>
          <w:noProof/>
        </w:rPr>
        <w:t>- PHASE 1</w:t>
      </w:r>
      <w:r w:rsidR="00C777B4">
        <w:rPr>
          <w:b/>
          <w:noProof/>
        </w:rPr>
        <w:t>.</w:t>
      </w:r>
    </w:p>
    <w:p w14:paraId="447E8335" w14:textId="77777777" w:rsidR="0084064C" w:rsidRPr="002B6E6F" w:rsidRDefault="0084064C" w:rsidP="00525E6F">
      <w:pPr>
        <w:pStyle w:val="ListParagraph"/>
        <w:keepNext/>
        <w:keepLines/>
        <w:spacing w:after="0"/>
        <w:jc w:val="both"/>
        <w:rPr>
          <w:bCs/>
        </w:rPr>
      </w:pPr>
      <w:r w:rsidRPr="002B6E6F">
        <w:rPr>
          <w:bCs/>
        </w:rPr>
        <w:t>Consultants:</w:t>
      </w:r>
      <w:r w:rsidRPr="002B6E6F">
        <w:rPr>
          <w:bCs/>
        </w:rPr>
        <w:tab/>
      </w:r>
      <w:r w:rsidRPr="002B6E6F">
        <w:rPr>
          <w:bCs/>
        </w:rPr>
        <w:tab/>
      </w:r>
      <w:r w:rsidR="003942C6" w:rsidRPr="002B6E6F">
        <w:rPr>
          <w:bCs/>
        </w:rPr>
        <w:t xml:space="preserve">Pace </w:t>
      </w:r>
      <w:r w:rsidR="00D277F6" w:rsidRPr="002B6E6F">
        <w:rPr>
          <w:bCs/>
        </w:rPr>
        <w:t>Consultants</w:t>
      </w:r>
      <w:r w:rsidR="003942C6" w:rsidRPr="002B6E6F">
        <w:rPr>
          <w:bCs/>
        </w:rPr>
        <w:t>.</w:t>
      </w:r>
    </w:p>
    <w:p w14:paraId="447C4E50" w14:textId="24CA98B4" w:rsidR="0084064C" w:rsidRPr="002B6E6F" w:rsidRDefault="0084064C" w:rsidP="002B6E6F">
      <w:pPr>
        <w:keepNext/>
        <w:keepLines/>
        <w:spacing w:after="0"/>
        <w:ind w:left="2880" w:hanging="2160"/>
        <w:jc w:val="both"/>
        <w:rPr>
          <w:rFonts w:ascii="Calibri" w:eastAsia="Calibri" w:hAnsi="Calibri" w:cs="Times New Roman"/>
          <w:bCs/>
        </w:rPr>
      </w:pPr>
      <w:r w:rsidRPr="002B6E6F">
        <w:rPr>
          <w:bCs/>
          <w:noProof/>
        </w:rPr>
        <w:t>Description</w:t>
      </w:r>
      <w:r w:rsidRPr="002B6E6F">
        <w:rPr>
          <w:bCs/>
        </w:rPr>
        <w:t xml:space="preserve"> of works: </w:t>
      </w:r>
      <w:r w:rsidRPr="002B6E6F">
        <w:rPr>
          <w:bCs/>
        </w:rPr>
        <w:tab/>
      </w:r>
      <w:r w:rsidR="00407ED9" w:rsidRPr="002B6E6F">
        <w:rPr>
          <w:bCs/>
        </w:rPr>
        <w:t xml:space="preserve">Shop Drawings &amp; as-built drawings </w:t>
      </w:r>
      <w:r w:rsidR="00BD1881" w:rsidRPr="002B6E6F">
        <w:rPr>
          <w:rFonts w:ascii="Calibri" w:eastAsia="Calibri" w:hAnsi="Calibri" w:cs="Times New Roman"/>
          <w:bCs/>
        </w:rPr>
        <w:t>Roads</w:t>
      </w:r>
      <w:r w:rsidR="00E8634B">
        <w:rPr>
          <w:rFonts w:ascii="Calibri" w:eastAsia="Calibri" w:hAnsi="Calibri" w:cs="Times New Roman"/>
          <w:bCs/>
        </w:rPr>
        <w:t xml:space="preserve">, </w:t>
      </w:r>
      <w:r w:rsidR="00407ED9" w:rsidRPr="002B6E6F">
        <w:rPr>
          <w:rFonts w:ascii="Calibri" w:eastAsia="Calibri" w:hAnsi="Calibri" w:cs="Times New Roman"/>
          <w:bCs/>
        </w:rPr>
        <w:t xml:space="preserve">Box Culverts, V-Swales, </w:t>
      </w:r>
      <w:r w:rsidR="00E8634B">
        <w:rPr>
          <w:rFonts w:ascii="Calibri" w:eastAsia="Calibri" w:hAnsi="Calibri" w:cs="Times New Roman"/>
          <w:bCs/>
        </w:rPr>
        <w:t xml:space="preserve">Open </w:t>
      </w:r>
      <w:r w:rsidR="00BD1881" w:rsidRPr="002B6E6F">
        <w:rPr>
          <w:rFonts w:ascii="Calibri" w:eastAsia="Calibri" w:hAnsi="Calibri" w:cs="Times New Roman"/>
          <w:bCs/>
          <w:noProof/>
        </w:rPr>
        <w:t>Channels</w:t>
      </w:r>
      <w:r w:rsidR="00BD1881" w:rsidRPr="002B6E6F">
        <w:rPr>
          <w:rFonts w:ascii="Calibri" w:eastAsia="Calibri" w:hAnsi="Calibri" w:cs="Times New Roman"/>
          <w:bCs/>
        </w:rPr>
        <w:t xml:space="preserve">, Ponds, Water Treatment Plant, </w:t>
      </w:r>
      <w:r w:rsidRPr="002B6E6F">
        <w:rPr>
          <w:rFonts w:ascii="Calibri" w:eastAsia="Calibri" w:hAnsi="Calibri" w:cs="Times New Roman"/>
          <w:bCs/>
        </w:rPr>
        <w:t>St</w:t>
      </w:r>
      <w:r w:rsidR="00BD1881" w:rsidRPr="002B6E6F">
        <w:rPr>
          <w:rFonts w:ascii="Calibri" w:eastAsia="Calibri" w:hAnsi="Calibri" w:cs="Times New Roman"/>
          <w:bCs/>
        </w:rPr>
        <w:t>orm</w:t>
      </w:r>
      <w:r w:rsidR="00E8634B">
        <w:rPr>
          <w:rFonts w:ascii="Calibri" w:eastAsia="Calibri" w:hAnsi="Calibri" w:cs="Times New Roman"/>
          <w:bCs/>
        </w:rPr>
        <w:t xml:space="preserve"> water</w:t>
      </w:r>
      <w:r w:rsidR="00BD1881" w:rsidRPr="002B6E6F">
        <w:rPr>
          <w:rFonts w:ascii="Calibri" w:eastAsia="Calibri" w:hAnsi="Calibri" w:cs="Times New Roman"/>
          <w:bCs/>
        </w:rPr>
        <w:t xml:space="preserve">, </w:t>
      </w:r>
      <w:r w:rsidRPr="002B6E6F">
        <w:rPr>
          <w:rFonts w:ascii="Calibri" w:eastAsia="Calibri" w:hAnsi="Calibri" w:cs="Times New Roman"/>
          <w:bCs/>
          <w:noProof/>
        </w:rPr>
        <w:t>Sewer</w:t>
      </w:r>
      <w:r w:rsidR="00E8634B">
        <w:rPr>
          <w:rFonts w:ascii="Calibri" w:eastAsia="Calibri" w:hAnsi="Calibri" w:cs="Times New Roman"/>
          <w:bCs/>
          <w:noProof/>
        </w:rPr>
        <w:t xml:space="preserve"> network</w:t>
      </w:r>
      <w:r w:rsidRPr="002B6E6F">
        <w:rPr>
          <w:rFonts w:ascii="Calibri" w:eastAsia="Calibri" w:hAnsi="Calibri" w:cs="Times New Roman"/>
          <w:bCs/>
          <w:noProof/>
        </w:rPr>
        <w:t>,</w:t>
      </w:r>
      <w:r w:rsidR="00E8634B">
        <w:rPr>
          <w:rFonts w:ascii="Calibri" w:eastAsia="Calibri" w:hAnsi="Calibri" w:cs="Times New Roman"/>
          <w:bCs/>
          <w:noProof/>
        </w:rPr>
        <w:t xml:space="preserve"> </w:t>
      </w:r>
      <w:r w:rsidRPr="002B6E6F">
        <w:rPr>
          <w:rFonts w:ascii="Calibri" w:eastAsia="Calibri" w:hAnsi="Calibri" w:cs="Times New Roman"/>
          <w:bCs/>
          <w:noProof/>
        </w:rPr>
        <w:t>Potable</w:t>
      </w:r>
      <w:r w:rsidR="00BD1881" w:rsidRPr="002B6E6F">
        <w:rPr>
          <w:rFonts w:ascii="Calibri" w:eastAsia="Calibri" w:hAnsi="Calibri" w:cs="Times New Roman"/>
          <w:bCs/>
        </w:rPr>
        <w:t xml:space="preserve"> water, </w:t>
      </w:r>
      <w:r w:rsidR="00407ED9" w:rsidRPr="002B6E6F">
        <w:rPr>
          <w:rFonts w:ascii="Calibri" w:eastAsia="Calibri" w:hAnsi="Calibri" w:cs="Times New Roman"/>
          <w:bCs/>
          <w:noProof/>
        </w:rPr>
        <w:t xml:space="preserve">Irrigation, </w:t>
      </w:r>
      <w:r w:rsidR="00BD1881" w:rsidRPr="002B6E6F">
        <w:rPr>
          <w:rFonts w:ascii="Calibri" w:eastAsia="Calibri" w:hAnsi="Calibri" w:cs="Times New Roman"/>
          <w:bCs/>
          <w:noProof/>
        </w:rPr>
        <w:t>Telecom</w:t>
      </w:r>
      <w:r w:rsidR="00E8634B">
        <w:rPr>
          <w:rFonts w:ascii="Calibri" w:eastAsia="Calibri" w:hAnsi="Calibri" w:cs="Times New Roman"/>
          <w:bCs/>
          <w:noProof/>
        </w:rPr>
        <w:t>,</w:t>
      </w:r>
      <w:r w:rsidR="00BD1881" w:rsidRPr="002B6E6F">
        <w:rPr>
          <w:rFonts w:ascii="Calibri" w:eastAsia="Calibri" w:hAnsi="Calibri" w:cs="Times New Roman"/>
          <w:bCs/>
          <w:noProof/>
        </w:rPr>
        <w:t xml:space="preserve"> </w:t>
      </w:r>
      <w:r w:rsidR="001B3460" w:rsidRPr="002B6E6F">
        <w:rPr>
          <w:rFonts w:ascii="Calibri" w:eastAsia="Calibri" w:hAnsi="Calibri" w:cs="Times New Roman"/>
          <w:bCs/>
          <w:noProof/>
        </w:rPr>
        <w:t>Electrical</w:t>
      </w:r>
      <w:r w:rsidR="001B3460" w:rsidRPr="002B6E6F">
        <w:rPr>
          <w:rFonts w:ascii="Calibri" w:eastAsia="Calibri" w:hAnsi="Calibri" w:cs="Times New Roman"/>
          <w:bCs/>
        </w:rPr>
        <w:t xml:space="preserve"> (</w:t>
      </w:r>
      <w:r w:rsidR="00BD1881" w:rsidRPr="002B6E6F">
        <w:rPr>
          <w:rFonts w:ascii="Calibri" w:eastAsia="Calibri" w:hAnsi="Calibri" w:cs="Times New Roman"/>
          <w:bCs/>
          <w:noProof/>
        </w:rPr>
        <w:t>LV, MV, Street</w:t>
      </w:r>
      <w:r w:rsidR="00BD1881" w:rsidRPr="002B6E6F">
        <w:rPr>
          <w:rFonts w:ascii="Calibri" w:eastAsia="Calibri" w:hAnsi="Calibri" w:cs="Times New Roman"/>
          <w:bCs/>
        </w:rPr>
        <w:t xml:space="preserve"> Lighting)</w:t>
      </w:r>
      <w:r w:rsidR="00E8634B">
        <w:rPr>
          <w:rFonts w:ascii="Calibri" w:eastAsia="Calibri" w:hAnsi="Calibri" w:cs="Times New Roman"/>
          <w:bCs/>
        </w:rPr>
        <w:t>, and Traffic signs &amp; road markings.</w:t>
      </w:r>
    </w:p>
    <w:p w14:paraId="6FD52688" w14:textId="77777777" w:rsidR="00AB70CF" w:rsidRPr="002B6E6F" w:rsidRDefault="00AB70CF" w:rsidP="00525E6F">
      <w:pPr>
        <w:keepNext/>
        <w:keepLines/>
        <w:spacing w:after="0"/>
        <w:jc w:val="both"/>
        <w:rPr>
          <w:rFonts w:ascii="Calibri" w:eastAsia="Calibri" w:hAnsi="Calibri" w:cs="Times New Roman"/>
          <w:b/>
        </w:rPr>
      </w:pPr>
    </w:p>
    <w:p w14:paraId="5F341695" w14:textId="17EC01A5" w:rsidR="00AB70CF" w:rsidRPr="002B6E6F" w:rsidRDefault="00AB70CF" w:rsidP="00525E6F">
      <w:pPr>
        <w:pStyle w:val="ListParagraph"/>
        <w:keepNext/>
        <w:keepLines/>
        <w:numPr>
          <w:ilvl w:val="0"/>
          <w:numId w:val="11"/>
        </w:numPr>
        <w:spacing w:after="0"/>
        <w:jc w:val="both"/>
        <w:rPr>
          <w:b/>
        </w:rPr>
      </w:pPr>
      <w:r w:rsidRPr="002B6E6F">
        <w:rPr>
          <w:b/>
        </w:rPr>
        <w:t xml:space="preserve">Project Name: </w:t>
      </w:r>
      <w:r w:rsidRPr="002B6E6F">
        <w:rPr>
          <w:b/>
        </w:rPr>
        <w:tab/>
      </w:r>
      <w:r w:rsidRPr="002B6E6F">
        <w:rPr>
          <w:b/>
        </w:rPr>
        <w:tab/>
      </w:r>
      <w:r w:rsidRPr="002B6E6F">
        <w:rPr>
          <w:b/>
          <w:noProof/>
        </w:rPr>
        <w:t>DEVELOPMENT OF</w:t>
      </w:r>
      <w:r w:rsidR="00E559F3" w:rsidRPr="002B6E6F">
        <w:rPr>
          <w:b/>
          <w:noProof/>
        </w:rPr>
        <w:t xml:space="preserve"> THE</w:t>
      </w:r>
      <w:r w:rsidR="002B6E6F">
        <w:rPr>
          <w:b/>
          <w:noProof/>
        </w:rPr>
        <w:t xml:space="preserve"> </w:t>
      </w:r>
      <w:r w:rsidRPr="002B6E6F">
        <w:rPr>
          <w:b/>
          <w:noProof/>
        </w:rPr>
        <w:t>SECOND</w:t>
      </w:r>
      <w:r w:rsidR="002B6E6F">
        <w:rPr>
          <w:b/>
          <w:noProof/>
        </w:rPr>
        <w:t xml:space="preserve"> </w:t>
      </w:r>
      <w:r w:rsidRPr="002B6E6F">
        <w:rPr>
          <w:b/>
          <w:noProof/>
        </w:rPr>
        <w:t xml:space="preserve">STAGE OF SUDAIR INDUSTRIAL CITY AND </w:t>
      </w:r>
      <w:r w:rsidR="00E559F3" w:rsidRPr="002B6E6F">
        <w:rPr>
          <w:b/>
          <w:noProof/>
        </w:rPr>
        <w:tab/>
      </w:r>
      <w:r w:rsidR="00E559F3" w:rsidRPr="002B6E6F">
        <w:rPr>
          <w:b/>
          <w:noProof/>
        </w:rPr>
        <w:tab/>
      </w:r>
      <w:r w:rsidR="00E559F3" w:rsidRPr="002B6E6F">
        <w:rPr>
          <w:b/>
          <w:noProof/>
        </w:rPr>
        <w:tab/>
      </w:r>
      <w:r w:rsidRPr="002B6E6F">
        <w:rPr>
          <w:b/>
          <w:noProof/>
        </w:rPr>
        <w:t>BUSINESSES -PHASE 2</w:t>
      </w:r>
      <w:r w:rsidR="00C777B4">
        <w:rPr>
          <w:b/>
          <w:noProof/>
        </w:rPr>
        <w:t>.</w:t>
      </w:r>
    </w:p>
    <w:p w14:paraId="6C53309C" w14:textId="77777777" w:rsidR="00AB70CF" w:rsidRPr="002B6E6F" w:rsidRDefault="00AB70CF" w:rsidP="00525E6F">
      <w:pPr>
        <w:pStyle w:val="ListParagraph"/>
        <w:keepNext/>
        <w:keepLines/>
        <w:spacing w:after="0"/>
        <w:jc w:val="both"/>
        <w:rPr>
          <w:bCs/>
        </w:rPr>
      </w:pPr>
      <w:r w:rsidRPr="002B6E6F">
        <w:rPr>
          <w:bCs/>
        </w:rPr>
        <w:t>Consultants:</w:t>
      </w:r>
      <w:r w:rsidRPr="002B6E6F">
        <w:rPr>
          <w:bCs/>
        </w:rPr>
        <w:tab/>
      </w:r>
      <w:r w:rsidRPr="002B6E6F">
        <w:rPr>
          <w:bCs/>
        </w:rPr>
        <w:tab/>
        <w:t>MOUCHEL MIDDLE EAST</w:t>
      </w:r>
      <w:r w:rsidR="00407ED9" w:rsidRPr="002B6E6F">
        <w:rPr>
          <w:bCs/>
        </w:rPr>
        <w:t xml:space="preserve"> </w:t>
      </w:r>
      <w:r w:rsidR="003942C6" w:rsidRPr="002B6E6F">
        <w:rPr>
          <w:bCs/>
        </w:rPr>
        <w:t>&amp; Dar Al Riyadh.</w:t>
      </w:r>
    </w:p>
    <w:p w14:paraId="25ADCFD1" w14:textId="051468FD" w:rsidR="00AB70CF" w:rsidRPr="002B6E6F" w:rsidRDefault="00AB70CF" w:rsidP="00525E6F">
      <w:pPr>
        <w:keepNext/>
        <w:keepLines/>
        <w:spacing w:after="0"/>
        <w:ind w:firstLine="720"/>
        <w:jc w:val="both"/>
        <w:rPr>
          <w:rFonts w:ascii="Calibri" w:eastAsia="Calibri" w:hAnsi="Calibri" w:cs="Times New Roman"/>
          <w:bCs/>
        </w:rPr>
      </w:pPr>
      <w:r w:rsidRPr="002B6E6F">
        <w:rPr>
          <w:bCs/>
          <w:noProof/>
        </w:rPr>
        <w:t>Description</w:t>
      </w:r>
      <w:r w:rsidRPr="002B6E6F">
        <w:rPr>
          <w:bCs/>
        </w:rPr>
        <w:t xml:space="preserve"> of works: </w:t>
      </w:r>
      <w:r w:rsidRPr="002B6E6F">
        <w:rPr>
          <w:bCs/>
        </w:rPr>
        <w:tab/>
      </w:r>
      <w:r w:rsidR="00C93BB5" w:rsidRPr="002B6E6F">
        <w:rPr>
          <w:rFonts w:ascii="Calibri" w:eastAsia="Calibri" w:hAnsi="Calibri" w:cs="Times New Roman"/>
          <w:bCs/>
        </w:rPr>
        <w:t>Infrastructure Development Works (Roads &amp; Utilities)</w:t>
      </w:r>
    </w:p>
    <w:p w14:paraId="180A4405" w14:textId="77777777" w:rsidR="00BD1881" w:rsidRPr="002B6E6F" w:rsidRDefault="00BD1881" w:rsidP="00525E6F">
      <w:pPr>
        <w:keepNext/>
        <w:keepLines/>
        <w:spacing w:after="0"/>
        <w:jc w:val="both"/>
        <w:rPr>
          <w:rFonts w:ascii="Calibri" w:eastAsia="Calibri" w:hAnsi="Calibri" w:cs="Times New Roman"/>
          <w:b/>
        </w:rPr>
      </w:pPr>
    </w:p>
    <w:p w14:paraId="5CE0250B" w14:textId="1014A072" w:rsidR="00BD1881" w:rsidRPr="002B6E6F" w:rsidRDefault="00BD1881" w:rsidP="00525E6F">
      <w:pPr>
        <w:pStyle w:val="ListParagraph"/>
        <w:keepNext/>
        <w:keepLines/>
        <w:numPr>
          <w:ilvl w:val="0"/>
          <w:numId w:val="11"/>
        </w:numPr>
        <w:spacing w:after="0"/>
        <w:jc w:val="both"/>
        <w:rPr>
          <w:b/>
        </w:rPr>
      </w:pPr>
      <w:r w:rsidRPr="002B6E6F">
        <w:rPr>
          <w:b/>
        </w:rPr>
        <w:t xml:space="preserve">Project Name: </w:t>
      </w:r>
      <w:r w:rsidRPr="002B6E6F">
        <w:rPr>
          <w:b/>
        </w:rPr>
        <w:tab/>
      </w:r>
      <w:r w:rsidRPr="002B6E6F">
        <w:rPr>
          <w:b/>
        </w:rPr>
        <w:tab/>
      </w:r>
      <w:r w:rsidRPr="002B6E6F">
        <w:rPr>
          <w:b/>
          <w:noProof/>
        </w:rPr>
        <w:t xml:space="preserve">KAPSARC </w:t>
      </w:r>
      <w:r w:rsidR="00077E5F" w:rsidRPr="002B6E6F">
        <w:rPr>
          <w:b/>
          <w:noProof/>
        </w:rPr>
        <w:t xml:space="preserve">ACCESS </w:t>
      </w:r>
      <w:r w:rsidRPr="002B6E6F">
        <w:rPr>
          <w:b/>
          <w:noProof/>
        </w:rPr>
        <w:t>ROAD</w:t>
      </w:r>
    </w:p>
    <w:p w14:paraId="1DF9FDCD" w14:textId="6850746B" w:rsidR="00BD1881" w:rsidRPr="002B6E6F" w:rsidRDefault="007B0426" w:rsidP="00525E6F">
      <w:pPr>
        <w:pStyle w:val="ListParagraph"/>
        <w:keepNext/>
        <w:keepLines/>
        <w:spacing w:after="0"/>
        <w:jc w:val="both"/>
        <w:rPr>
          <w:bCs/>
        </w:rPr>
      </w:pPr>
      <w:r w:rsidRPr="002B6E6F">
        <w:rPr>
          <w:bCs/>
        </w:rPr>
        <w:t>Main Contractor</w:t>
      </w:r>
      <w:r w:rsidR="00BD1881" w:rsidRPr="002B6E6F">
        <w:rPr>
          <w:bCs/>
        </w:rPr>
        <w:t>:</w:t>
      </w:r>
      <w:r w:rsidR="00BD1881" w:rsidRPr="002B6E6F">
        <w:rPr>
          <w:bCs/>
        </w:rPr>
        <w:tab/>
        <w:t>ARAMCO.</w:t>
      </w:r>
    </w:p>
    <w:p w14:paraId="1A8A5D0B" w14:textId="413A9450" w:rsidR="00BD1881" w:rsidRPr="002B6E6F" w:rsidRDefault="00BD1881" w:rsidP="00525E6F">
      <w:pPr>
        <w:keepNext/>
        <w:keepLines/>
        <w:spacing w:after="0"/>
        <w:ind w:left="2880" w:hanging="2160"/>
        <w:jc w:val="both"/>
        <w:rPr>
          <w:rFonts w:ascii="Calibri" w:eastAsia="Calibri" w:hAnsi="Calibri" w:cs="Times New Roman"/>
          <w:bCs/>
          <w:noProof/>
        </w:rPr>
      </w:pPr>
      <w:r w:rsidRPr="002B6E6F">
        <w:rPr>
          <w:bCs/>
          <w:noProof/>
        </w:rPr>
        <w:t>Description</w:t>
      </w:r>
      <w:r w:rsidRPr="002B6E6F">
        <w:rPr>
          <w:bCs/>
        </w:rPr>
        <w:t xml:space="preserve"> of works: </w:t>
      </w:r>
      <w:r w:rsidRPr="002B6E6F">
        <w:rPr>
          <w:bCs/>
        </w:rPr>
        <w:tab/>
      </w:r>
      <w:r w:rsidR="007A3150" w:rsidRPr="002B6E6F">
        <w:rPr>
          <w:bCs/>
        </w:rPr>
        <w:t>Design</w:t>
      </w:r>
      <w:r w:rsidR="007B0426" w:rsidRPr="002B6E6F">
        <w:rPr>
          <w:rFonts w:ascii="Calibri" w:eastAsia="Calibri" w:hAnsi="Calibri" w:cs="Times New Roman"/>
          <w:bCs/>
        </w:rPr>
        <w:t xml:space="preserve"> </w:t>
      </w:r>
      <w:r w:rsidR="007A3150" w:rsidRPr="002B6E6F">
        <w:rPr>
          <w:rFonts w:ascii="Calibri" w:eastAsia="Calibri" w:hAnsi="Calibri" w:cs="Times New Roman"/>
          <w:bCs/>
        </w:rPr>
        <w:t>Drawings</w:t>
      </w:r>
      <w:r w:rsidRPr="002B6E6F">
        <w:rPr>
          <w:rFonts w:ascii="Calibri" w:eastAsia="Calibri" w:hAnsi="Calibri" w:cs="Times New Roman"/>
          <w:bCs/>
        </w:rPr>
        <w:t xml:space="preserve"> (</w:t>
      </w:r>
      <w:r w:rsidR="002C3A0E">
        <w:rPr>
          <w:rFonts w:ascii="Calibri" w:eastAsia="Calibri" w:hAnsi="Calibri" w:cs="Times New Roman"/>
          <w:bCs/>
        </w:rPr>
        <w:t>Alignments, Profiles, Cross-sections, Earthworks</w:t>
      </w:r>
      <w:r w:rsidRPr="002B6E6F">
        <w:rPr>
          <w:rFonts w:ascii="Calibri" w:eastAsia="Calibri" w:hAnsi="Calibri" w:cs="Times New Roman"/>
          <w:bCs/>
        </w:rPr>
        <w:t xml:space="preserve">, </w:t>
      </w:r>
      <w:r w:rsidR="001A6B35" w:rsidRPr="002B6E6F">
        <w:rPr>
          <w:rFonts w:ascii="Calibri" w:eastAsia="Calibri" w:hAnsi="Calibri" w:cs="Times New Roman"/>
          <w:bCs/>
        </w:rPr>
        <w:t>Subbase</w:t>
      </w:r>
      <w:r w:rsidRPr="002B6E6F">
        <w:rPr>
          <w:rFonts w:ascii="Calibri" w:eastAsia="Calibri" w:hAnsi="Calibri" w:cs="Times New Roman"/>
          <w:bCs/>
        </w:rPr>
        <w:t xml:space="preserve">, </w:t>
      </w:r>
      <w:r w:rsidRPr="002B6E6F">
        <w:rPr>
          <w:rFonts w:ascii="Calibri" w:eastAsia="Calibri" w:hAnsi="Calibri" w:cs="Times New Roman"/>
          <w:bCs/>
          <w:noProof/>
        </w:rPr>
        <w:t>Aggregate</w:t>
      </w:r>
      <w:r w:rsidRPr="002B6E6F">
        <w:rPr>
          <w:rFonts w:ascii="Calibri" w:eastAsia="Calibri" w:hAnsi="Calibri" w:cs="Times New Roman"/>
          <w:bCs/>
        </w:rPr>
        <w:t>, Asphalt Base</w:t>
      </w:r>
      <w:r w:rsidR="002C3A0E">
        <w:rPr>
          <w:rFonts w:ascii="Calibri" w:eastAsia="Calibri" w:hAnsi="Calibri" w:cs="Times New Roman"/>
          <w:bCs/>
        </w:rPr>
        <w:t xml:space="preserve"> Course</w:t>
      </w:r>
      <w:r w:rsidRPr="002B6E6F">
        <w:rPr>
          <w:rFonts w:ascii="Calibri" w:eastAsia="Calibri" w:hAnsi="Calibri" w:cs="Times New Roman"/>
          <w:bCs/>
        </w:rPr>
        <w:t xml:space="preserve"> &amp;</w:t>
      </w:r>
      <w:r w:rsidR="007A3150" w:rsidRPr="002B6E6F">
        <w:rPr>
          <w:rFonts w:ascii="Calibri" w:eastAsia="Calibri" w:hAnsi="Calibri" w:cs="Times New Roman"/>
          <w:bCs/>
        </w:rPr>
        <w:t xml:space="preserve"> </w:t>
      </w:r>
      <w:r w:rsidRPr="002B6E6F">
        <w:rPr>
          <w:rFonts w:ascii="Calibri" w:eastAsia="Calibri" w:hAnsi="Calibri" w:cs="Times New Roman"/>
          <w:bCs/>
        </w:rPr>
        <w:t xml:space="preserve">Wearing </w:t>
      </w:r>
      <w:r w:rsidRPr="002B6E6F">
        <w:rPr>
          <w:rFonts w:ascii="Calibri" w:eastAsia="Calibri" w:hAnsi="Calibri" w:cs="Times New Roman"/>
          <w:bCs/>
          <w:noProof/>
        </w:rPr>
        <w:t>Course, Kerb Stone Works, Road Crossing Ducts, Road Signs &amp; Marking)</w:t>
      </w:r>
    </w:p>
    <w:p w14:paraId="492031FB" w14:textId="77777777" w:rsidR="003B30D9" w:rsidRDefault="003B30D9" w:rsidP="00525E6F">
      <w:pPr>
        <w:keepNext/>
        <w:keepLines/>
        <w:spacing w:after="0" w:line="240" w:lineRule="auto"/>
        <w:jc w:val="both"/>
        <w:rPr>
          <w:color w:val="262626" w:themeColor="text1" w:themeTint="D9"/>
          <w:sz w:val="24"/>
          <w:szCs w:val="24"/>
        </w:rPr>
      </w:pPr>
    </w:p>
    <w:p w14:paraId="732A52DB" w14:textId="581C11A3" w:rsidR="003B30D9" w:rsidRDefault="003B30D9" w:rsidP="00525E6F">
      <w:pPr>
        <w:keepNext/>
        <w:keepLines/>
        <w:spacing w:after="0"/>
        <w:jc w:val="both"/>
        <w:rPr>
          <w:b/>
          <w:color w:val="006600"/>
          <w:sz w:val="24"/>
          <w:szCs w:val="24"/>
        </w:rPr>
      </w:pPr>
      <w:r w:rsidRPr="00C14E13">
        <w:rPr>
          <w:b/>
          <w:color w:val="006600"/>
          <w:sz w:val="24"/>
          <w:szCs w:val="28"/>
        </w:rPr>
        <w:t>PACE COMPUTERS</w:t>
      </w:r>
      <w:r w:rsidR="00407ED9">
        <w:rPr>
          <w:b/>
          <w:color w:val="006600"/>
          <w:sz w:val="24"/>
          <w:szCs w:val="28"/>
        </w:rPr>
        <w:t xml:space="preserve"> </w:t>
      </w:r>
      <w:r>
        <w:rPr>
          <w:b/>
          <w:color w:val="006600"/>
          <w:sz w:val="24"/>
          <w:szCs w:val="28"/>
        </w:rPr>
        <w:t xml:space="preserve">Nizamabad, Telangana, India </w:t>
      </w:r>
      <w:r w:rsidRPr="00DA01AC">
        <w:rPr>
          <w:b/>
          <w:color w:val="006600"/>
          <w:sz w:val="24"/>
          <w:szCs w:val="24"/>
        </w:rPr>
        <w:t>(</w:t>
      </w:r>
      <w:r w:rsidR="00D76E9D">
        <w:rPr>
          <w:b/>
          <w:color w:val="006600"/>
          <w:sz w:val="20"/>
          <w:szCs w:val="20"/>
        </w:rPr>
        <w:t>APR</w:t>
      </w:r>
      <w:r w:rsidRPr="001C06E1">
        <w:rPr>
          <w:b/>
          <w:color w:val="006600"/>
          <w:sz w:val="20"/>
          <w:szCs w:val="20"/>
        </w:rPr>
        <w:t>-201</w:t>
      </w:r>
      <w:r>
        <w:rPr>
          <w:b/>
          <w:color w:val="006600"/>
          <w:sz w:val="20"/>
          <w:szCs w:val="20"/>
        </w:rPr>
        <w:t>0to</w:t>
      </w:r>
      <w:r w:rsidR="00262B2A">
        <w:rPr>
          <w:b/>
          <w:color w:val="006600"/>
          <w:sz w:val="20"/>
          <w:szCs w:val="20"/>
        </w:rPr>
        <w:t xml:space="preserve"> Jan</w:t>
      </w:r>
      <w:r w:rsidRPr="001C06E1">
        <w:rPr>
          <w:b/>
          <w:color w:val="006600"/>
          <w:sz w:val="20"/>
          <w:szCs w:val="20"/>
        </w:rPr>
        <w:t>-201</w:t>
      </w:r>
      <w:r w:rsidR="00262B2A">
        <w:rPr>
          <w:b/>
          <w:color w:val="006600"/>
          <w:sz w:val="20"/>
          <w:szCs w:val="20"/>
        </w:rPr>
        <w:t>3</w:t>
      </w:r>
      <w:r w:rsidRPr="001C06E1">
        <w:rPr>
          <w:b/>
          <w:color w:val="006600"/>
          <w:sz w:val="24"/>
          <w:szCs w:val="24"/>
        </w:rPr>
        <w:t>)</w:t>
      </w:r>
    </w:p>
    <w:p w14:paraId="39B9923F" w14:textId="1D604935" w:rsidR="003B30D9" w:rsidRPr="00FE1723" w:rsidRDefault="007B0426" w:rsidP="00525E6F">
      <w:pPr>
        <w:keepNext/>
        <w:keepLines/>
        <w:spacing w:after="0" w:line="360" w:lineRule="auto"/>
        <w:jc w:val="both"/>
        <w:rPr>
          <w:b/>
          <w:color w:val="00B0F0"/>
          <w:sz w:val="24"/>
          <w:szCs w:val="24"/>
          <w:u w:val="single"/>
        </w:rPr>
      </w:pPr>
      <w:bookmarkStart w:id="0" w:name="_GoBack"/>
      <w:r w:rsidRPr="00FE1723">
        <w:rPr>
          <w:b/>
          <w:color w:val="00B0F0"/>
          <w:sz w:val="24"/>
          <w:szCs w:val="24"/>
          <w:u w:val="single"/>
        </w:rPr>
        <w:t>Position: CAD Faculty</w:t>
      </w:r>
      <w:r w:rsidR="004C7A48" w:rsidRPr="00FE1723">
        <w:rPr>
          <w:b/>
          <w:color w:val="00B0F0"/>
          <w:sz w:val="24"/>
          <w:szCs w:val="24"/>
          <w:u w:val="single"/>
        </w:rPr>
        <w:t>.</w:t>
      </w:r>
    </w:p>
    <w:bookmarkEnd w:id="0"/>
    <w:p w14:paraId="1F2C49F0" w14:textId="7B0C6070" w:rsidR="0053370F" w:rsidRPr="002C3A0E" w:rsidRDefault="0053370F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 w:rsidRPr="002C3A0E">
        <w:t>Explain basic computer</w:t>
      </w:r>
      <w:r w:rsidR="003621BE" w:rsidRPr="002C3A0E">
        <w:t xml:space="preserve"> application</w:t>
      </w:r>
      <w:r w:rsidRPr="002C3A0E">
        <w:t xml:space="preserve"> skills</w:t>
      </w:r>
    </w:p>
    <w:p w14:paraId="5B5AD4A8" w14:textId="558C2597" w:rsidR="00665D6C" w:rsidRDefault="0053370F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</w:pPr>
      <w:r w:rsidRPr="002C3A0E">
        <w:t>Teaching AutoCAD Program</w:t>
      </w:r>
      <w:r w:rsidR="00FE3392" w:rsidRPr="002C3A0E">
        <w:t>, Techniques</w:t>
      </w:r>
      <w:r w:rsidRPr="002C3A0E">
        <w:t xml:space="preserve"> and solving </w:t>
      </w:r>
      <w:r w:rsidR="00FE3392" w:rsidRPr="002C3A0E">
        <w:t>student’s</w:t>
      </w:r>
      <w:r w:rsidRPr="002C3A0E">
        <w:t xml:space="preserve"> problems</w:t>
      </w:r>
    </w:p>
    <w:p w14:paraId="7C8AE818" w14:textId="77777777" w:rsidR="004D68D0" w:rsidRPr="002C3A0E" w:rsidRDefault="004D68D0" w:rsidP="004D68D0">
      <w:pPr>
        <w:pStyle w:val="ListParagraph"/>
        <w:keepNext/>
        <w:keepLines/>
        <w:spacing w:after="0"/>
        <w:ind w:left="360"/>
        <w:jc w:val="both"/>
      </w:pPr>
    </w:p>
    <w:p w14:paraId="469D1609" w14:textId="770AB990" w:rsidR="004A15DC" w:rsidRPr="002C3A0E" w:rsidRDefault="004A15DC" w:rsidP="00525E6F">
      <w:pPr>
        <w:keepNext/>
        <w:keepLines/>
        <w:jc w:val="both"/>
        <w:rPr>
          <w:b/>
          <w:sz w:val="24"/>
          <w:szCs w:val="24"/>
          <w:highlight w:val="lightGray"/>
        </w:rPr>
      </w:pPr>
      <w:r w:rsidRPr="002C3A0E">
        <w:rPr>
          <w:b/>
          <w:sz w:val="24"/>
          <w:szCs w:val="24"/>
          <w:highlight w:val="lightGray"/>
        </w:rPr>
        <w:t>ACADEMIC EDUCATION</w:t>
      </w:r>
      <w:r w:rsidR="00DD00FD">
        <w:rPr>
          <w:b/>
          <w:sz w:val="24"/>
          <w:szCs w:val="24"/>
          <w:highlight w:val="lightGray"/>
        </w:rPr>
        <w:t>:</w:t>
      </w:r>
    </w:p>
    <w:p w14:paraId="73EA8A20" w14:textId="2327CF0B" w:rsidR="00525E6F" w:rsidRPr="004A15DC" w:rsidRDefault="004A15DC" w:rsidP="00525E6F">
      <w:pPr>
        <w:keepNext/>
        <w:keepLines/>
        <w:spacing w:line="240" w:lineRule="auto"/>
        <w:jc w:val="both"/>
        <w:rPr>
          <w:b/>
          <w:color w:val="262626" w:themeColor="text1" w:themeTint="D9"/>
          <w:sz w:val="24"/>
          <w:szCs w:val="24"/>
        </w:rPr>
      </w:pPr>
      <w:r w:rsidRPr="00417A17">
        <w:rPr>
          <w:b/>
          <w:color w:val="262626" w:themeColor="text1" w:themeTint="D9"/>
          <w:sz w:val="24"/>
          <w:szCs w:val="24"/>
        </w:rPr>
        <w:t xml:space="preserve">Diploma in Civil </w:t>
      </w:r>
      <w:r w:rsidR="00F74CC6">
        <w:rPr>
          <w:b/>
          <w:color w:val="262626" w:themeColor="text1" w:themeTint="D9"/>
          <w:sz w:val="24"/>
          <w:szCs w:val="24"/>
        </w:rPr>
        <w:t>Engineering. (</w:t>
      </w:r>
      <w:r w:rsidR="007B0426">
        <w:rPr>
          <w:b/>
          <w:color w:val="262626" w:themeColor="text1" w:themeTint="D9"/>
          <w:sz w:val="24"/>
          <w:szCs w:val="24"/>
        </w:rPr>
        <w:t>2008)</w:t>
      </w:r>
    </w:p>
    <w:p w14:paraId="2509A171" w14:textId="19C5ACE6" w:rsidR="004A15DC" w:rsidRPr="002C3A0E" w:rsidRDefault="004A15DC" w:rsidP="00525E6F">
      <w:pPr>
        <w:keepNext/>
        <w:keepLines/>
        <w:jc w:val="both"/>
        <w:rPr>
          <w:b/>
          <w:sz w:val="24"/>
          <w:szCs w:val="24"/>
          <w:highlight w:val="lightGray"/>
        </w:rPr>
      </w:pPr>
      <w:r w:rsidRPr="002C3A0E">
        <w:rPr>
          <w:b/>
          <w:sz w:val="24"/>
          <w:szCs w:val="24"/>
          <w:highlight w:val="lightGray"/>
        </w:rPr>
        <w:t>EXTRACURRICULAR TRAINING</w:t>
      </w:r>
      <w:r w:rsidR="00DD00FD">
        <w:rPr>
          <w:b/>
          <w:sz w:val="24"/>
          <w:szCs w:val="24"/>
          <w:highlight w:val="lightGray"/>
        </w:rPr>
        <w:t>:</w:t>
      </w:r>
    </w:p>
    <w:p w14:paraId="7D8330C2" w14:textId="0B4B0ED5" w:rsidR="00407ED9" w:rsidRPr="002C3A0E" w:rsidRDefault="00CB0AAD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rFonts w:cstheme="minorHAnsi"/>
        </w:rPr>
      </w:pPr>
      <w:r w:rsidRPr="002C3A0E">
        <w:rPr>
          <w:rFonts w:cstheme="minorHAnsi"/>
        </w:rPr>
        <w:t>BIM: Highway and Transportation Infrastructure Modeling</w:t>
      </w:r>
      <w:r w:rsidR="00407ED9" w:rsidRPr="002C3A0E">
        <w:rPr>
          <w:rFonts w:cstheme="minorHAnsi"/>
        </w:rPr>
        <w:t xml:space="preserve"> and Revit Architecture </w:t>
      </w:r>
      <w:r w:rsidR="005E7564" w:rsidRPr="002C3A0E">
        <w:rPr>
          <w:rFonts w:cstheme="minorHAnsi"/>
        </w:rPr>
        <w:t xml:space="preserve">(Autodesk </w:t>
      </w:r>
      <w:r w:rsidR="005E7564" w:rsidRPr="002C3A0E">
        <w:rPr>
          <w:rFonts w:cstheme="minorHAnsi"/>
          <w:noProof/>
        </w:rPr>
        <w:t>Educational</w:t>
      </w:r>
      <w:r w:rsidR="00407ED9" w:rsidRPr="002C3A0E">
        <w:rPr>
          <w:rFonts w:cstheme="minorHAnsi"/>
          <w:noProof/>
        </w:rPr>
        <w:t xml:space="preserve"> </w:t>
      </w:r>
      <w:r w:rsidR="00D277F6" w:rsidRPr="002C3A0E">
        <w:rPr>
          <w:rFonts w:cstheme="minorHAnsi"/>
        </w:rPr>
        <w:t>University</w:t>
      </w:r>
      <w:r w:rsidR="005E7564" w:rsidRPr="002C3A0E">
        <w:rPr>
          <w:rFonts w:cstheme="minorHAnsi"/>
        </w:rPr>
        <w:t>)</w:t>
      </w:r>
      <w:r w:rsidRPr="002C3A0E">
        <w:rPr>
          <w:rFonts w:cstheme="minorHAnsi"/>
        </w:rPr>
        <w:t>.</w:t>
      </w:r>
    </w:p>
    <w:p w14:paraId="37127266" w14:textId="6DFD1B89" w:rsidR="00C93BB5" w:rsidRPr="002C3A0E" w:rsidRDefault="00525E6F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rFonts w:cstheme="minorHAnsi"/>
        </w:rPr>
      </w:pPr>
      <w:r w:rsidRPr="002C3A0E">
        <w:rPr>
          <w:rFonts w:cstheme="minorHAnsi"/>
        </w:rPr>
        <w:t>AU</w:t>
      </w:r>
      <w:r w:rsidR="00C93BB5" w:rsidRPr="002C3A0E">
        <w:rPr>
          <w:rFonts w:cstheme="minorHAnsi"/>
        </w:rPr>
        <w:t xml:space="preserve"> Course Completed in </w:t>
      </w:r>
      <w:r w:rsidRPr="002C3A0E">
        <w:rPr>
          <w:rFonts w:cstheme="minorHAnsi"/>
        </w:rPr>
        <w:t xml:space="preserve">Advanced Corridor Modeling &amp; </w:t>
      </w:r>
      <w:r w:rsidR="00C93BB5" w:rsidRPr="002C3A0E">
        <w:rPr>
          <w:rFonts w:cstheme="minorHAnsi"/>
        </w:rPr>
        <w:t>Sub Assembly Composer</w:t>
      </w:r>
    </w:p>
    <w:p w14:paraId="2CF271F9" w14:textId="157A2E33" w:rsidR="004A15DC" w:rsidRPr="002C3A0E" w:rsidRDefault="00665D6C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rFonts w:cstheme="minorHAnsi"/>
        </w:rPr>
      </w:pPr>
      <w:r w:rsidRPr="002C3A0E">
        <w:rPr>
          <w:rFonts w:cstheme="minorHAnsi"/>
        </w:rPr>
        <w:t xml:space="preserve">Certificate </w:t>
      </w:r>
      <w:r w:rsidRPr="002C3A0E">
        <w:rPr>
          <w:rFonts w:cstheme="minorHAnsi"/>
          <w:noProof/>
        </w:rPr>
        <w:t xml:space="preserve">course </w:t>
      </w:r>
      <w:r w:rsidR="00FF2C44" w:rsidRPr="002C3A0E">
        <w:rPr>
          <w:rFonts w:cstheme="minorHAnsi"/>
          <w:noProof/>
        </w:rPr>
        <w:t>in</w:t>
      </w:r>
      <w:r w:rsidRPr="002C3A0E">
        <w:rPr>
          <w:rFonts w:cstheme="minorHAnsi"/>
        </w:rPr>
        <w:t xml:space="preserve"> Multimedia,</w:t>
      </w:r>
      <w:r w:rsidR="00407ED9" w:rsidRPr="002C3A0E">
        <w:rPr>
          <w:rFonts w:cstheme="minorHAnsi"/>
        </w:rPr>
        <w:t xml:space="preserve"> </w:t>
      </w:r>
      <w:r w:rsidRPr="002C3A0E">
        <w:rPr>
          <w:rFonts w:cstheme="minorHAnsi"/>
        </w:rPr>
        <w:t>3D modeling and Maya Animation from FRAMEBOXX Institute</w:t>
      </w:r>
      <w:r w:rsidR="00A86C6B" w:rsidRPr="002C3A0E">
        <w:rPr>
          <w:rFonts w:cstheme="minorHAnsi"/>
        </w:rPr>
        <w:t>, Hyderabad.</w:t>
      </w:r>
    </w:p>
    <w:p w14:paraId="6C0B1BB8" w14:textId="77777777" w:rsidR="004A15DC" w:rsidRPr="002C3A0E" w:rsidRDefault="00CB0AAD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rFonts w:cstheme="minorHAnsi"/>
        </w:rPr>
      </w:pPr>
      <w:r w:rsidRPr="002C3A0E">
        <w:rPr>
          <w:rFonts w:cstheme="minorHAnsi"/>
        </w:rPr>
        <w:t>Certificate</w:t>
      </w:r>
      <w:r w:rsidR="00407ED9" w:rsidRPr="002C3A0E">
        <w:rPr>
          <w:rFonts w:cstheme="minorHAnsi"/>
        </w:rPr>
        <w:t xml:space="preserve"> </w:t>
      </w:r>
      <w:r w:rsidR="00665D6C" w:rsidRPr="002C3A0E">
        <w:rPr>
          <w:rFonts w:cstheme="minorHAnsi"/>
        </w:rPr>
        <w:t>course in Draft</w:t>
      </w:r>
      <w:r w:rsidRPr="002C3A0E">
        <w:rPr>
          <w:rFonts w:cstheme="minorHAnsi"/>
        </w:rPr>
        <w:t>ing</w:t>
      </w:r>
      <w:r w:rsidR="006D445D" w:rsidRPr="002C3A0E">
        <w:rPr>
          <w:rFonts w:cstheme="minorHAnsi"/>
        </w:rPr>
        <w:t xml:space="preserve"> from PACE computer</w:t>
      </w:r>
      <w:r w:rsidR="00665D6C" w:rsidRPr="002C3A0E">
        <w:rPr>
          <w:rFonts w:cstheme="minorHAnsi"/>
        </w:rPr>
        <w:t xml:space="preserve"> insti</w:t>
      </w:r>
      <w:r w:rsidRPr="002C3A0E">
        <w:rPr>
          <w:rFonts w:cstheme="minorHAnsi"/>
        </w:rPr>
        <w:t xml:space="preserve">tute, </w:t>
      </w:r>
      <w:r w:rsidR="00665D6C" w:rsidRPr="002C3A0E">
        <w:rPr>
          <w:rFonts w:cstheme="minorHAnsi"/>
        </w:rPr>
        <w:t>Nizamabad</w:t>
      </w:r>
      <w:r w:rsidRPr="002C3A0E">
        <w:rPr>
          <w:rFonts w:cstheme="minorHAnsi"/>
        </w:rPr>
        <w:t>.</w:t>
      </w:r>
    </w:p>
    <w:p w14:paraId="01335FE1" w14:textId="77777777" w:rsidR="00AA439D" w:rsidRPr="007E3B9E" w:rsidRDefault="00AA439D" w:rsidP="00525E6F">
      <w:pPr>
        <w:keepNext/>
        <w:keepLines/>
        <w:spacing w:after="0" w:line="240" w:lineRule="auto"/>
        <w:jc w:val="both"/>
        <w:rPr>
          <w:color w:val="262626" w:themeColor="text1" w:themeTint="D9"/>
          <w:sz w:val="24"/>
          <w:szCs w:val="24"/>
        </w:rPr>
      </w:pPr>
    </w:p>
    <w:p w14:paraId="1E293E04" w14:textId="758ABC5F" w:rsidR="00B60DF0" w:rsidRPr="002C3A0E" w:rsidRDefault="008459F4" w:rsidP="00525E6F">
      <w:pPr>
        <w:keepNext/>
        <w:keepLines/>
        <w:jc w:val="both"/>
        <w:rPr>
          <w:b/>
          <w:sz w:val="24"/>
          <w:szCs w:val="24"/>
          <w:highlight w:val="lightGray"/>
        </w:rPr>
      </w:pPr>
      <w:r w:rsidRPr="002C3A0E">
        <w:rPr>
          <w:b/>
          <w:sz w:val="24"/>
          <w:szCs w:val="24"/>
          <w:highlight w:val="lightGray"/>
        </w:rPr>
        <w:t>TECHNICAL SKIL</w:t>
      </w:r>
      <w:r w:rsidR="00DD00FD">
        <w:rPr>
          <w:b/>
          <w:sz w:val="24"/>
          <w:szCs w:val="24"/>
          <w:highlight w:val="lightGray"/>
        </w:rPr>
        <w:t>LS:</w:t>
      </w:r>
    </w:p>
    <w:p w14:paraId="6E7A6196" w14:textId="5CA834E4" w:rsidR="00DD00FD" w:rsidRPr="00DD00FD" w:rsidRDefault="00DD00FD" w:rsidP="00DD00FD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bCs/>
        </w:rPr>
      </w:pPr>
      <w:r w:rsidRPr="002C3A0E">
        <w:rPr>
          <w:b/>
        </w:rPr>
        <w:t>AutoCAD</w:t>
      </w:r>
      <w:r w:rsidRPr="002C3A0E">
        <w:rPr>
          <w:b/>
        </w:rPr>
        <w:tab/>
      </w:r>
      <w:r w:rsidRPr="002C3A0E">
        <w:rPr>
          <w:b/>
        </w:rPr>
        <w:tab/>
      </w:r>
      <w:r w:rsidRPr="002C3A0E">
        <w:rPr>
          <w:b/>
        </w:rPr>
        <w:tab/>
      </w:r>
      <w:r w:rsidRPr="002C3A0E">
        <w:rPr>
          <w:b/>
        </w:rPr>
        <w:tab/>
      </w:r>
      <w:r w:rsidRPr="002C3A0E">
        <w:rPr>
          <w:b/>
        </w:rPr>
        <w:tab/>
      </w:r>
      <w:r w:rsidRPr="002C3A0E">
        <w:rPr>
          <w:bCs/>
        </w:rPr>
        <w:t>Very Good</w:t>
      </w:r>
    </w:p>
    <w:p w14:paraId="69A055A6" w14:textId="03DDC926" w:rsidR="00B60DF0" w:rsidRPr="002C3A0E" w:rsidRDefault="00B60DF0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b/>
        </w:rPr>
      </w:pPr>
      <w:r w:rsidRPr="002C3A0E">
        <w:rPr>
          <w:b/>
        </w:rPr>
        <w:t>Civil3D</w:t>
      </w:r>
      <w:r w:rsidR="0077550D" w:rsidRPr="002C3A0E">
        <w:rPr>
          <w:b/>
        </w:rPr>
        <w:tab/>
      </w:r>
      <w:r w:rsidR="0077550D" w:rsidRPr="002C3A0E">
        <w:rPr>
          <w:b/>
        </w:rPr>
        <w:tab/>
      </w:r>
      <w:r w:rsidR="0077550D" w:rsidRPr="002C3A0E">
        <w:rPr>
          <w:b/>
        </w:rPr>
        <w:tab/>
      </w:r>
      <w:r w:rsidR="0077550D" w:rsidRPr="002C3A0E">
        <w:rPr>
          <w:b/>
        </w:rPr>
        <w:tab/>
      </w:r>
      <w:r w:rsidR="0077550D" w:rsidRPr="002C3A0E">
        <w:rPr>
          <w:b/>
        </w:rPr>
        <w:tab/>
      </w:r>
      <w:r w:rsidR="0077550D" w:rsidRPr="002C3A0E">
        <w:rPr>
          <w:bCs/>
        </w:rPr>
        <w:t>Very Good</w:t>
      </w:r>
    </w:p>
    <w:p w14:paraId="6F937E1D" w14:textId="7F1E6754" w:rsidR="00B60DF0" w:rsidRPr="00DD00FD" w:rsidRDefault="00DD00FD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b/>
        </w:rPr>
      </w:pPr>
      <w:r w:rsidRPr="002C3A0E">
        <w:rPr>
          <w:b/>
        </w:rPr>
        <w:t>Micro Station</w:t>
      </w:r>
      <w:r w:rsidR="00C93BB5" w:rsidRPr="002C3A0E">
        <w:rPr>
          <w:b/>
        </w:rPr>
        <w:tab/>
      </w:r>
      <w:r w:rsidR="00C93BB5" w:rsidRPr="002C3A0E">
        <w:rPr>
          <w:b/>
        </w:rPr>
        <w:tab/>
      </w:r>
      <w:r w:rsidR="00C93BB5" w:rsidRPr="002C3A0E">
        <w:rPr>
          <w:b/>
        </w:rPr>
        <w:tab/>
      </w:r>
      <w:r w:rsidR="00C93BB5" w:rsidRPr="002C3A0E">
        <w:rPr>
          <w:b/>
        </w:rPr>
        <w:tab/>
      </w:r>
      <w:r w:rsidR="00A130A2" w:rsidRPr="002C3A0E">
        <w:rPr>
          <w:bCs/>
        </w:rPr>
        <w:t>Good</w:t>
      </w:r>
    </w:p>
    <w:p w14:paraId="1D9F38A9" w14:textId="460EED73" w:rsidR="00B60DF0" w:rsidRPr="00DD00FD" w:rsidRDefault="00672CB5" w:rsidP="00672CB5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b/>
        </w:rPr>
      </w:pPr>
      <w:r>
        <w:rPr>
          <w:b/>
        </w:rPr>
        <w:t>Dynamo for Civil3D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Cs/>
        </w:rPr>
        <w:t>Good</w:t>
      </w:r>
    </w:p>
    <w:p w14:paraId="45B826E6" w14:textId="2C85DC75" w:rsidR="00DD00FD" w:rsidRPr="00DD00FD" w:rsidRDefault="00DD00FD" w:rsidP="00DD00FD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bCs/>
        </w:rPr>
      </w:pPr>
      <w:r w:rsidRPr="002C3A0E">
        <w:rPr>
          <w:b/>
        </w:rPr>
        <w:t>MS Office</w:t>
      </w:r>
      <w:r w:rsidRPr="002C3A0E">
        <w:rPr>
          <w:b/>
        </w:rPr>
        <w:tab/>
      </w:r>
      <w:r w:rsidRPr="002C3A0E">
        <w:rPr>
          <w:b/>
        </w:rPr>
        <w:tab/>
      </w:r>
      <w:r w:rsidRPr="002C3A0E">
        <w:rPr>
          <w:b/>
        </w:rPr>
        <w:tab/>
      </w:r>
      <w:r w:rsidRPr="002C3A0E">
        <w:rPr>
          <w:b/>
        </w:rPr>
        <w:tab/>
      </w:r>
      <w:r w:rsidRPr="002C3A0E">
        <w:rPr>
          <w:b/>
        </w:rPr>
        <w:tab/>
      </w:r>
      <w:r w:rsidRPr="002C3A0E">
        <w:rPr>
          <w:bCs/>
        </w:rPr>
        <w:t>Good</w:t>
      </w:r>
    </w:p>
    <w:p w14:paraId="5A35B78B" w14:textId="77777777" w:rsidR="00DD00FD" w:rsidRPr="00DD00FD" w:rsidRDefault="00DD00FD" w:rsidP="00DD00FD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bCs/>
        </w:rPr>
      </w:pPr>
      <w:r w:rsidRPr="002C3A0E">
        <w:rPr>
          <w:b/>
        </w:rPr>
        <w:t>InfraWorks</w:t>
      </w:r>
      <w:r>
        <w:rPr>
          <w:b/>
        </w:rPr>
        <w:t>360</w:t>
      </w:r>
      <w:r w:rsidRPr="002C3A0E">
        <w:rPr>
          <w:b/>
        </w:rPr>
        <w:tab/>
      </w:r>
      <w:r w:rsidRPr="002C3A0E">
        <w:rPr>
          <w:b/>
        </w:rPr>
        <w:tab/>
      </w:r>
      <w:r w:rsidRPr="002C3A0E">
        <w:rPr>
          <w:b/>
        </w:rPr>
        <w:tab/>
      </w:r>
      <w:r w:rsidRPr="002C3A0E">
        <w:rPr>
          <w:b/>
        </w:rPr>
        <w:tab/>
      </w:r>
      <w:r w:rsidRPr="002C3A0E">
        <w:rPr>
          <w:bCs/>
        </w:rPr>
        <w:t>Good</w:t>
      </w:r>
    </w:p>
    <w:p w14:paraId="029265AE" w14:textId="4FD2D761" w:rsidR="00DD00FD" w:rsidRPr="00DD00FD" w:rsidRDefault="00DD00FD" w:rsidP="00DD00FD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b/>
        </w:rPr>
      </w:pPr>
      <w:r w:rsidRPr="002C3A0E">
        <w:rPr>
          <w:b/>
        </w:rPr>
        <w:t>ERP Earth Work (Cut/Fill QTO)</w:t>
      </w:r>
      <w:r w:rsidRPr="002C3A0E">
        <w:rPr>
          <w:b/>
        </w:rPr>
        <w:tab/>
      </w:r>
      <w:r w:rsidRPr="002C3A0E">
        <w:rPr>
          <w:b/>
        </w:rPr>
        <w:tab/>
      </w:r>
      <w:r w:rsidRPr="002C3A0E">
        <w:rPr>
          <w:bCs/>
        </w:rPr>
        <w:t>Good</w:t>
      </w:r>
    </w:p>
    <w:p w14:paraId="33010DBF" w14:textId="160D3F9D" w:rsidR="00B60DF0" w:rsidRPr="002C3A0E" w:rsidRDefault="00B60DF0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b/>
        </w:rPr>
      </w:pPr>
      <w:r w:rsidRPr="002C3A0E">
        <w:rPr>
          <w:b/>
        </w:rPr>
        <w:t>Maya</w:t>
      </w:r>
      <w:r w:rsidR="00C93BB5" w:rsidRPr="002C3A0E">
        <w:rPr>
          <w:b/>
        </w:rPr>
        <w:tab/>
      </w:r>
      <w:r w:rsidR="00C93BB5" w:rsidRPr="002C3A0E">
        <w:rPr>
          <w:b/>
        </w:rPr>
        <w:tab/>
      </w:r>
      <w:r w:rsidR="00C93BB5" w:rsidRPr="002C3A0E">
        <w:rPr>
          <w:b/>
        </w:rPr>
        <w:tab/>
      </w:r>
      <w:r w:rsidR="00C93BB5" w:rsidRPr="002C3A0E">
        <w:rPr>
          <w:b/>
        </w:rPr>
        <w:tab/>
      </w:r>
      <w:r w:rsidR="00C93BB5" w:rsidRPr="002C3A0E">
        <w:rPr>
          <w:b/>
        </w:rPr>
        <w:tab/>
      </w:r>
      <w:r w:rsidR="00C93BB5" w:rsidRPr="002C3A0E">
        <w:rPr>
          <w:bCs/>
        </w:rPr>
        <w:t>Good</w:t>
      </w:r>
    </w:p>
    <w:p w14:paraId="2E564690" w14:textId="0196D900" w:rsidR="00B60DF0" w:rsidRPr="002C3A0E" w:rsidRDefault="00B60DF0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b/>
        </w:rPr>
      </w:pPr>
      <w:r w:rsidRPr="002C3A0E">
        <w:rPr>
          <w:b/>
        </w:rPr>
        <w:t>Photoshop</w:t>
      </w:r>
      <w:r w:rsidR="00C93BB5" w:rsidRPr="002C3A0E">
        <w:rPr>
          <w:b/>
        </w:rPr>
        <w:tab/>
      </w:r>
      <w:r w:rsidR="00C93BB5" w:rsidRPr="002C3A0E">
        <w:rPr>
          <w:b/>
        </w:rPr>
        <w:tab/>
      </w:r>
      <w:r w:rsidR="00C93BB5" w:rsidRPr="002C3A0E">
        <w:rPr>
          <w:b/>
        </w:rPr>
        <w:tab/>
      </w:r>
      <w:r w:rsidR="00C93BB5" w:rsidRPr="002C3A0E">
        <w:rPr>
          <w:b/>
        </w:rPr>
        <w:tab/>
      </w:r>
      <w:r w:rsidR="002C3A0E">
        <w:rPr>
          <w:b/>
        </w:rPr>
        <w:tab/>
      </w:r>
      <w:r w:rsidR="00C93BB5" w:rsidRPr="002C3A0E">
        <w:rPr>
          <w:bCs/>
        </w:rPr>
        <w:t>Good</w:t>
      </w:r>
    </w:p>
    <w:p w14:paraId="25237F5B" w14:textId="77777777" w:rsidR="004C7A48" w:rsidRPr="002C3A0E" w:rsidRDefault="004C7A48" w:rsidP="004C7A48">
      <w:pPr>
        <w:pStyle w:val="ListParagraph"/>
        <w:keepNext/>
        <w:keepLines/>
        <w:spacing w:after="0"/>
        <w:ind w:left="360"/>
        <w:jc w:val="both"/>
        <w:rPr>
          <w:bCs/>
        </w:rPr>
      </w:pPr>
    </w:p>
    <w:p w14:paraId="2D1A6BB1" w14:textId="77777777" w:rsidR="009E08AF" w:rsidRPr="009E08AF" w:rsidRDefault="009E08AF" w:rsidP="00525E6F">
      <w:pPr>
        <w:keepNext/>
        <w:keepLines/>
        <w:spacing w:after="0"/>
        <w:jc w:val="both"/>
        <w:rPr>
          <w:b/>
          <w:color w:val="262626" w:themeColor="text1" w:themeTint="D9"/>
          <w:sz w:val="24"/>
          <w:szCs w:val="24"/>
        </w:rPr>
      </w:pPr>
    </w:p>
    <w:p w14:paraId="7DC1B01F" w14:textId="77777777" w:rsidR="00EE6A4D" w:rsidRPr="002C3A0E" w:rsidRDefault="00FA17CB" w:rsidP="00525E6F">
      <w:pPr>
        <w:keepNext/>
        <w:keepLines/>
        <w:jc w:val="both"/>
        <w:rPr>
          <w:b/>
          <w:sz w:val="24"/>
          <w:szCs w:val="24"/>
          <w:highlight w:val="lightGray"/>
        </w:rPr>
      </w:pPr>
      <w:r w:rsidRPr="002C3A0E">
        <w:rPr>
          <w:b/>
          <w:sz w:val="24"/>
          <w:szCs w:val="24"/>
          <w:highlight w:val="lightGray"/>
        </w:rPr>
        <w:t>PERSONAL DETAILS</w:t>
      </w:r>
    </w:p>
    <w:p w14:paraId="0A8E971E" w14:textId="287FCDAF" w:rsidR="00F20206" w:rsidRPr="00A86C6B" w:rsidRDefault="001B3460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szCs w:val="24"/>
        </w:rPr>
      </w:pPr>
      <w:r w:rsidRPr="00A86C6B">
        <w:rPr>
          <w:szCs w:val="24"/>
        </w:rPr>
        <w:t>Father</w:t>
      </w:r>
      <w:r w:rsidRPr="00A86C6B">
        <w:rPr>
          <w:noProof/>
          <w:szCs w:val="24"/>
        </w:rPr>
        <w:t xml:space="preserve"> Name</w:t>
      </w:r>
      <w:r w:rsidR="00F20206" w:rsidRPr="00A86C6B">
        <w:rPr>
          <w:noProof/>
          <w:szCs w:val="24"/>
        </w:rPr>
        <w:t>:</w:t>
      </w:r>
      <w:r w:rsidR="00F20206"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C93BB5" w:rsidRPr="00A86C6B">
        <w:rPr>
          <w:szCs w:val="24"/>
        </w:rPr>
        <w:tab/>
      </w:r>
      <w:r w:rsidR="00F20206" w:rsidRPr="00A86C6B">
        <w:rPr>
          <w:szCs w:val="24"/>
        </w:rPr>
        <w:t>Kantharao</w:t>
      </w:r>
      <w:r w:rsidR="004C7A48">
        <w:rPr>
          <w:szCs w:val="24"/>
        </w:rPr>
        <w:t>.</w:t>
      </w:r>
    </w:p>
    <w:p w14:paraId="1B480522" w14:textId="2B7EA31E" w:rsidR="00F20206" w:rsidRPr="00A86C6B" w:rsidRDefault="00D77121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szCs w:val="24"/>
        </w:rPr>
      </w:pPr>
      <w:r w:rsidRPr="00A86C6B">
        <w:rPr>
          <w:szCs w:val="24"/>
        </w:rPr>
        <w:t xml:space="preserve">Date of </w:t>
      </w:r>
      <w:r w:rsidRPr="00A86C6B">
        <w:rPr>
          <w:noProof/>
          <w:szCs w:val="24"/>
        </w:rPr>
        <w:t>Birth:</w:t>
      </w:r>
      <w:r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C93BB5" w:rsidRPr="00A86C6B">
        <w:rPr>
          <w:szCs w:val="24"/>
        </w:rPr>
        <w:tab/>
      </w:r>
      <w:r w:rsidRPr="00A86C6B">
        <w:rPr>
          <w:szCs w:val="24"/>
        </w:rPr>
        <w:t>12/03/</w:t>
      </w:r>
      <w:r w:rsidR="00F20206" w:rsidRPr="00A86C6B">
        <w:rPr>
          <w:szCs w:val="24"/>
        </w:rPr>
        <w:t>1989</w:t>
      </w:r>
      <w:r w:rsidR="004C7A48">
        <w:rPr>
          <w:szCs w:val="24"/>
        </w:rPr>
        <w:t>.</w:t>
      </w:r>
    </w:p>
    <w:p w14:paraId="34F9BBC6" w14:textId="34E747E8" w:rsidR="00F20206" w:rsidRPr="00A86C6B" w:rsidRDefault="005E7564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szCs w:val="24"/>
        </w:rPr>
      </w:pPr>
      <w:r w:rsidRPr="00A86C6B">
        <w:rPr>
          <w:szCs w:val="24"/>
        </w:rPr>
        <w:t>Nationality</w:t>
      </w:r>
      <w:r w:rsidR="00F20206" w:rsidRPr="00A86C6B">
        <w:rPr>
          <w:szCs w:val="24"/>
        </w:rPr>
        <w:t>:</w:t>
      </w:r>
      <w:r w:rsidR="00F20206" w:rsidRPr="00A86C6B">
        <w:rPr>
          <w:szCs w:val="24"/>
        </w:rPr>
        <w:tab/>
      </w:r>
      <w:r w:rsidRPr="00A86C6B">
        <w:rPr>
          <w:szCs w:val="24"/>
        </w:rPr>
        <w:tab/>
      </w:r>
      <w:r w:rsidRPr="00A86C6B">
        <w:rPr>
          <w:szCs w:val="24"/>
        </w:rPr>
        <w:tab/>
      </w:r>
      <w:r w:rsidRPr="00A86C6B">
        <w:rPr>
          <w:szCs w:val="24"/>
        </w:rPr>
        <w:tab/>
      </w:r>
      <w:r w:rsidR="00C93BB5" w:rsidRPr="00A86C6B">
        <w:rPr>
          <w:szCs w:val="24"/>
        </w:rPr>
        <w:tab/>
      </w:r>
      <w:r w:rsidR="00F20206" w:rsidRPr="00A86C6B">
        <w:rPr>
          <w:szCs w:val="24"/>
        </w:rPr>
        <w:t>India</w:t>
      </w:r>
      <w:r w:rsidR="00D77121" w:rsidRPr="00A86C6B">
        <w:rPr>
          <w:szCs w:val="24"/>
        </w:rPr>
        <w:t>n</w:t>
      </w:r>
      <w:r w:rsidR="004C7A48">
        <w:rPr>
          <w:szCs w:val="24"/>
        </w:rPr>
        <w:t>.</w:t>
      </w:r>
    </w:p>
    <w:p w14:paraId="6BA56D46" w14:textId="2D76A21D" w:rsidR="00F20206" w:rsidRPr="00A86C6B" w:rsidRDefault="00F20206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szCs w:val="24"/>
        </w:rPr>
      </w:pPr>
      <w:r w:rsidRPr="00A86C6B">
        <w:rPr>
          <w:szCs w:val="24"/>
        </w:rPr>
        <w:t xml:space="preserve">Passport </w:t>
      </w:r>
      <w:r w:rsidRPr="00A86C6B">
        <w:rPr>
          <w:noProof/>
          <w:szCs w:val="24"/>
        </w:rPr>
        <w:t>No:</w:t>
      </w:r>
      <w:r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C93BB5" w:rsidRPr="00A86C6B">
        <w:rPr>
          <w:szCs w:val="24"/>
        </w:rPr>
        <w:tab/>
      </w:r>
      <w:r w:rsidR="00775173" w:rsidRPr="00A86C6B">
        <w:rPr>
          <w:szCs w:val="24"/>
        </w:rPr>
        <w:t>U8671448</w:t>
      </w:r>
      <w:r w:rsidR="004C7A48">
        <w:rPr>
          <w:szCs w:val="24"/>
        </w:rPr>
        <w:t>.</w:t>
      </w:r>
    </w:p>
    <w:p w14:paraId="445E082C" w14:textId="0C16F32A" w:rsidR="00F20206" w:rsidRPr="00A86C6B" w:rsidRDefault="00F20206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szCs w:val="24"/>
        </w:rPr>
      </w:pPr>
      <w:r w:rsidRPr="00A86C6B">
        <w:rPr>
          <w:szCs w:val="24"/>
        </w:rPr>
        <w:t xml:space="preserve">Date of </w:t>
      </w:r>
      <w:r w:rsidRPr="00A86C6B">
        <w:rPr>
          <w:noProof/>
          <w:szCs w:val="24"/>
        </w:rPr>
        <w:t>Issue:</w:t>
      </w:r>
      <w:r w:rsidR="00A073BF"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C93BB5" w:rsidRPr="00A86C6B">
        <w:rPr>
          <w:szCs w:val="24"/>
        </w:rPr>
        <w:tab/>
      </w:r>
      <w:r w:rsidR="00775173" w:rsidRPr="00A86C6B">
        <w:rPr>
          <w:szCs w:val="24"/>
        </w:rPr>
        <w:t>05</w:t>
      </w:r>
      <w:r w:rsidR="00D77121" w:rsidRPr="00A86C6B">
        <w:rPr>
          <w:szCs w:val="24"/>
        </w:rPr>
        <w:t>/02/20</w:t>
      </w:r>
      <w:r w:rsidR="00775173" w:rsidRPr="00A86C6B">
        <w:rPr>
          <w:szCs w:val="24"/>
        </w:rPr>
        <w:t>2</w:t>
      </w:r>
      <w:r w:rsidR="00D77121" w:rsidRPr="00A86C6B">
        <w:rPr>
          <w:szCs w:val="24"/>
        </w:rPr>
        <w:t>1</w:t>
      </w:r>
      <w:r w:rsidR="004C7A48">
        <w:rPr>
          <w:szCs w:val="24"/>
        </w:rPr>
        <w:t>.</w:t>
      </w:r>
    </w:p>
    <w:p w14:paraId="666C4FA2" w14:textId="78911C13" w:rsidR="00F20206" w:rsidRPr="00A86C6B" w:rsidRDefault="00F20206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szCs w:val="24"/>
        </w:rPr>
      </w:pPr>
      <w:r w:rsidRPr="00A86C6B">
        <w:rPr>
          <w:szCs w:val="24"/>
        </w:rPr>
        <w:t xml:space="preserve">Date of </w:t>
      </w:r>
      <w:r w:rsidRPr="00A86C6B">
        <w:rPr>
          <w:noProof/>
          <w:szCs w:val="24"/>
        </w:rPr>
        <w:t>Expiry:</w:t>
      </w:r>
      <w:r w:rsidR="00A073BF"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C93BB5" w:rsidRPr="00A86C6B">
        <w:rPr>
          <w:szCs w:val="24"/>
        </w:rPr>
        <w:tab/>
      </w:r>
      <w:r w:rsidR="00775173" w:rsidRPr="00A86C6B">
        <w:rPr>
          <w:szCs w:val="24"/>
        </w:rPr>
        <w:t>04</w:t>
      </w:r>
      <w:r w:rsidR="00D77121" w:rsidRPr="00A86C6B">
        <w:rPr>
          <w:szCs w:val="24"/>
        </w:rPr>
        <w:t>/02/20</w:t>
      </w:r>
      <w:r w:rsidR="00775173" w:rsidRPr="00A86C6B">
        <w:rPr>
          <w:szCs w:val="24"/>
        </w:rPr>
        <w:t>3</w:t>
      </w:r>
      <w:r w:rsidR="00D77121" w:rsidRPr="00A86C6B">
        <w:rPr>
          <w:szCs w:val="24"/>
        </w:rPr>
        <w:t>1</w:t>
      </w:r>
      <w:r w:rsidR="004C7A48">
        <w:rPr>
          <w:szCs w:val="24"/>
        </w:rPr>
        <w:t>.</w:t>
      </w:r>
    </w:p>
    <w:p w14:paraId="6437D6E9" w14:textId="45446FCF" w:rsidR="00F20206" w:rsidRPr="00A86C6B" w:rsidRDefault="00F20206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szCs w:val="24"/>
        </w:rPr>
      </w:pPr>
      <w:r w:rsidRPr="00A86C6B">
        <w:rPr>
          <w:szCs w:val="24"/>
        </w:rPr>
        <w:t xml:space="preserve">Marital </w:t>
      </w:r>
      <w:r w:rsidRPr="00A86C6B">
        <w:rPr>
          <w:noProof/>
          <w:szCs w:val="24"/>
        </w:rPr>
        <w:t>Status:</w:t>
      </w:r>
      <w:r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C93BB5" w:rsidRPr="00A86C6B">
        <w:rPr>
          <w:szCs w:val="24"/>
        </w:rPr>
        <w:tab/>
      </w:r>
      <w:r w:rsidRPr="00A86C6B">
        <w:rPr>
          <w:szCs w:val="24"/>
        </w:rPr>
        <w:t>Married</w:t>
      </w:r>
      <w:r w:rsidR="004C7A48">
        <w:rPr>
          <w:szCs w:val="24"/>
        </w:rPr>
        <w:t>.</w:t>
      </w:r>
    </w:p>
    <w:p w14:paraId="4D3C9969" w14:textId="2FD5434C" w:rsidR="00F20206" w:rsidRPr="00A86C6B" w:rsidRDefault="00F20206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szCs w:val="24"/>
        </w:rPr>
      </w:pPr>
      <w:r w:rsidRPr="00A86C6B">
        <w:rPr>
          <w:szCs w:val="24"/>
        </w:rPr>
        <w:t xml:space="preserve">Language </w:t>
      </w:r>
      <w:r w:rsidRPr="00A86C6B">
        <w:rPr>
          <w:noProof/>
          <w:szCs w:val="24"/>
        </w:rPr>
        <w:t>Known:</w:t>
      </w:r>
      <w:r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C93BB5" w:rsidRPr="00A86C6B">
        <w:rPr>
          <w:szCs w:val="24"/>
        </w:rPr>
        <w:tab/>
      </w:r>
      <w:r w:rsidRPr="00A86C6B">
        <w:rPr>
          <w:szCs w:val="24"/>
        </w:rPr>
        <w:t>English, Hindi,</w:t>
      </w:r>
      <w:r w:rsidR="00D77121" w:rsidRPr="00A86C6B">
        <w:rPr>
          <w:szCs w:val="24"/>
        </w:rPr>
        <w:t xml:space="preserve"> </w:t>
      </w:r>
      <w:r w:rsidRPr="00A86C6B">
        <w:rPr>
          <w:szCs w:val="24"/>
        </w:rPr>
        <w:t>Telugu</w:t>
      </w:r>
      <w:r w:rsidR="004C7A48">
        <w:rPr>
          <w:szCs w:val="24"/>
        </w:rPr>
        <w:t>.</w:t>
      </w:r>
    </w:p>
    <w:p w14:paraId="28D63926" w14:textId="30A014E7" w:rsidR="00F20206" w:rsidRPr="00A86C6B" w:rsidRDefault="00F20206" w:rsidP="00525E6F">
      <w:pPr>
        <w:pStyle w:val="ListParagraph"/>
        <w:keepNext/>
        <w:keepLines/>
        <w:numPr>
          <w:ilvl w:val="0"/>
          <w:numId w:val="4"/>
        </w:numPr>
        <w:spacing w:after="0"/>
        <w:jc w:val="both"/>
        <w:rPr>
          <w:szCs w:val="24"/>
        </w:rPr>
      </w:pPr>
      <w:r w:rsidRPr="00A86C6B">
        <w:rPr>
          <w:noProof/>
          <w:szCs w:val="24"/>
        </w:rPr>
        <w:t>Address:</w:t>
      </w:r>
      <w:r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5E7564" w:rsidRPr="00A86C6B">
        <w:rPr>
          <w:szCs w:val="24"/>
        </w:rPr>
        <w:tab/>
      </w:r>
      <w:r w:rsidR="00C93BB5" w:rsidRPr="00A86C6B">
        <w:rPr>
          <w:szCs w:val="24"/>
        </w:rPr>
        <w:tab/>
      </w:r>
      <w:r w:rsidR="00D77121" w:rsidRPr="00A86C6B">
        <w:rPr>
          <w:szCs w:val="24"/>
        </w:rPr>
        <w:t>Madhu</w:t>
      </w:r>
      <w:r w:rsidR="001B3460" w:rsidRPr="00A86C6B">
        <w:rPr>
          <w:szCs w:val="24"/>
        </w:rPr>
        <w:t xml:space="preserve"> </w:t>
      </w:r>
      <w:r w:rsidR="00FF2C44" w:rsidRPr="00A86C6B">
        <w:rPr>
          <w:noProof/>
          <w:szCs w:val="24"/>
        </w:rPr>
        <w:t>K</w:t>
      </w:r>
      <w:r w:rsidR="00D77121" w:rsidRPr="00A86C6B">
        <w:rPr>
          <w:noProof/>
          <w:szCs w:val="24"/>
        </w:rPr>
        <w:t>onga</w:t>
      </w:r>
      <w:r w:rsidR="004C7A48">
        <w:rPr>
          <w:noProof/>
          <w:szCs w:val="24"/>
        </w:rPr>
        <w:t>,</w:t>
      </w:r>
    </w:p>
    <w:p w14:paraId="3D5B1EC7" w14:textId="3DEF6A37" w:rsidR="00D77121" w:rsidRPr="00A86C6B" w:rsidRDefault="00F20206" w:rsidP="00A86C6B">
      <w:pPr>
        <w:pStyle w:val="ListParagraph"/>
        <w:keepNext/>
        <w:keepLines/>
        <w:spacing w:after="0"/>
        <w:ind w:left="3960" w:firstLine="360"/>
        <w:jc w:val="both"/>
        <w:rPr>
          <w:szCs w:val="24"/>
        </w:rPr>
      </w:pPr>
      <w:r w:rsidRPr="00A86C6B">
        <w:rPr>
          <w:szCs w:val="24"/>
        </w:rPr>
        <w:t xml:space="preserve">S/o. </w:t>
      </w:r>
      <w:r w:rsidR="00AB70CF" w:rsidRPr="00A86C6B">
        <w:rPr>
          <w:noProof/>
          <w:szCs w:val="24"/>
        </w:rPr>
        <w:t>K</w:t>
      </w:r>
      <w:r w:rsidR="00D77121" w:rsidRPr="00A86C6B">
        <w:rPr>
          <w:noProof/>
          <w:szCs w:val="24"/>
        </w:rPr>
        <w:t>antharao</w:t>
      </w:r>
      <w:r w:rsidR="004C7A48">
        <w:rPr>
          <w:noProof/>
          <w:szCs w:val="24"/>
        </w:rPr>
        <w:t>,</w:t>
      </w:r>
    </w:p>
    <w:p w14:paraId="6BB88611" w14:textId="367CA22C" w:rsidR="00D77121" w:rsidRPr="00A86C6B" w:rsidRDefault="00D77121" w:rsidP="00A86C6B">
      <w:pPr>
        <w:pStyle w:val="ListParagraph"/>
        <w:keepNext/>
        <w:keepLines/>
        <w:spacing w:after="0"/>
        <w:ind w:left="3600" w:firstLine="720"/>
        <w:jc w:val="both"/>
        <w:rPr>
          <w:szCs w:val="24"/>
        </w:rPr>
      </w:pPr>
      <w:r w:rsidRPr="00A86C6B">
        <w:rPr>
          <w:szCs w:val="24"/>
        </w:rPr>
        <w:t xml:space="preserve">H. No: 3-72/4, </w:t>
      </w:r>
      <w:r w:rsidR="00AB70CF" w:rsidRPr="00A86C6B">
        <w:rPr>
          <w:noProof/>
          <w:szCs w:val="24"/>
        </w:rPr>
        <w:t>K</w:t>
      </w:r>
      <w:r w:rsidRPr="00A86C6B">
        <w:rPr>
          <w:noProof/>
          <w:szCs w:val="24"/>
        </w:rPr>
        <w:t>oratpally</w:t>
      </w:r>
      <w:r w:rsidR="000F634A">
        <w:rPr>
          <w:noProof/>
          <w:szCs w:val="24"/>
        </w:rPr>
        <w:t>,</w:t>
      </w:r>
    </w:p>
    <w:p w14:paraId="20FC28D9" w14:textId="62DCC579" w:rsidR="00D77121" w:rsidRPr="00A86C6B" w:rsidRDefault="00D77121" w:rsidP="00A86C6B">
      <w:pPr>
        <w:pStyle w:val="ListParagraph"/>
        <w:keepNext/>
        <w:keepLines/>
        <w:spacing w:after="0"/>
        <w:ind w:left="3960" w:firstLine="360"/>
        <w:jc w:val="both"/>
        <w:rPr>
          <w:szCs w:val="24"/>
        </w:rPr>
      </w:pPr>
      <w:r w:rsidRPr="00A86C6B">
        <w:rPr>
          <w:szCs w:val="24"/>
        </w:rPr>
        <w:t>Dichpally</w:t>
      </w:r>
      <w:r w:rsidR="000F634A">
        <w:rPr>
          <w:szCs w:val="24"/>
        </w:rPr>
        <w:t>,</w:t>
      </w:r>
    </w:p>
    <w:p w14:paraId="04B7CB40" w14:textId="0F8C1DE5" w:rsidR="00D77121" w:rsidRPr="00A86C6B" w:rsidRDefault="00D77121" w:rsidP="00A86C6B">
      <w:pPr>
        <w:pStyle w:val="ListParagraph"/>
        <w:keepNext/>
        <w:keepLines/>
        <w:spacing w:after="0"/>
        <w:ind w:left="3600" w:firstLine="720"/>
        <w:jc w:val="both"/>
        <w:rPr>
          <w:szCs w:val="24"/>
        </w:rPr>
      </w:pPr>
      <w:r w:rsidRPr="00A86C6B">
        <w:rPr>
          <w:szCs w:val="24"/>
        </w:rPr>
        <w:t>Nizamabad</w:t>
      </w:r>
      <w:r w:rsidR="000F634A">
        <w:rPr>
          <w:szCs w:val="24"/>
        </w:rPr>
        <w:t>,</w:t>
      </w:r>
    </w:p>
    <w:p w14:paraId="19FD157E" w14:textId="029752CE" w:rsidR="00A909DE" w:rsidRPr="00A86C6B" w:rsidRDefault="00A86C6B" w:rsidP="00A86C6B">
      <w:pPr>
        <w:pStyle w:val="ListParagraph"/>
        <w:keepNext/>
        <w:keepLines/>
        <w:ind w:left="3960" w:firstLine="360"/>
        <w:jc w:val="both"/>
        <w:rPr>
          <w:szCs w:val="24"/>
        </w:rPr>
      </w:pPr>
      <w:r w:rsidRPr="00A86C6B">
        <w:rPr>
          <w:szCs w:val="24"/>
        </w:rPr>
        <w:t xml:space="preserve">Pin Code. </w:t>
      </w:r>
      <w:r w:rsidR="00D77121" w:rsidRPr="00A86C6B">
        <w:rPr>
          <w:szCs w:val="24"/>
        </w:rPr>
        <w:t>503175</w:t>
      </w:r>
      <w:r w:rsidR="000F634A">
        <w:rPr>
          <w:szCs w:val="24"/>
        </w:rPr>
        <w:t>.</w:t>
      </w:r>
    </w:p>
    <w:p w14:paraId="1D2E41F1" w14:textId="77777777" w:rsidR="00F20206" w:rsidRPr="002C3A0E" w:rsidRDefault="00D77121" w:rsidP="00525E6F">
      <w:pPr>
        <w:keepNext/>
        <w:keepLines/>
        <w:jc w:val="both"/>
        <w:rPr>
          <w:b/>
          <w:sz w:val="24"/>
          <w:szCs w:val="24"/>
          <w:highlight w:val="lightGray"/>
        </w:rPr>
      </w:pPr>
      <w:r w:rsidRPr="002C3A0E">
        <w:rPr>
          <w:b/>
          <w:sz w:val="24"/>
          <w:szCs w:val="24"/>
          <w:highlight w:val="lightGray"/>
        </w:rPr>
        <w:t>CONCLUSION</w:t>
      </w:r>
    </w:p>
    <w:p w14:paraId="098B135D" w14:textId="2CB022AE" w:rsidR="00B60DF0" w:rsidRPr="002C3A0E" w:rsidRDefault="00F20206" w:rsidP="00525E6F">
      <w:pPr>
        <w:keepNext/>
        <w:keepLines/>
        <w:spacing w:after="0" w:line="480" w:lineRule="auto"/>
        <w:jc w:val="both"/>
      </w:pPr>
      <w:r w:rsidRPr="002C3A0E">
        <w:t>I hereby declare that all the above details are true to the best of my knowledge.</w:t>
      </w:r>
    </w:p>
    <w:p w14:paraId="7CE59682" w14:textId="177ED4B9" w:rsidR="001B3460" w:rsidRPr="002C3A0E" w:rsidRDefault="00F20206" w:rsidP="00525E6F">
      <w:pPr>
        <w:keepNext/>
        <w:keepLines/>
        <w:spacing w:after="0" w:line="480" w:lineRule="auto"/>
        <w:jc w:val="both"/>
      </w:pPr>
      <w:r w:rsidRPr="002C3A0E">
        <w:t>Date:</w:t>
      </w:r>
    </w:p>
    <w:p w14:paraId="0ECBF3AA" w14:textId="77777777" w:rsidR="00EC334E" w:rsidRPr="002C3A0E" w:rsidRDefault="00F20206" w:rsidP="00525E6F">
      <w:pPr>
        <w:keepNext/>
        <w:keepLines/>
        <w:spacing w:after="0" w:line="480" w:lineRule="auto"/>
        <w:jc w:val="both"/>
      </w:pPr>
      <w:r w:rsidRPr="002C3A0E">
        <w:t>(</w:t>
      </w:r>
      <w:r w:rsidR="00D77121" w:rsidRPr="002C3A0E">
        <w:t>Madhu</w:t>
      </w:r>
      <w:r w:rsidR="001B3460" w:rsidRPr="002C3A0E">
        <w:t xml:space="preserve"> </w:t>
      </w:r>
      <w:proofErr w:type="spellStart"/>
      <w:r w:rsidR="00D77121" w:rsidRPr="002C3A0E">
        <w:t>konga</w:t>
      </w:r>
      <w:proofErr w:type="spellEnd"/>
      <w:r w:rsidR="00D76E9D" w:rsidRPr="002C3A0E">
        <w:t>)</w:t>
      </w:r>
    </w:p>
    <w:sectPr w:rsidR="00EC334E" w:rsidRPr="002C3A0E" w:rsidSect="006D18BF">
      <w:footerReference w:type="default" r:id="rId10"/>
      <w:pgSz w:w="11907" w:h="16839" w:code="9"/>
      <w:pgMar w:top="720" w:right="1080" w:bottom="720" w:left="108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AA8799" w14:textId="77777777" w:rsidR="00EF3BF1" w:rsidRDefault="00EF3BF1" w:rsidP="002E10C5">
      <w:pPr>
        <w:spacing w:after="0" w:line="240" w:lineRule="auto"/>
      </w:pPr>
      <w:r>
        <w:separator/>
      </w:r>
    </w:p>
  </w:endnote>
  <w:endnote w:type="continuationSeparator" w:id="0">
    <w:p w14:paraId="520DBAC2" w14:textId="77777777" w:rsidR="00EF3BF1" w:rsidRDefault="00EF3BF1" w:rsidP="002E1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625554"/>
      <w:docPartObj>
        <w:docPartGallery w:val="Page Numbers (Bottom of Page)"/>
        <w:docPartUnique/>
      </w:docPartObj>
    </w:sdtPr>
    <w:sdtEndPr/>
    <w:sdtContent>
      <w:p w14:paraId="3F705947" w14:textId="6A5DF8BE" w:rsidR="005E7564" w:rsidRDefault="005E7564">
        <w:pPr>
          <w:pStyle w:val="Footer"/>
          <w:jc w:val="center"/>
        </w:pPr>
        <w:r w:rsidRPr="00E02E2C">
          <w:rPr>
            <w:sz w:val="20"/>
            <w:szCs w:val="20"/>
          </w:rPr>
          <w:t xml:space="preserve">Page </w:t>
        </w:r>
        <w:r w:rsidR="00B54F00" w:rsidRPr="00E02E2C">
          <w:rPr>
            <w:b/>
            <w:sz w:val="20"/>
            <w:szCs w:val="20"/>
          </w:rPr>
          <w:fldChar w:fldCharType="begin"/>
        </w:r>
        <w:r w:rsidRPr="00E02E2C">
          <w:rPr>
            <w:b/>
            <w:sz w:val="20"/>
            <w:szCs w:val="20"/>
          </w:rPr>
          <w:instrText xml:space="preserve"> PAGE </w:instrText>
        </w:r>
        <w:r w:rsidR="00B54F00" w:rsidRPr="00E02E2C">
          <w:rPr>
            <w:b/>
            <w:sz w:val="20"/>
            <w:szCs w:val="20"/>
          </w:rPr>
          <w:fldChar w:fldCharType="separate"/>
        </w:r>
        <w:r w:rsidR="00FE1723">
          <w:rPr>
            <w:b/>
            <w:noProof/>
            <w:sz w:val="20"/>
            <w:szCs w:val="20"/>
          </w:rPr>
          <w:t>2</w:t>
        </w:r>
        <w:r w:rsidR="00B54F00" w:rsidRPr="00E02E2C">
          <w:rPr>
            <w:b/>
            <w:sz w:val="20"/>
            <w:szCs w:val="20"/>
          </w:rPr>
          <w:fldChar w:fldCharType="end"/>
        </w:r>
        <w:r w:rsidRPr="00E02E2C">
          <w:rPr>
            <w:sz w:val="20"/>
            <w:szCs w:val="20"/>
          </w:rPr>
          <w:t xml:space="preserve"> of </w:t>
        </w:r>
        <w:r w:rsidR="00B54F00" w:rsidRPr="00E02E2C">
          <w:rPr>
            <w:b/>
            <w:sz w:val="20"/>
            <w:szCs w:val="20"/>
          </w:rPr>
          <w:fldChar w:fldCharType="begin"/>
        </w:r>
        <w:r w:rsidRPr="00E02E2C">
          <w:rPr>
            <w:b/>
            <w:sz w:val="20"/>
            <w:szCs w:val="20"/>
          </w:rPr>
          <w:instrText xml:space="preserve"> NUMPAGES  </w:instrText>
        </w:r>
        <w:r w:rsidR="00B54F00" w:rsidRPr="00E02E2C">
          <w:rPr>
            <w:b/>
            <w:sz w:val="20"/>
            <w:szCs w:val="20"/>
          </w:rPr>
          <w:fldChar w:fldCharType="separate"/>
        </w:r>
        <w:r w:rsidR="00FE1723">
          <w:rPr>
            <w:b/>
            <w:noProof/>
            <w:sz w:val="20"/>
            <w:szCs w:val="20"/>
          </w:rPr>
          <w:t>4</w:t>
        </w:r>
        <w:r w:rsidR="00B54F00" w:rsidRPr="00E02E2C">
          <w:rPr>
            <w:b/>
            <w:sz w:val="20"/>
            <w:szCs w:val="20"/>
          </w:rPr>
          <w:fldChar w:fldCharType="end"/>
        </w:r>
      </w:p>
    </w:sdtContent>
  </w:sdt>
  <w:p w14:paraId="541DC91D" w14:textId="77777777" w:rsidR="005E7564" w:rsidRDefault="005E75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044FE0" w14:textId="77777777" w:rsidR="00EF3BF1" w:rsidRDefault="00EF3BF1" w:rsidP="002E10C5">
      <w:pPr>
        <w:spacing w:after="0" w:line="240" w:lineRule="auto"/>
      </w:pPr>
      <w:r>
        <w:separator/>
      </w:r>
    </w:p>
  </w:footnote>
  <w:footnote w:type="continuationSeparator" w:id="0">
    <w:p w14:paraId="43634050" w14:textId="77777777" w:rsidR="00EF3BF1" w:rsidRDefault="00EF3BF1" w:rsidP="002E10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94E02"/>
    <w:multiLevelType w:val="hybridMultilevel"/>
    <w:tmpl w:val="514888D0"/>
    <w:lvl w:ilvl="0" w:tplc="3342C980">
      <w:start w:val="1"/>
      <w:numFmt w:val="bullet"/>
      <w:lvlText w:val=""/>
      <w:lvlJc w:val="left"/>
      <w:pPr>
        <w:ind w:left="720" w:hanging="360"/>
      </w:pPr>
      <w:rPr>
        <w:rFonts w:ascii="Wingdings" w:hAnsi="Wingdings" w:cs="Times New Roman" w:hint="default"/>
        <w:sz w:val="24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F66CF"/>
    <w:multiLevelType w:val="hybridMultilevel"/>
    <w:tmpl w:val="9F644B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B639F"/>
    <w:multiLevelType w:val="multilevel"/>
    <w:tmpl w:val="090C5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7E6D6A"/>
    <w:multiLevelType w:val="hybridMultilevel"/>
    <w:tmpl w:val="DEDC408C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1F7332"/>
    <w:multiLevelType w:val="hybridMultilevel"/>
    <w:tmpl w:val="3B44EC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1818B6"/>
    <w:multiLevelType w:val="hybridMultilevel"/>
    <w:tmpl w:val="27321EE2"/>
    <w:lvl w:ilvl="0" w:tplc="06C64D6A">
      <w:start w:val="1"/>
      <w:numFmt w:val="bullet"/>
      <w:lvlText w:val=""/>
      <w:lvlJc w:val="left"/>
      <w:pPr>
        <w:ind w:left="360" w:hanging="360"/>
      </w:pPr>
      <w:rPr>
        <w:rFonts w:ascii="Wingdings" w:hAnsi="Wingdings" w:cs="Times New Roman" w:hint="default"/>
        <w:color w:val="7F7F7F" w:themeColor="text1" w:themeTint="8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10" w:hanging="360"/>
      </w:pPr>
      <w:rPr>
        <w:rFonts w:ascii="Wingdings" w:hAnsi="Wingdings" w:hint="default"/>
      </w:rPr>
    </w:lvl>
  </w:abstractNum>
  <w:abstractNum w:abstractNumId="6" w15:restartNumberingAfterBreak="0">
    <w:nsid w:val="4D0A4645"/>
    <w:multiLevelType w:val="hybridMultilevel"/>
    <w:tmpl w:val="1D4C3FDC"/>
    <w:lvl w:ilvl="0" w:tplc="83F6F51E">
      <w:start w:val="1"/>
      <w:numFmt w:val="bullet"/>
      <w:lvlText w:val=""/>
      <w:lvlJc w:val="left"/>
      <w:pPr>
        <w:ind w:left="720" w:hanging="360"/>
      </w:pPr>
      <w:rPr>
        <w:rFonts w:ascii="Wingdings" w:hAnsi="Wingdings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82119"/>
    <w:multiLevelType w:val="hybridMultilevel"/>
    <w:tmpl w:val="7AE058F0"/>
    <w:lvl w:ilvl="0" w:tplc="83F6F51E">
      <w:start w:val="1"/>
      <w:numFmt w:val="bullet"/>
      <w:lvlText w:val=""/>
      <w:lvlJc w:val="left"/>
      <w:pPr>
        <w:ind w:left="720" w:hanging="360"/>
      </w:pPr>
      <w:rPr>
        <w:rFonts w:ascii="Wingdings" w:hAnsi="Wingdings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A332FC"/>
    <w:multiLevelType w:val="hybridMultilevel"/>
    <w:tmpl w:val="56846B12"/>
    <w:lvl w:ilvl="0" w:tplc="A32C3C10">
      <w:start w:val="1"/>
      <w:numFmt w:val="bullet"/>
      <w:lvlText w:val=""/>
      <w:lvlJc w:val="left"/>
      <w:pPr>
        <w:ind w:left="720" w:hanging="360"/>
      </w:pPr>
      <w:rPr>
        <w:rFonts w:ascii="Wingdings" w:hAnsi="Wingdings" w:cs="Times New Roman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B7244"/>
    <w:multiLevelType w:val="hybridMultilevel"/>
    <w:tmpl w:val="F078BF40"/>
    <w:lvl w:ilvl="0" w:tplc="83F6F51E">
      <w:start w:val="1"/>
      <w:numFmt w:val="bullet"/>
      <w:lvlText w:val=""/>
      <w:lvlJc w:val="left"/>
      <w:pPr>
        <w:ind w:left="720" w:hanging="360"/>
      </w:pPr>
      <w:rPr>
        <w:rFonts w:ascii="Wingdings" w:hAnsi="Wingdings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A5050"/>
    <w:multiLevelType w:val="hybridMultilevel"/>
    <w:tmpl w:val="8EE219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A5215F"/>
    <w:multiLevelType w:val="hybridMultilevel"/>
    <w:tmpl w:val="BD305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10"/>
  </w:num>
  <w:num w:numId="4">
    <w:abstractNumId w:val="5"/>
  </w:num>
  <w:num w:numId="5">
    <w:abstractNumId w:val="8"/>
  </w:num>
  <w:num w:numId="6">
    <w:abstractNumId w:val="7"/>
  </w:num>
  <w:num w:numId="7">
    <w:abstractNumId w:val="0"/>
  </w:num>
  <w:num w:numId="8">
    <w:abstractNumId w:val="9"/>
  </w:num>
  <w:num w:numId="9">
    <w:abstractNumId w:val="6"/>
  </w:num>
  <w:num w:numId="10">
    <w:abstractNumId w:val="3"/>
  </w:num>
  <w:num w:numId="11">
    <w:abstractNumId w:val="4"/>
  </w:num>
  <w:num w:numId="12">
    <w:abstractNumId w:val="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ws7CwNLe0MDEwNLVQ0lEKTi0uzszPAymwqAUAQWxOdiwAAAA="/>
  </w:docVars>
  <w:rsids>
    <w:rsidRoot w:val="00EC1E08"/>
    <w:rsid w:val="00000C12"/>
    <w:rsid w:val="00006EBF"/>
    <w:rsid w:val="000255B6"/>
    <w:rsid w:val="00026514"/>
    <w:rsid w:val="000278D6"/>
    <w:rsid w:val="000319B3"/>
    <w:rsid w:val="000339B5"/>
    <w:rsid w:val="00034DD1"/>
    <w:rsid w:val="00053E2A"/>
    <w:rsid w:val="00061977"/>
    <w:rsid w:val="00077E5F"/>
    <w:rsid w:val="00077FFC"/>
    <w:rsid w:val="000811AE"/>
    <w:rsid w:val="00082993"/>
    <w:rsid w:val="000847BD"/>
    <w:rsid w:val="000972B7"/>
    <w:rsid w:val="000A4E61"/>
    <w:rsid w:val="000B1BA3"/>
    <w:rsid w:val="000B2EA6"/>
    <w:rsid w:val="000B6503"/>
    <w:rsid w:val="000D0B55"/>
    <w:rsid w:val="000D4B0C"/>
    <w:rsid w:val="000D6F92"/>
    <w:rsid w:val="000D7C3F"/>
    <w:rsid w:val="000E056F"/>
    <w:rsid w:val="000E7305"/>
    <w:rsid w:val="000F1231"/>
    <w:rsid w:val="000F24B7"/>
    <w:rsid w:val="000F2C98"/>
    <w:rsid w:val="000F4F28"/>
    <w:rsid w:val="000F634A"/>
    <w:rsid w:val="000F7FDE"/>
    <w:rsid w:val="001072DF"/>
    <w:rsid w:val="00107A9E"/>
    <w:rsid w:val="0011527C"/>
    <w:rsid w:val="0011593D"/>
    <w:rsid w:val="0011776C"/>
    <w:rsid w:val="001201AE"/>
    <w:rsid w:val="00123B93"/>
    <w:rsid w:val="00123F7B"/>
    <w:rsid w:val="00131C20"/>
    <w:rsid w:val="00153981"/>
    <w:rsid w:val="00154D7B"/>
    <w:rsid w:val="00165399"/>
    <w:rsid w:val="001703BD"/>
    <w:rsid w:val="0017299B"/>
    <w:rsid w:val="001804DD"/>
    <w:rsid w:val="001833EC"/>
    <w:rsid w:val="00187305"/>
    <w:rsid w:val="00191894"/>
    <w:rsid w:val="001946BB"/>
    <w:rsid w:val="00195162"/>
    <w:rsid w:val="001978FD"/>
    <w:rsid w:val="00197BAD"/>
    <w:rsid w:val="001A6B35"/>
    <w:rsid w:val="001A6DCE"/>
    <w:rsid w:val="001B3460"/>
    <w:rsid w:val="001C06E1"/>
    <w:rsid w:val="001C1F1A"/>
    <w:rsid w:val="001C2E89"/>
    <w:rsid w:val="001C59FC"/>
    <w:rsid w:val="001D1EF5"/>
    <w:rsid w:val="001D2F8E"/>
    <w:rsid w:val="001D46E3"/>
    <w:rsid w:val="001D4BCA"/>
    <w:rsid w:val="001D6FA1"/>
    <w:rsid w:val="001E1417"/>
    <w:rsid w:val="001F2C65"/>
    <w:rsid w:val="001F4CF0"/>
    <w:rsid w:val="001F58F0"/>
    <w:rsid w:val="002002DF"/>
    <w:rsid w:val="00201972"/>
    <w:rsid w:val="00204C0E"/>
    <w:rsid w:val="002177FA"/>
    <w:rsid w:val="0022460C"/>
    <w:rsid w:val="00226BAB"/>
    <w:rsid w:val="00237846"/>
    <w:rsid w:val="00241FBA"/>
    <w:rsid w:val="0024296D"/>
    <w:rsid w:val="00242D48"/>
    <w:rsid w:val="0024469A"/>
    <w:rsid w:val="00247B26"/>
    <w:rsid w:val="002511CB"/>
    <w:rsid w:val="00251A56"/>
    <w:rsid w:val="00255027"/>
    <w:rsid w:val="002557A3"/>
    <w:rsid w:val="00262B2A"/>
    <w:rsid w:val="002638E6"/>
    <w:rsid w:val="00270E51"/>
    <w:rsid w:val="0027294B"/>
    <w:rsid w:val="0027294F"/>
    <w:rsid w:val="00284899"/>
    <w:rsid w:val="00285611"/>
    <w:rsid w:val="002866FB"/>
    <w:rsid w:val="002A08F0"/>
    <w:rsid w:val="002A1EAA"/>
    <w:rsid w:val="002B0F49"/>
    <w:rsid w:val="002B20E7"/>
    <w:rsid w:val="002B6E6F"/>
    <w:rsid w:val="002C11D2"/>
    <w:rsid w:val="002C3A0E"/>
    <w:rsid w:val="002D07AE"/>
    <w:rsid w:val="002E067F"/>
    <w:rsid w:val="002E0998"/>
    <w:rsid w:val="002E10C5"/>
    <w:rsid w:val="002E7895"/>
    <w:rsid w:val="002F0F3C"/>
    <w:rsid w:val="002F6437"/>
    <w:rsid w:val="002F755F"/>
    <w:rsid w:val="00306F6A"/>
    <w:rsid w:val="003143B8"/>
    <w:rsid w:val="00322024"/>
    <w:rsid w:val="00323426"/>
    <w:rsid w:val="003268B4"/>
    <w:rsid w:val="00343778"/>
    <w:rsid w:val="00344036"/>
    <w:rsid w:val="00353777"/>
    <w:rsid w:val="00357702"/>
    <w:rsid w:val="0035776D"/>
    <w:rsid w:val="003621BE"/>
    <w:rsid w:val="00366A71"/>
    <w:rsid w:val="003678A6"/>
    <w:rsid w:val="00367C2F"/>
    <w:rsid w:val="00370B83"/>
    <w:rsid w:val="003767AC"/>
    <w:rsid w:val="00386671"/>
    <w:rsid w:val="003942C6"/>
    <w:rsid w:val="003963F3"/>
    <w:rsid w:val="00397F0F"/>
    <w:rsid w:val="003A22E9"/>
    <w:rsid w:val="003A2363"/>
    <w:rsid w:val="003B0D1C"/>
    <w:rsid w:val="003B30D9"/>
    <w:rsid w:val="003C43CA"/>
    <w:rsid w:val="003D02DD"/>
    <w:rsid w:val="003E41AF"/>
    <w:rsid w:val="00407ED9"/>
    <w:rsid w:val="00411571"/>
    <w:rsid w:val="00416D07"/>
    <w:rsid w:val="00417A17"/>
    <w:rsid w:val="00453918"/>
    <w:rsid w:val="00456425"/>
    <w:rsid w:val="004610EC"/>
    <w:rsid w:val="00464578"/>
    <w:rsid w:val="0046647D"/>
    <w:rsid w:val="00480D24"/>
    <w:rsid w:val="00481DB0"/>
    <w:rsid w:val="004914B3"/>
    <w:rsid w:val="0049284C"/>
    <w:rsid w:val="00494698"/>
    <w:rsid w:val="004A15DC"/>
    <w:rsid w:val="004B102E"/>
    <w:rsid w:val="004B2336"/>
    <w:rsid w:val="004B4B05"/>
    <w:rsid w:val="004C3DDB"/>
    <w:rsid w:val="004C4CDB"/>
    <w:rsid w:val="004C7A48"/>
    <w:rsid w:val="004D17A3"/>
    <w:rsid w:val="004D68D0"/>
    <w:rsid w:val="004E55A4"/>
    <w:rsid w:val="004E64AB"/>
    <w:rsid w:val="004E7C61"/>
    <w:rsid w:val="004F20E4"/>
    <w:rsid w:val="005000D7"/>
    <w:rsid w:val="0050304C"/>
    <w:rsid w:val="00503584"/>
    <w:rsid w:val="00513058"/>
    <w:rsid w:val="005139E4"/>
    <w:rsid w:val="00524D65"/>
    <w:rsid w:val="00525E6F"/>
    <w:rsid w:val="005278C8"/>
    <w:rsid w:val="0053370F"/>
    <w:rsid w:val="005342A4"/>
    <w:rsid w:val="00534D66"/>
    <w:rsid w:val="00564C17"/>
    <w:rsid w:val="00573D5B"/>
    <w:rsid w:val="00582C6D"/>
    <w:rsid w:val="005834B1"/>
    <w:rsid w:val="00586863"/>
    <w:rsid w:val="0059562B"/>
    <w:rsid w:val="005B4B73"/>
    <w:rsid w:val="005C1928"/>
    <w:rsid w:val="005C3645"/>
    <w:rsid w:val="005C664A"/>
    <w:rsid w:val="005D2435"/>
    <w:rsid w:val="005D3E27"/>
    <w:rsid w:val="005D4C9F"/>
    <w:rsid w:val="005E7564"/>
    <w:rsid w:val="005F75B4"/>
    <w:rsid w:val="00601657"/>
    <w:rsid w:val="00615B84"/>
    <w:rsid w:val="00620FAA"/>
    <w:rsid w:val="00631597"/>
    <w:rsid w:val="00634316"/>
    <w:rsid w:val="00644922"/>
    <w:rsid w:val="00645BDB"/>
    <w:rsid w:val="006463E8"/>
    <w:rsid w:val="006554F7"/>
    <w:rsid w:val="0065582C"/>
    <w:rsid w:val="00657E78"/>
    <w:rsid w:val="00665D6C"/>
    <w:rsid w:val="00667A72"/>
    <w:rsid w:val="00672CB5"/>
    <w:rsid w:val="00682145"/>
    <w:rsid w:val="006832F6"/>
    <w:rsid w:val="00684734"/>
    <w:rsid w:val="00692B5B"/>
    <w:rsid w:val="006944CE"/>
    <w:rsid w:val="006A1AD4"/>
    <w:rsid w:val="006A3B61"/>
    <w:rsid w:val="006B7B66"/>
    <w:rsid w:val="006C0DC1"/>
    <w:rsid w:val="006C1DB7"/>
    <w:rsid w:val="006C3AD5"/>
    <w:rsid w:val="006D18BF"/>
    <w:rsid w:val="006D445D"/>
    <w:rsid w:val="006E202E"/>
    <w:rsid w:val="006E2677"/>
    <w:rsid w:val="006E309B"/>
    <w:rsid w:val="006E3568"/>
    <w:rsid w:val="006E69F7"/>
    <w:rsid w:val="006F4108"/>
    <w:rsid w:val="006F4C2F"/>
    <w:rsid w:val="007136F3"/>
    <w:rsid w:val="007151DA"/>
    <w:rsid w:val="0071585A"/>
    <w:rsid w:val="0071764E"/>
    <w:rsid w:val="0072295D"/>
    <w:rsid w:val="0072572E"/>
    <w:rsid w:val="00725D73"/>
    <w:rsid w:val="00731C16"/>
    <w:rsid w:val="00732F68"/>
    <w:rsid w:val="00746376"/>
    <w:rsid w:val="00755366"/>
    <w:rsid w:val="0075794E"/>
    <w:rsid w:val="00760FE0"/>
    <w:rsid w:val="00761651"/>
    <w:rsid w:val="00761EEE"/>
    <w:rsid w:val="00762E2B"/>
    <w:rsid w:val="0076705B"/>
    <w:rsid w:val="00767297"/>
    <w:rsid w:val="00775173"/>
    <w:rsid w:val="007752D4"/>
    <w:rsid w:val="0077550D"/>
    <w:rsid w:val="0078447A"/>
    <w:rsid w:val="007872DC"/>
    <w:rsid w:val="00793FE0"/>
    <w:rsid w:val="00795BDB"/>
    <w:rsid w:val="007A014D"/>
    <w:rsid w:val="007A3150"/>
    <w:rsid w:val="007A4F5C"/>
    <w:rsid w:val="007A77BB"/>
    <w:rsid w:val="007B0426"/>
    <w:rsid w:val="007B3346"/>
    <w:rsid w:val="007D46EB"/>
    <w:rsid w:val="007E0C9E"/>
    <w:rsid w:val="007E1591"/>
    <w:rsid w:val="007E3B9E"/>
    <w:rsid w:val="007E5FCA"/>
    <w:rsid w:val="007E7EA3"/>
    <w:rsid w:val="007F3A21"/>
    <w:rsid w:val="007F6FE4"/>
    <w:rsid w:val="00800DB3"/>
    <w:rsid w:val="00804BD2"/>
    <w:rsid w:val="008100DB"/>
    <w:rsid w:val="008132A3"/>
    <w:rsid w:val="008142F5"/>
    <w:rsid w:val="00815661"/>
    <w:rsid w:val="00816012"/>
    <w:rsid w:val="00825E31"/>
    <w:rsid w:val="00826A0A"/>
    <w:rsid w:val="0082706B"/>
    <w:rsid w:val="00831DAA"/>
    <w:rsid w:val="00832DE6"/>
    <w:rsid w:val="0083705D"/>
    <w:rsid w:val="0084064C"/>
    <w:rsid w:val="00840D54"/>
    <w:rsid w:val="008459F4"/>
    <w:rsid w:val="008467DB"/>
    <w:rsid w:val="008472EB"/>
    <w:rsid w:val="0085556E"/>
    <w:rsid w:val="0085603E"/>
    <w:rsid w:val="0085660C"/>
    <w:rsid w:val="00865BCF"/>
    <w:rsid w:val="00874F96"/>
    <w:rsid w:val="00881225"/>
    <w:rsid w:val="0088239B"/>
    <w:rsid w:val="0089145C"/>
    <w:rsid w:val="00891C24"/>
    <w:rsid w:val="008976D5"/>
    <w:rsid w:val="008B2A90"/>
    <w:rsid w:val="008B7561"/>
    <w:rsid w:val="008D25A0"/>
    <w:rsid w:val="008D30D4"/>
    <w:rsid w:val="008D6F03"/>
    <w:rsid w:val="008E4380"/>
    <w:rsid w:val="008F1AEA"/>
    <w:rsid w:val="009032A0"/>
    <w:rsid w:val="009076DD"/>
    <w:rsid w:val="009154CD"/>
    <w:rsid w:val="00917A5B"/>
    <w:rsid w:val="009203EC"/>
    <w:rsid w:val="00935825"/>
    <w:rsid w:val="009405AD"/>
    <w:rsid w:val="009437CC"/>
    <w:rsid w:val="00944935"/>
    <w:rsid w:val="0095035D"/>
    <w:rsid w:val="0095469A"/>
    <w:rsid w:val="009702BE"/>
    <w:rsid w:val="00970D41"/>
    <w:rsid w:val="00980610"/>
    <w:rsid w:val="00980698"/>
    <w:rsid w:val="0098272E"/>
    <w:rsid w:val="00983FF1"/>
    <w:rsid w:val="009977E2"/>
    <w:rsid w:val="009A0003"/>
    <w:rsid w:val="009A0279"/>
    <w:rsid w:val="009A7365"/>
    <w:rsid w:val="009A76C4"/>
    <w:rsid w:val="009A77FF"/>
    <w:rsid w:val="009B2B3D"/>
    <w:rsid w:val="009B3437"/>
    <w:rsid w:val="009B49A6"/>
    <w:rsid w:val="009D2796"/>
    <w:rsid w:val="009D7DE3"/>
    <w:rsid w:val="009D7F4B"/>
    <w:rsid w:val="009E08AF"/>
    <w:rsid w:val="009E4F92"/>
    <w:rsid w:val="009E5FB7"/>
    <w:rsid w:val="009E7A85"/>
    <w:rsid w:val="009F0A20"/>
    <w:rsid w:val="00A07237"/>
    <w:rsid w:val="00A073BF"/>
    <w:rsid w:val="00A112D5"/>
    <w:rsid w:val="00A130A2"/>
    <w:rsid w:val="00A1440A"/>
    <w:rsid w:val="00A15C02"/>
    <w:rsid w:val="00A16A9E"/>
    <w:rsid w:val="00A22592"/>
    <w:rsid w:val="00A26B21"/>
    <w:rsid w:val="00A324A3"/>
    <w:rsid w:val="00A506FA"/>
    <w:rsid w:val="00A57648"/>
    <w:rsid w:val="00A66706"/>
    <w:rsid w:val="00A672DC"/>
    <w:rsid w:val="00A77131"/>
    <w:rsid w:val="00A83120"/>
    <w:rsid w:val="00A86C6B"/>
    <w:rsid w:val="00A909DE"/>
    <w:rsid w:val="00A94969"/>
    <w:rsid w:val="00A94A16"/>
    <w:rsid w:val="00A965C8"/>
    <w:rsid w:val="00AA439D"/>
    <w:rsid w:val="00AA58E8"/>
    <w:rsid w:val="00AB3A0C"/>
    <w:rsid w:val="00AB3BE7"/>
    <w:rsid w:val="00AB545C"/>
    <w:rsid w:val="00AB5C9E"/>
    <w:rsid w:val="00AB61C1"/>
    <w:rsid w:val="00AB70CF"/>
    <w:rsid w:val="00AE6337"/>
    <w:rsid w:val="00AE6CBA"/>
    <w:rsid w:val="00AF1029"/>
    <w:rsid w:val="00AF7112"/>
    <w:rsid w:val="00AF71D8"/>
    <w:rsid w:val="00B07C23"/>
    <w:rsid w:val="00B1013B"/>
    <w:rsid w:val="00B12FEC"/>
    <w:rsid w:val="00B15ADE"/>
    <w:rsid w:val="00B17076"/>
    <w:rsid w:val="00B17603"/>
    <w:rsid w:val="00B26669"/>
    <w:rsid w:val="00B445FC"/>
    <w:rsid w:val="00B452BC"/>
    <w:rsid w:val="00B465C0"/>
    <w:rsid w:val="00B54F00"/>
    <w:rsid w:val="00B60DF0"/>
    <w:rsid w:val="00B61384"/>
    <w:rsid w:val="00B61874"/>
    <w:rsid w:val="00B62305"/>
    <w:rsid w:val="00B63EF3"/>
    <w:rsid w:val="00B7305A"/>
    <w:rsid w:val="00B749A9"/>
    <w:rsid w:val="00B76F18"/>
    <w:rsid w:val="00B90AB3"/>
    <w:rsid w:val="00BB138B"/>
    <w:rsid w:val="00BB61BD"/>
    <w:rsid w:val="00BC2CF9"/>
    <w:rsid w:val="00BC3592"/>
    <w:rsid w:val="00BC53F5"/>
    <w:rsid w:val="00BD1881"/>
    <w:rsid w:val="00BD2BBA"/>
    <w:rsid w:val="00BD4DFE"/>
    <w:rsid w:val="00C00074"/>
    <w:rsid w:val="00C023CC"/>
    <w:rsid w:val="00C025DB"/>
    <w:rsid w:val="00C1201A"/>
    <w:rsid w:val="00C139E4"/>
    <w:rsid w:val="00C14E13"/>
    <w:rsid w:val="00C1607E"/>
    <w:rsid w:val="00C16442"/>
    <w:rsid w:val="00C400E9"/>
    <w:rsid w:val="00C607E0"/>
    <w:rsid w:val="00C63861"/>
    <w:rsid w:val="00C745ED"/>
    <w:rsid w:val="00C777B4"/>
    <w:rsid w:val="00C8786F"/>
    <w:rsid w:val="00C87E27"/>
    <w:rsid w:val="00C87F23"/>
    <w:rsid w:val="00C912D0"/>
    <w:rsid w:val="00C9383C"/>
    <w:rsid w:val="00C93BB5"/>
    <w:rsid w:val="00C94195"/>
    <w:rsid w:val="00C97EC0"/>
    <w:rsid w:val="00CA608A"/>
    <w:rsid w:val="00CB0AAD"/>
    <w:rsid w:val="00CB62F7"/>
    <w:rsid w:val="00CC1809"/>
    <w:rsid w:val="00CC48A9"/>
    <w:rsid w:val="00CC4DB3"/>
    <w:rsid w:val="00CC56B9"/>
    <w:rsid w:val="00CD64B0"/>
    <w:rsid w:val="00CE1129"/>
    <w:rsid w:val="00CE4DD4"/>
    <w:rsid w:val="00CF31DC"/>
    <w:rsid w:val="00CF6FEE"/>
    <w:rsid w:val="00D03B2F"/>
    <w:rsid w:val="00D11CE5"/>
    <w:rsid w:val="00D11FF0"/>
    <w:rsid w:val="00D15267"/>
    <w:rsid w:val="00D22A86"/>
    <w:rsid w:val="00D247D2"/>
    <w:rsid w:val="00D277F6"/>
    <w:rsid w:val="00D30AB0"/>
    <w:rsid w:val="00D374B1"/>
    <w:rsid w:val="00D405B9"/>
    <w:rsid w:val="00D47D3A"/>
    <w:rsid w:val="00D519DE"/>
    <w:rsid w:val="00D573CE"/>
    <w:rsid w:val="00D6043B"/>
    <w:rsid w:val="00D717F0"/>
    <w:rsid w:val="00D76E9D"/>
    <w:rsid w:val="00D77121"/>
    <w:rsid w:val="00D9067F"/>
    <w:rsid w:val="00D9725C"/>
    <w:rsid w:val="00DA01AC"/>
    <w:rsid w:val="00DB32AA"/>
    <w:rsid w:val="00DB4D37"/>
    <w:rsid w:val="00DC1EDC"/>
    <w:rsid w:val="00DD00FD"/>
    <w:rsid w:val="00DE6AF7"/>
    <w:rsid w:val="00E01832"/>
    <w:rsid w:val="00E02E2C"/>
    <w:rsid w:val="00E0378E"/>
    <w:rsid w:val="00E051A0"/>
    <w:rsid w:val="00E06B71"/>
    <w:rsid w:val="00E06B92"/>
    <w:rsid w:val="00E12C99"/>
    <w:rsid w:val="00E13ABB"/>
    <w:rsid w:val="00E166FA"/>
    <w:rsid w:val="00E16B85"/>
    <w:rsid w:val="00E20006"/>
    <w:rsid w:val="00E26E12"/>
    <w:rsid w:val="00E3132E"/>
    <w:rsid w:val="00E35899"/>
    <w:rsid w:val="00E463A6"/>
    <w:rsid w:val="00E523EA"/>
    <w:rsid w:val="00E538EF"/>
    <w:rsid w:val="00E559F3"/>
    <w:rsid w:val="00E5704D"/>
    <w:rsid w:val="00E626FD"/>
    <w:rsid w:val="00E71163"/>
    <w:rsid w:val="00E84AD8"/>
    <w:rsid w:val="00E8634B"/>
    <w:rsid w:val="00E87069"/>
    <w:rsid w:val="00EA6870"/>
    <w:rsid w:val="00EB0E89"/>
    <w:rsid w:val="00EB74FB"/>
    <w:rsid w:val="00EC1E08"/>
    <w:rsid w:val="00EC22F3"/>
    <w:rsid w:val="00EC3242"/>
    <w:rsid w:val="00EC334E"/>
    <w:rsid w:val="00EC4720"/>
    <w:rsid w:val="00EC60A3"/>
    <w:rsid w:val="00ED18B6"/>
    <w:rsid w:val="00ED7699"/>
    <w:rsid w:val="00EE2433"/>
    <w:rsid w:val="00EE357C"/>
    <w:rsid w:val="00EE6A4D"/>
    <w:rsid w:val="00EF3BF1"/>
    <w:rsid w:val="00EF609E"/>
    <w:rsid w:val="00F20206"/>
    <w:rsid w:val="00F2271D"/>
    <w:rsid w:val="00F33FA7"/>
    <w:rsid w:val="00F374E2"/>
    <w:rsid w:val="00F460EE"/>
    <w:rsid w:val="00F51ACE"/>
    <w:rsid w:val="00F552CB"/>
    <w:rsid w:val="00F628E6"/>
    <w:rsid w:val="00F66906"/>
    <w:rsid w:val="00F74CC6"/>
    <w:rsid w:val="00F825D5"/>
    <w:rsid w:val="00F85749"/>
    <w:rsid w:val="00F86331"/>
    <w:rsid w:val="00F92809"/>
    <w:rsid w:val="00F9305C"/>
    <w:rsid w:val="00FA17CB"/>
    <w:rsid w:val="00FA31F9"/>
    <w:rsid w:val="00FB0769"/>
    <w:rsid w:val="00FB2971"/>
    <w:rsid w:val="00FB4565"/>
    <w:rsid w:val="00FC09D9"/>
    <w:rsid w:val="00FC1541"/>
    <w:rsid w:val="00FC2CEC"/>
    <w:rsid w:val="00FC3D2A"/>
    <w:rsid w:val="00FC5E2E"/>
    <w:rsid w:val="00FC73FF"/>
    <w:rsid w:val="00FD2B2A"/>
    <w:rsid w:val="00FD70DA"/>
    <w:rsid w:val="00FE1723"/>
    <w:rsid w:val="00FE3392"/>
    <w:rsid w:val="00FE42FF"/>
    <w:rsid w:val="00FF2C44"/>
    <w:rsid w:val="00FF58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0f,#c00,#900,green,#06c,#f30,#024c90"/>
    </o:shapedefaults>
    <o:shapelayout v:ext="edit">
      <o:idmap v:ext="edit" data="1"/>
    </o:shapelayout>
  </w:shapeDefaults>
  <w:decimalSymbol w:val="."/>
  <w:listSeparator w:val=","/>
  <w14:docId w14:val="738FB2E4"/>
  <w15:docId w15:val="{F0871FCE-E72A-426F-A24D-2EA84FDE6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5BCF"/>
  </w:style>
  <w:style w:type="paragraph" w:styleId="Heading1">
    <w:name w:val="heading 1"/>
    <w:basedOn w:val="Normal"/>
    <w:link w:val="Heading1Char"/>
    <w:uiPriority w:val="9"/>
    <w:qFormat/>
    <w:rsid w:val="009A76C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1E08"/>
    <w:pPr>
      <w:ind w:left="720"/>
      <w:contextualSpacing/>
    </w:pPr>
  </w:style>
  <w:style w:type="table" w:styleId="TableGrid">
    <w:name w:val="Table Grid"/>
    <w:basedOn w:val="TableNormal"/>
    <w:uiPriority w:val="59"/>
    <w:rsid w:val="00A15C0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465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5C0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63159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1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10C5"/>
  </w:style>
  <w:style w:type="paragraph" w:styleId="Footer">
    <w:name w:val="footer"/>
    <w:basedOn w:val="Normal"/>
    <w:link w:val="FooterChar"/>
    <w:uiPriority w:val="99"/>
    <w:unhideWhenUsed/>
    <w:rsid w:val="002E1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10C5"/>
  </w:style>
  <w:style w:type="table" w:customStyle="1" w:styleId="TableGridLight1">
    <w:name w:val="Table Grid Light1"/>
    <w:basedOn w:val="TableNormal"/>
    <w:uiPriority w:val="40"/>
    <w:rsid w:val="004A15D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CE1129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A76C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657E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yiv6123209279">
    <w:name w:val="yiv6123209279"/>
    <w:basedOn w:val="DefaultParagraphFont"/>
    <w:rsid w:val="00EC334E"/>
  </w:style>
  <w:style w:type="character" w:customStyle="1" w:styleId="df">
    <w:name w:val="d_f"/>
    <w:basedOn w:val="DefaultParagraphFont"/>
    <w:rsid w:val="00EC334E"/>
  </w:style>
  <w:style w:type="character" w:styleId="Strong">
    <w:name w:val="Strong"/>
    <w:basedOn w:val="DefaultParagraphFont"/>
    <w:uiPriority w:val="22"/>
    <w:qFormat/>
    <w:rsid w:val="00EC334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61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55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90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59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462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0556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6695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72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999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022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24316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7221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9156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23473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40463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7370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5536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9867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3933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8786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3402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68332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11812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1343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00169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734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7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12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318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2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C531B6-B9E8-4927-A3D8-32B454AC6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</Pages>
  <Words>1120</Words>
  <Characters>638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dhu Konga</cp:lastModifiedBy>
  <cp:revision>24</cp:revision>
  <cp:lastPrinted>2022-08-11T13:01:00Z</cp:lastPrinted>
  <dcterms:created xsi:type="dcterms:W3CDTF">2023-05-16T06:23:00Z</dcterms:created>
  <dcterms:modified xsi:type="dcterms:W3CDTF">2023-11-05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63844238</vt:i4>
  </property>
</Properties>
</file>